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6559" w14:textId="58F0FA4A" w:rsidR="00A14722" w:rsidRPr="00741C5F" w:rsidRDefault="00557DA4" w:rsidP="002625BD">
      <w:pPr>
        <w:spacing w:before="80" w:after="80"/>
        <w:jc w:val="center"/>
        <w:rPr>
          <w:rFonts w:ascii="Times New Roman" w:eastAsia="Times New Roman,Times New Roman" w:hAnsi="Times New Roman" w:cs="Times New Roman"/>
          <w:b/>
          <w:color w:val="000000" w:themeColor="text1"/>
          <w:sz w:val="2"/>
          <w:szCs w:val="2"/>
        </w:rPr>
      </w:pPr>
      <w:r w:rsidRPr="00741C5F">
        <w:rPr>
          <w:rFonts w:ascii="Times New Roman" w:hAnsi="Times New Roman" w:cs="Times New Roman"/>
          <w:b/>
          <w:bCs/>
          <w:noProof/>
          <w:color w:val="FFFFFF" w:themeColor="background1"/>
        </w:rPr>
        <mc:AlternateContent>
          <mc:Choice Requires="wpg">
            <w:drawing>
              <wp:anchor distT="0" distB="0" distL="114300" distR="114300" simplePos="0" relativeHeight="251661313" behindDoc="1" locked="0" layoutInCell="1" allowOverlap="1" wp14:anchorId="0F5C8C3D" wp14:editId="2E5374D9">
                <wp:simplePos x="0" y="0"/>
                <wp:positionH relativeFrom="page">
                  <wp:align>center</wp:align>
                </wp:positionH>
                <wp:positionV relativeFrom="page">
                  <wp:align>center</wp:align>
                </wp:positionV>
                <wp:extent cx="6852920" cy="9718040"/>
                <wp:effectExtent l="0" t="0" r="0" b="0"/>
                <wp:wrapNone/>
                <wp:docPr id="20" name="Nhóm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920" cy="9718668"/>
                          <a:chOff x="0" y="0"/>
                          <a:chExt cx="68648" cy="96989"/>
                        </a:xfrm>
                      </wpg:grpSpPr>
                      <wps:wsp>
                        <wps:cNvPr id="21"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195"/>
                        <wps:cNvSpPr>
                          <a:spLocks noChangeArrowheads="1"/>
                        </wps:cNvSpPr>
                        <wps:spPr bwMode="auto">
                          <a:xfrm>
                            <a:off x="0" y="48738"/>
                            <a:ext cx="68580" cy="48251"/>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wps:txbx>
                        <wps:bodyPr rot="0" vert="horz" wrap="square" lIns="457200" tIns="731520" rIns="457200" bIns="457200" anchor="b" anchorCtr="0" upright="1">
                          <a:noAutofit/>
                        </wps:bodyPr>
                      </wps:wsp>
                      <wps:wsp>
                        <wps:cNvPr id="23"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0</wp14:pctHeight>
                </wp14:sizeRelV>
              </wp:anchor>
            </w:drawing>
          </mc:Choice>
          <mc:Fallback>
            <w:pict>
              <v:group w14:anchorId="0F5C8C3D" id="Nhóm 20" o:spid="_x0000_s1026" style="position:absolute;left:0;text-align:left;margin-left:0;margin-top:0;width:539.6pt;height:765.2pt;z-index:-251655167;mso-width-percent:882;mso-position-horizontal:center;mso-position-horizontal-relative:page;mso-position-vertical:center;mso-position-vertical-relative:page;mso-width-percent:882" coordsize="68648,96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" fillcolor="#4f81bd [3204]" stroked="f" strokeweight="2pt"/>
                <v:rect id="Rectangle 195" o:spid="_x0000_s1028" style="position:absolute;top:48738;width:68580;height:4825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" fillcolor="#4f81bd [3204]" stroked="f" strokeweight="2pt">
                  <v:textbox inset="36pt,57.6pt,36pt,36pt">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" fillcolor="white [3212]" stroked="f" strokeweight=".5pt">
                  <v:textbox inset="36pt,7.2pt,36pt,7.2pt">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v:textbox>
                </v:shape>
                <w10:wrap anchorx="page" anchory="page"/>
              </v:group>
            </w:pict>
          </mc:Fallback>
        </mc:AlternateContent>
      </w:r>
      <w:r w:rsidR="00A14722" w:rsidRPr="00741C5F">
        <w:rPr>
          <w:rFonts w:ascii="Times New Roman" w:hAnsi="Times New Roman" w:cs="Times New Roman"/>
          <w:b/>
          <w:bCs/>
          <w:color w:val="FFFFFF" w:themeColor="background1"/>
        </w:rPr>
        <w:t>BỘ MÔN HỆ THỐNG THÔNG TIN – KHOA CÔNG NGHỆ THÔNG TIN</w:t>
      </w:r>
    </w:p>
    <w:p w14:paraId="23EF22CB" w14:textId="114681DF" w:rsidR="00022839" w:rsidRPr="00741C5F" w:rsidRDefault="00A14722" w:rsidP="002625BD">
      <w:pPr>
        <w:ind w:left="1200" w:hanging="1200"/>
        <w:jc w:val="center"/>
        <w:rPr>
          <w:rFonts w:ascii="Times New Roman" w:hAnsi="Times New Roman" w:cs="Times New Roman"/>
          <w:b/>
          <w:color w:val="000000" w:themeColor="text1"/>
        </w:rPr>
      </w:pPr>
      <w:r w:rsidRPr="00741C5F">
        <w:rPr>
          <w:rFonts w:ascii="Times New Roman" w:hAnsi="Times New Roman" w:cs="Times New Roman"/>
          <w:b/>
          <w:bCs/>
          <w:color w:val="FFFFFF" w:themeColor="background1"/>
        </w:rPr>
        <w:t>ĐẠI HỌC KHOA HỌC TỰ NHIÊN THÀNH PHỐ HỒ CHÍ MINH</w:t>
      </w:r>
      <w:bookmarkStart w:id="0" w:name="OLE_LINK2"/>
      <w:bookmarkStart w:id="1" w:name="OLE_LINK1"/>
      <w:bookmarkEnd w:id="0"/>
      <w:bookmarkEnd w:id="1"/>
    </w:p>
    <w:p w14:paraId="28168E81"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0465ACA7"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r w:rsidRPr="00741C5F">
        <w:rPr>
          <w:rFonts w:ascii="Times New Roman" w:hAnsi="Times New Roman" w:cs="Times New Roman"/>
          <w:noProof/>
          <w:color w:val="000000" w:themeColor="text1"/>
          <w:sz w:val="2"/>
        </w:rPr>
        <mc:AlternateContent>
          <mc:Choice Requires="wps">
            <w:drawing>
              <wp:anchor distT="0" distB="0" distL="114300" distR="114300" simplePos="0" relativeHeight="251658241" behindDoc="1" locked="0" layoutInCell="1" allowOverlap="1" wp14:anchorId="1690127B" wp14:editId="160969A8">
                <wp:simplePos x="0" y="0"/>
                <wp:positionH relativeFrom="margin">
                  <wp:posOffset>207645</wp:posOffset>
                </wp:positionH>
                <wp:positionV relativeFrom="paragraph">
                  <wp:posOffset>182245</wp:posOffset>
                </wp:positionV>
                <wp:extent cx="5506720" cy="3442335"/>
                <wp:effectExtent l="0" t="0" r="0" b="5715"/>
                <wp:wrapSquare wrapText="bothSides"/>
                <wp:docPr id="6"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506720" cy="344233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413CBB2E"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w:t>
                            </w:r>
                          </w:p>
                          <w:p w14:paraId="60349FCA" w14:textId="6704543C" w:rsidR="00557DA4" w:rsidRDefault="00557DA4" w:rsidP="00557DA4">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TS. PHẠM THỊ BẠCH HUỆ</w:t>
                            </w:r>
                          </w:p>
                          <w:p w14:paraId="51E5B15F" w14:textId="04A244C3" w:rsidR="00557DA4" w:rsidRDefault="00557DA4"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THS. TIẾT GIA HỒNG</w:t>
                            </w:r>
                          </w:p>
                          <w:p w14:paraId="35D09B93" w14:textId="77777777" w:rsidR="00557DA4" w:rsidRPr="001F2FAD" w:rsidRDefault="00557DA4"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0127B" id="WordArt 219" o:spid="_x0000_s1030" type="#_x0000_t202" style="position:absolute;left:0;text-align:left;margin-left:16.35pt;margin-top:14.35pt;width:433.6pt;height:271.0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" filled="f" stroked="f">
                <o:lock v:ext="edit" shapetype="t"/>
                <v:textbo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413CBB2E"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w:t>
                      </w:r>
                    </w:p>
                    <w:p w14:paraId="60349FCA" w14:textId="6704543C" w:rsidR="00557DA4" w:rsidRDefault="00557DA4" w:rsidP="00557DA4">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TS. PHẠM THỊ BẠCH HUỆ</w:t>
                      </w:r>
                    </w:p>
                    <w:p w14:paraId="51E5B15F" w14:textId="04A244C3" w:rsidR="00557DA4" w:rsidRDefault="00557DA4"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THS. TIẾT GIA HỒNG</w:t>
                      </w:r>
                    </w:p>
                    <w:p w14:paraId="35D09B93" w14:textId="77777777" w:rsidR="00557DA4" w:rsidRPr="001F2FAD" w:rsidRDefault="00557DA4"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p>
                  </w:txbxContent>
                </v:textbox>
                <w10:wrap type="square" anchorx="margin"/>
              </v:shape>
            </w:pict>
          </mc:Fallback>
        </mc:AlternateContent>
      </w:r>
    </w:p>
    <w:p w14:paraId="4B9D4893" w14:textId="5953D7D1" w:rsidR="00022839" w:rsidRPr="00741C5F" w:rsidRDefault="00022839" w:rsidP="00F54BA4">
      <w:pPr>
        <w:jc w:val="both"/>
        <w:rPr>
          <w:rFonts w:ascii="Times New Roman" w:hAnsi="Times New Roman" w:cs="Times New Roman"/>
          <w:color w:val="000000" w:themeColor="text1"/>
          <w:sz w:val="10"/>
          <w:szCs w:val="20"/>
        </w:rPr>
      </w:pPr>
    </w:p>
    <w:p w14:paraId="6BF61B4C" w14:textId="2D03BEC2" w:rsidR="00022839" w:rsidRPr="00741C5F" w:rsidRDefault="00022839" w:rsidP="00F54BA4">
      <w:pPr>
        <w:jc w:val="both"/>
        <w:rPr>
          <w:rFonts w:ascii="Times New Roman" w:hAnsi="Times New Roman" w:cs="Times New Roman"/>
          <w:color w:val="000000" w:themeColor="text1"/>
          <w:sz w:val="10"/>
          <w:szCs w:val="20"/>
        </w:rPr>
      </w:pPr>
    </w:p>
    <w:p w14:paraId="5B822207" w14:textId="051147D1" w:rsidR="00022839" w:rsidRPr="00741C5F" w:rsidRDefault="00022839" w:rsidP="00F54BA4">
      <w:pPr>
        <w:jc w:val="both"/>
        <w:rPr>
          <w:rFonts w:ascii="Times New Roman" w:hAnsi="Times New Roman" w:cs="Times New Roman"/>
          <w:color w:val="000000" w:themeColor="text1"/>
          <w:sz w:val="10"/>
          <w:szCs w:val="20"/>
        </w:rPr>
      </w:pPr>
    </w:p>
    <w:p w14:paraId="23D4659C" w14:textId="02FCD128" w:rsidR="00022839" w:rsidRPr="00741C5F" w:rsidRDefault="00557DA4" w:rsidP="00F54BA4">
      <w:pPr>
        <w:jc w:val="both"/>
        <w:rPr>
          <w:rFonts w:ascii="Times New Roman" w:eastAsia="Times New Roman" w:hAnsi="Times New Roman" w:cs="Times New Roman"/>
          <w:b/>
          <w:color w:val="000000" w:themeColor="text1"/>
          <w:sz w:val="26"/>
        </w:rPr>
        <w:sectPr w:rsidR="00022839" w:rsidRPr="00741C5F">
          <w:footerReference w:type="default" r:id="rId8"/>
          <w:pgSz w:w="11907" w:h="16840" w:code="9"/>
          <w:pgMar w:top="1440" w:right="1134" w:bottom="1440" w:left="1440" w:header="720" w:footer="720" w:gutter="0"/>
          <w:pgNumType w:fmt="lowerRoman" w:start="1"/>
          <w:cols w:space="720"/>
          <w:titlePg/>
          <w:docGrid w:linePitch="360"/>
        </w:sectPr>
      </w:pPr>
      <w:r w:rsidRPr="00741C5F">
        <w:rPr>
          <w:rFonts w:ascii="Times New Roman" w:hAnsi="Times New Roman" w:cs="Times New Roman"/>
          <w:noProof/>
        </w:rPr>
        <w:drawing>
          <wp:anchor distT="0" distB="0" distL="114300" distR="114300" simplePos="0" relativeHeight="251660289" behindDoc="1" locked="0" layoutInCell="1" allowOverlap="1" wp14:anchorId="59E6CECA" wp14:editId="05C9A888">
            <wp:simplePos x="0" y="0"/>
            <wp:positionH relativeFrom="margin">
              <wp:posOffset>1802765</wp:posOffset>
            </wp:positionH>
            <wp:positionV relativeFrom="paragraph">
              <wp:posOffset>548813</wp:posOffset>
            </wp:positionV>
            <wp:extent cx="2214880" cy="1214120"/>
            <wp:effectExtent l="0" t="0" r="0" b="0"/>
            <wp:wrapTight wrapText="bothSides">
              <wp:wrapPolygon edited="0">
                <wp:start x="8546" y="678"/>
                <wp:lineTo x="6874" y="1695"/>
                <wp:lineTo x="3530" y="5084"/>
                <wp:lineTo x="3158" y="9828"/>
                <wp:lineTo x="3158" y="12879"/>
                <wp:lineTo x="4830" y="17623"/>
                <wp:lineTo x="6874" y="19657"/>
                <wp:lineTo x="7245" y="20335"/>
                <wp:lineTo x="9475" y="20335"/>
                <wp:lineTo x="9661" y="19657"/>
                <wp:lineTo x="8917" y="18301"/>
                <wp:lineTo x="12261" y="17623"/>
                <wp:lineTo x="18206" y="14573"/>
                <wp:lineTo x="18392" y="7795"/>
                <wp:lineTo x="13376" y="6100"/>
                <wp:lineTo x="13562" y="2033"/>
                <wp:lineTo x="9289" y="678"/>
                <wp:lineTo x="8546" y="67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00022839" w:rsidRPr="00741C5F">
        <w:rPr>
          <w:rFonts w:ascii="Times New Roman" w:eastAsia="Times New Roman" w:hAnsi="Times New Roman" w:cs="Times New Roman"/>
          <w:color w:val="000000" w:themeColor="text1"/>
        </w:rPr>
        <w:br w:type="page"/>
      </w:r>
    </w:p>
    <w:p w14:paraId="095D703C" w14:textId="72D36B39" w:rsidR="00560EB7" w:rsidRDefault="00560EB7" w:rsidP="002625BD">
      <w:pPr>
        <w:pStyle w:val="u1"/>
        <w:jc w:val="center"/>
        <w:rPr>
          <w:rFonts w:ascii="Times New Roman" w:eastAsia="Times New Roman" w:hAnsi="Times New Roman" w:cs="Times New Roman"/>
          <w:b/>
        </w:rPr>
      </w:pPr>
      <w:bookmarkStart w:id="2" w:name="_Toc485418708"/>
      <w:r w:rsidRPr="00741C5F">
        <w:rPr>
          <w:rFonts w:ascii="Times New Roman" w:eastAsia="Times New Roman" w:hAnsi="Times New Roman" w:cs="Times New Roman"/>
          <w:b/>
        </w:rPr>
        <w:lastRenderedPageBreak/>
        <w:t>THÔNG TIN NHÓM</w:t>
      </w:r>
      <w:bookmarkEnd w:id="2"/>
    </w:p>
    <w:p w14:paraId="33C56604" w14:textId="20E4EF01" w:rsidR="00A321E4" w:rsidRPr="00A321E4" w:rsidRDefault="00A321E4" w:rsidP="00A321E4">
      <w:pPr>
        <w:rPr>
          <w:rFonts w:ascii="Times New Roman" w:hAnsi="Times New Roman" w:cs="Times New Roman"/>
          <w:b/>
          <w:bCs/>
          <w:sz w:val="24"/>
          <w:szCs w:val="24"/>
        </w:rPr>
      </w:pPr>
      <w:r w:rsidRPr="00A321E4">
        <w:rPr>
          <w:rFonts w:ascii="Times New Roman" w:hAnsi="Times New Roman" w:cs="Times New Roman"/>
          <w:sz w:val="24"/>
          <w:szCs w:val="24"/>
        </w:rPr>
        <w:t xml:space="preserve">Số thứ tự nhóm: </w:t>
      </w:r>
      <w:r w:rsidRPr="00A321E4">
        <w:rPr>
          <w:rFonts w:ascii="Times New Roman" w:hAnsi="Times New Roman" w:cs="Times New Roman"/>
          <w:b/>
          <w:bCs/>
          <w:sz w:val="24"/>
          <w:szCs w:val="24"/>
        </w:rPr>
        <w:t>Nhóm 5</w:t>
      </w:r>
    </w:p>
    <w:tbl>
      <w:tblPr>
        <w:tblStyle w:val="BangLi4-Nhnmanh1"/>
        <w:tblW w:w="9270" w:type="dxa"/>
        <w:tblLook w:val="04A0" w:firstRow="1" w:lastRow="0" w:firstColumn="1" w:lastColumn="0" w:noHBand="0" w:noVBand="1"/>
      </w:tblPr>
      <w:tblGrid>
        <w:gridCol w:w="746"/>
        <w:gridCol w:w="1336"/>
        <w:gridCol w:w="3043"/>
        <w:gridCol w:w="2790"/>
        <w:gridCol w:w="1355"/>
      </w:tblGrid>
      <w:tr w:rsidR="00DB54AF" w:rsidRPr="00741C5F" w14:paraId="7B44D9EE" w14:textId="5FF14DD8" w:rsidTr="00262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09A8B50" w14:textId="027C5E96" w:rsidR="00DB54AF" w:rsidRPr="00741C5F" w:rsidRDefault="00DB54AF" w:rsidP="002625BD">
            <w:pPr>
              <w:jc w:val="center"/>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STT</w:t>
            </w:r>
          </w:p>
        </w:tc>
        <w:tc>
          <w:tcPr>
            <w:tcW w:w="1336" w:type="dxa"/>
          </w:tcPr>
          <w:p w14:paraId="43DF3B61" w14:textId="01F47FD7"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MSSV</w:t>
            </w:r>
          </w:p>
        </w:tc>
        <w:tc>
          <w:tcPr>
            <w:tcW w:w="3043" w:type="dxa"/>
          </w:tcPr>
          <w:p w14:paraId="65F5BE5F" w14:textId="55F5D3D9"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Họ tên</w:t>
            </w:r>
          </w:p>
        </w:tc>
        <w:tc>
          <w:tcPr>
            <w:tcW w:w="2790" w:type="dxa"/>
          </w:tcPr>
          <w:p w14:paraId="136C7749" w14:textId="3921038D"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Công việc</w:t>
            </w:r>
          </w:p>
        </w:tc>
        <w:tc>
          <w:tcPr>
            <w:tcW w:w="1355" w:type="dxa"/>
          </w:tcPr>
          <w:p w14:paraId="474450ED" w14:textId="2249B755"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 Hoàn thành</w:t>
            </w:r>
          </w:p>
        </w:tc>
      </w:tr>
      <w:tr w:rsidR="00DB54AF" w:rsidRPr="00741C5F" w14:paraId="18FF0AFB" w14:textId="22E17ECC"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1CEA3932" w14:textId="16A8086C"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1</w:t>
            </w:r>
          </w:p>
        </w:tc>
        <w:tc>
          <w:tcPr>
            <w:tcW w:w="1336" w:type="dxa"/>
          </w:tcPr>
          <w:p w14:paraId="60A0E5F7" w14:textId="4B014FEB"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041</w:t>
            </w:r>
          </w:p>
        </w:tc>
        <w:tc>
          <w:tcPr>
            <w:tcW w:w="3043" w:type="dxa"/>
          </w:tcPr>
          <w:p w14:paraId="17A3146B" w14:textId="63755064"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Lê Thị Phương Linh</w:t>
            </w:r>
          </w:p>
        </w:tc>
        <w:tc>
          <w:tcPr>
            <w:tcW w:w="2790" w:type="dxa"/>
          </w:tcPr>
          <w:p w14:paraId="6C66E2B4" w14:textId="77777777" w:rsidR="00DB54AF" w:rsidRDefault="00557DA4"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 Phân tích nghiệp vụ và thiết kế CSDL, ERD.</w:t>
            </w:r>
          </w:p>
          <w:p w14:paraId="249DB942" w14:textId="77777777" w:rsidR="00557DA4" w:rsidRDefault="00557DA4"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 Phân quyền: Phân hệ đối tác.</w:t>
            </w:r>
          </w:p>
          <w:p w14:paraId="107B9FC5" w14:textId="7F430788" w:rsidR="00F822E6" w:rsidRPr="00557DA4" w:rsidRDefault="00F822E6"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 Viết báo cáo.</w:t>
            </w:r>
          </w:p>
        </w:tc>
        <w:tc>
          <w:tcPr>
            <w:tcW w:w="1355" w:type="dxa"/>
          </w:tcPr>
          <w:p w14:paraId="3FCA24C3" w14:textId="24C1AA49"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6C3DEB32" w14:textId="48F11FB6" w:rsidTr="002625BD">
        <w:tc>
          <w:tcPr>
            <w:cnfStyle w:val="001000000000" w:firstRow="0" w:lastRow="0" w:firstColumn="1" w:lastColumn="0" w:oddVBand="0" w:evenVBand="0" w:oddHBand="0" w:evenHBand="0" w:firstRowFirstColumn="0" w:firstRowLastColumn="0" w:lastRowFirstColumn="0" w:lastRowLastColumn="0"/>
            <w:tcW w:w="746" w:type="dxa"/>
          </w:tcPr>
          <w:p w14:paraId="25961D63" w14:textId="4757DAAB"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2</w:t>
            </w:r>
          </w:p>
        </w:tc>
        <w:tc>
          <w:tcPr>
            <w:tcW w:w="1336" w:type="dxa"/>
          </w:tcPr>
          <w:p w14:paraId="0AF2227B" w14:textId="34419559" w:rsidR="00DB54AF" w:rsidRPr="00741C5F" w:rsidRDefault="0075237D"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173</w:t>
            </w:r>
          </w:p>
        </w:tc>
        <w:tc>
          <w:tcPr>
            <w:tcW w:w="3043" w:type="dxa"/>
          </w:tcPr>
          <w:p w14:paraId="06216F0D" w14:textId="37432097" w:rsidR="00DB54AF" w:rsidRPr="00741C5F" w:rsidRDefault="0075237D" w:rsidP="002625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Hoàng Lê Khanh</w:t>
            </w:r>
          </w:p>
        </w:tc>
        <w:tc>
          <w:tcPr>
            <w:tcW w:w="2790" w:type="dxa"/>
          </w:tcPr>
          <w:p w14:paraId="10D9FEBA" w14:textId="77777777" w:rsidR="00DB54AF" w:rsidRDefault="00557DA4"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 xml:space="preserve">- </w:t>
            </w:r>
            <w:r>
              <w:rPr>
                <w:rFonts w:ascii="Times New Roman" w:eastAsia="Times New Roman" w:hAnsi="Times New Roman" w:cs="Times New Roman"/>
                <w:bCs/>
                <w:color w:val="000000" w:themeColor="text1"/>
                <w:sz w:val="28"/>
                <w:szCs w:val="28"/>
              </w:rPr>
              <w:t>Phân tích nghiệp vụ và thiết kế CSDL</w:t>
            </w:r>
            <w:r>
              <w:rPr>
                <w:rFonts w:ascii="Times New Roman" w:eastAsia="Times New Roman" w:hAnsi="Times New Roman" w:cs="Times New Roman"/>
                <w:bCs/>
                <w:color w:val="000000" w:themeColor="text1"/>
                <w:sz w:val="28"/>
                <w:szCs w:val="28"/>
              </w:rPr>
              <w:t>, ERD.</w:t>
            </w:r>
          </w:p>
          <w:p w14:paraId="171F8336" w14:textId="5D5FBFA0" w:rsidR="00557DA4" w:rsidRPr="00557DA4" w:rsidRDefault="00557DA4"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bCs/>
                <w:color w:val="000000" w:themeColor="text1"/>
                <w:sz w:val="28"/>
                <w:szCs w:val="28"/>
              </w:rPr>
              <w:t xml:space="preserve">- Phân quyền: Phân hệ </w:t>
            </w:r>
            <w:r>
              <w:rPr>
                <w:rFonts w:ascii="Times New Roman" w:eastAsia="Times New Roman" w:hAnsi="Times New Roman" w:cs="Times New Roman"/>
                <w:bCs/>
                <w:color w:val="000000" w:themeColor="text1"/>
                <w:sz w:val="28"/>
                <w:szCs w:val="28"/>
              </w:rPr>
              <w:t>quản trị, tài xế.</w:t>
            </w:r>
          </w:p>
        </w:tc>
        <w:tc>
          <w:tcPr>
            <w:tcW w:w="1355" w:type="dxa"/>
          </w:tcPr>
          <w:p w14:paraId="655A5EE8" w14:textId="3EEA04BF" w:rsidR="00DB54AF" w:rsidRPr="00741C5F" w:rsidRDefault="002625BD" w:rsidP="002625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4ACEBE40" w14:textId="56F7E9A9"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9151E82" w14:textId="106CBE3F"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3</w:t>
            </w:r>
          </w:p>
        </w:tc>
        <w:tc>
          <w:tcPr>
            <w:tcW w:w="1336" w:type="dxa"/>
          </w:tcPr>
          <w:p w14:paraId="0A4012E8" w14:textId="529C0966"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361</w:t>
            </w:r>
          </w:p>
        </w:tc>
        <w:tc>
          <w:tcPr>
            <w:tcW w:w="3043" w:type="dxa"/>
          </w:tcPr>
          <w:p w14:paraId="5722122A" w14:textId="2733F28F"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Nguyễn Thị Ngọc Diệu</w:t>
            </w:r>
          </w:p>
        </w:tc>
        <w:tc>
          <w:tcPr>
            <w:tcW w:w="2790" w:type="dxa"/>
          </w:tcPr>
          <w:p w14:paraId="605E4AB7" w14:textId="77777777" w:rsidR="00DB54AF" w:rsidRDefault="00557DA4"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 xml:space="preserve">- </w:t>
            </w:r>
            <w:r>
              <w:rPr>
                <w:rFonts w:ascii="Times New Roman" w:eastAsia="Times New Roman" w:hAnsi="Times New Roman" w:cs="Times New Roman"/>
                <w:bCs/>
                <w:color w:val="000000" w:themeColor="text1"/>
                <w:sz w:val="28"/>
                <w:szCs w:val="28"/>
              </w:rPr>
              <w:t>Phân tích nghiệp vụ và thiết kế CSDL</w:t>
            </w:r>
            <w:r>
              <w:rPr>
                <w:rFonts w:ascii="Times New Roman" w:eastAsia="Times New Roman" w:hAnsi="Times New Roman" w:cs="Times New Roman"/>
                <w:bCs/>
                <w:color w:val="000000" w:themeColor="text1"/>
                <w:sz w:val="28"/>
                <w:szCs w:val="28"/>
              </w:rPr>
              <w:t>, ERD.</w:t>
            </w:r>
          </w:p>
          <w:p w14:paraId="305D4295" w14:textId="7EB20343" w:rsidR="00557DA4" w:rsidRPr="00741C5F" w:rsidRDefault="00557DA4"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bCs/>
                <w:color w:val="000000" w:themeColor="text1"/>
                <w:sz w:val="28"/>
                <w:szCs w:val="28"/>
              </w:rPr>
              <w:t>-</w:t>
            </w:r>
            <w:r>
              <w:rPr>
                <w:rFonts w:ascii="Times New Roman" w:eastAsia="Times New Roman" w:hAnsi="Times New Roman" w:cs="Times New Roman"/>
                <w:bCs/>
                <w:color w:val="000000" w:themeColor="text1"/>
                <w:sz w:val="28"/>
                <w:szCs w:val="28"/>
              </w:rPr>
              <w:t xml:space="preserve"> Phân quyền: Phân hệ </w:t>
            </w:r>
            <w:r>
              <w:rPr>
                <w:rFonts w:ascii="Times New Roman" w:eastAsia="Times New Roman" w:hAnsi="Times New Roman" w:cs="Times New Roman"/>
                <w:bCs/>
                <w:color w:val="000000" w:themeColor="text1"/>
                <w:sz w:val="28"/>
                <w:szCs w:val="28"/>
              </w:rPr>
              <w:t>nhân viên, khách hàng</w:t>
            </w:r>
          </w:p>
        </w:tc>
        <w:tc>
          <w:tcPr>
            <w:tcW w:w="1355" w:type="dxa"/>
          </w:tcPr>
          <w:p w14:paraId="7FCBCA23" w14:textId="6614FA90"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bl>
    <w:p w14:paraId="603488BA" w14:textId="77777777" w:rsidR="00CF6B9C" w:rsidRPr="00741C5F" w:rsidRDefault="00560EB7" w:rsidP="00F54BA4">
      <w:pPr>
        <w:jc w:val="both"/>
        <w:rPr>
          <w:rFonts w:ascii="Times New Roman" w:hAnsi="Times New Roman" w:cs="Times New Roman"/>
          <w:b/>
          <w:color w:val="000000" w:themeColor="text1"/>
          <w:sz w:val="36"/>
          <w:szCs w:val="36"/>
        </w:rPr>
        <w:sectPr w:rsidR="00CF6B9C" w:rsidRPr="00741C5F" w:rsidSect="00981B48">
          <w:headerReference w:type="default" r:id="rId10"/>
          <w:pgSz w:w="11909" w:h="16834" w:code="9"/>
          <w:pgMar w:top="1440" w:right="1440" w:bottom="1440" w:left="1440" w:header="720" w:footer="720" w:gutter="0"/>
          <w:cols w:space="720"/>
          <w:docGrid w:linePitch="360"/>
        </w:sectPr>
      </w:pPr>
      <w:r w:rsidRPr="00741C5F">
        <w:rPr>
          <w:rFonts w:ascii="Times New Roman" w:hAnsi="Times New Roman" w:cs="Times New Roman"/>
          <w:b/>
          <w:color w:val="000000" w:themeColor="text1"/>
          <w:sz w:val="36"/>
          <w:szCs w:val="36"/>
        </w:rPr>
        <w:br w:type="page"/>
      </w:r>
    </w:p>
    <w:p w14:paraId="09604DC8" w14:textId="3FB9DB2A" w:rsidR="00661912" w:rsidRPr="00715794" w:rsidRDefault="002B63F2" w:rsidP="0007373B">
      <w:pPr>
        <w:pStyle w:val="u1"/>
        <w:jc w:val="center"/>
        <w:rPr>
          <w:rFonts w:ascii="Times New Roman" w:eastAsia="Times New Roman" w:hAnsi="Times New Roman" w:cs="Times New Roman"/>
          <w:b/>
          <w:bCs/>
        </w:rPr>
      </w:pPr>
      <w:bookmarkStart w:id="3" w:name="_Toc485418709"/>
      <w:r w:rsidRPr="00715794">
        <w:rPr>
          <w:rFonts w:ascii="Times New Roman" w:eastAsia="Times New Roman" w:hAnsi="Times New Roman" w:cs="Times New Roman"/>
          <w:b/>
          <w:bCs/>
        </w:rPr>
        <w:lastRenderedPageBreak/>
        <w:t xml:space="preserve">BẢNG THIẾT KẾ </w:t>
      </w:r>
      <w:r w:rsidR="00254B6D" w:rsidRPr="00715794">
        <w:rPr>
          <w:rFonts w:ascii="Times New Roman" w:eastAsia="Times New Roman" w:hAnsi="Times New Roman" w:cs="Times New Roman"/>
          <w:b/>
          <w:bCs/>
        </w:rPr>
        <w:t>THỰC THỂ KẾT HỢP</w:t>
      </w:r>
      <w:bookmarkEnd w:id="3"/>
    </w:p>
    <w:p w14:paraId="00907D87" w14:textId="2194F976" w:rsidR="008D0093" w:rsidRDefault="00B64475" w:rsidP="008D0093">
      <w:pPr>
        <w:pStyle w:val="u1"/>
        <w:numPr>
          <w:ilvl w:val="0"/>
          <w:numId w:val="23"/>
        </w:numPr>
        <w:jc w:val="both"/>
        <w:rPr>
          <w:rFonts w:ascii="Times New Roman" w:eastAsia="Times New Roman" w:hAnsi="Times New Roman" w:cs="Times New Roman"/>
          <w:sz w:val="40"/>
          <w:szCs w:val="40"/>
        </w:rPr>
      </w:pPr>
      <w:bookmarkStart w:id="4" w:name="_Toc480309492"/>
      <w:bookmarkStart w:id="5" w:name="_Toc480316797"/>
      <w:bookmarkStart w:id="6" w:name="_Toc480318503"/>
      <w:bookmarkStart w:id="7" w:name="_Toc485418710"/>
      <w:r>
        <w:rPr>
          <w:noProof/>
        </w:rPr>
        <w:drawing>
          <wp:anchor distT="0" distB="0" distL="114300" distR="114300" simplePos="0" relativeHeight="251662337" behindDoc="0" locked="0" layoutInCell="1" allowOverlap="1" wp14:anchorId="14D4296B" wp14:editId="7E1B8845">
            <wp:simplePos x="0" y="0"/>
            <wp:positionH relativeFrom="margin">
              <wp:align>center</wp:align>
            </wp:positionH>
            <wp:positionV relativeFrom="paragraph">
              <wp:posOffset>563245</wp:posOffset>
            </wp:positionV>
            <wp:extent cx="6428740" cy="4641215"/>
            <wp:effectExtent l="0" t="0" r="0" b="6985"/>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8740" cy="4641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63F2" w:rsidRPr="00741C5F">
        <w:rPr>
          <w:rFonts w:ascii="Times New Roman" w:eastAsia="Times New Roman" w:hAnsi="Times New Roman" w:cs="Times New Roman"/>
          <w:sz w:val="40"/>
          <w:szCs w:val="40"/>
        </w:rPr>
        <w:t>Lược đồ</w:t>
      </w:r>
      <w:r w:rsidR="00254B6D" w:rsidRPr="00741C5F">
        <w:rPr>
          <w:rFonts w:ascii="Times New Roman" w:eastAsia="Times New Roman" w:hAnsi="Times New Roman" w:cs="Times New Roman"/>
          <w:sz w:val="40"/>
          <w:szCs w:val="40"/>
        </w:rPr>
        <w:t xml:space="preserve"> thực thể kết hợp</w:t>
      </w:r>
      <w:bookmarkStart w:id="8" w:name="_Toc480309493"/>
      <w:bookmarkStart w:id="9" w:name="_Toc480316798"/>
      <w:bookmarkStart w:id="10" w:name="_Toc480318504"/>
      <w:bookmarkStart w:id="11" w:name="_Toc485418711"/>
      <w:bookmarkEnd w:id="4"/>
      <w:bookmarkEnd w:id="5"/>
      <w:bookmarkEnd w:id="6"/>
      <w:bookmarkEnd w:id="7"/>
    </w:p>
    <w:p w14:paraId="329A3749" w14:textId="306158B6" w:rsidR="00715794" w:rsidRPr="00715794" w:rsidRDefault="00715794" w:rsidP="00715794"/>
    <w:p w14:paraId="0565A1AD" w14:textId="7F124541" w:rsidR="002B63F2" w:rsidRPr="00741C5F" w:rsidRDefault="002B63F2"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Ràng buộc dữ liệu</w:t>
      </w:r>
      <w:r w:rsidR="00254B6D" w:rsidRPr="00741C5F">
        <w:rPr>
          <w:rFonts w:ascii="Times New Roman" w:eastAsia="Times New Roman" w:hAnsi="Times New Roman" w:cs="Times New Roman"/>
          <w:sz w:val="40"/>
          <w:szCs w:val="40"/>
        </w:rPr>
        <w:t xml:space="preserve"> bổ sung</w:t>
      </w:r>
      <w:bookmarkEnd w:id="8"/>
      <w:bookmarkEnd w:id="9"/>
      <w:bookmarkEnd w:id="10"/>
      <w:bookmarkEnd w:id="11"/>
    </w:p>
    <w:p w14:paraId="11518D4B" w14:textId="4D207494"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miền giá trị</w:t>
      </w:r>
    </w:p>
    <w:p w14:paraId="3077FECD" w14:textId="15BFC65F" w:rsidR="00D475E6" w:rsidRPr="00741C5F" w:rsidRDefault="007233A0"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Hình thức thanh toán</w:t>
      </w:r>
      <w:r w:rsidRPr="00741C5F">
        <w:rPr>
          <w:rFonts w:ascii="Times New Roman" w:hAnsi="Times New Roman" w:cs="Times New Roman"/>
          <w:i w:val="0"/>
          <w:iCs w:val="0"/>
          <w:color w:val="auto"/>
          <w:sz w:val="24"/>
          <w:szCs w:val="24"/>
        </w:rPr>
        <w:t xml:space="preserve"> ở đơn hàng phải</w:t>
      </w:r>
      <w:r w:rsidR="00D475E6" w:rsidRPr="00741C5F">
        <w:rPr>
          <w:rFonts w:ascii="Times New Roman" w:hAnsi="Times New Roman" w:cs="Times New Roman"/>
          <w:i w:val="0"/>
          <w:iCs w:val="0"/>
          <w:color w:val="auto"/>
          <w:sz w:val="24"/>
          <w:szCs w:val="24"/>
        </w:rPr>
        <w:t xml:space="preserve"> thuộc 1 trong 3 hình thức: </w:t>
      </w:r>
      <w:r w:rsidR="00D475E6" w:rsidRPr="00741C5F">
        <w:rPr>
          <w:rFonts w:ascii="Times New Roman" w:eastAsia="Times New Roman" w:hAnsi="Times New Roman" w:cs="Times New Roman"/>
          <w:i w:val="0"/>
          <w:iCs w:val="0"/>
          <w:color w:val="auto"/>
          <w:sz w:val="24"/>
          <w:szCs w:val="24"/>
        </w:rPr>
        <w:t>Thanh toán khi nhận hàng, thẻ tín dụng/thẻ ghi nợ, ngân hàng liên kết.</w:t>
      </w:r>
    </w:p>
    <w:p w14:paraId="6D10651C" w14:textId="153CE3C7" w:rsidR="00D475E6" w:rsidRPr="00741C5F" w:rsidRDefault="00D475E6"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Trạng thái của đơn hàng</w:t>
      </w:r>
      <w:r w:rsidRPr="00741C5F">
        <w:rPr>
          <w:rFonts w:ascii="Times New Roman" w:hAnsi="Times New Roman" w:cs="Times New Roman"/>
          <w:i w:val="0"/>
          <w:iCs w:val="0"/>
          <w:color w:val="auto"/>
          <w:sz w:val="24"/>
          <w:szCs w:val="24"/>
        </w:rPr>
        <w:t xml:space="preserve"> phải thuộc 1 trong những trạng thái sau:</w:t>
      </w:r>
      <w:r w:rsidRPr="00741C5F">
        <w:rPr>
          <w:rFonts w:ascii="Times New Roman" w:eastAsia="Times New Roman" w:hAnsi="Times New Roman" w:cs="Times New Roman"/>
          <w:i w:val="0"/>
          <w:iCs w:val="0"/>
          <w:color w:val="auto"/>
          <w:sz w:val="24"/>
          <w:szCs w:val="24"/>
        </w:rPr>
        <w:t xml:space="preserve"> Chưa xác nhận, Đã xác nhận, Đang giao hàng, Đã giao hàng, Đã hủy</w:t>
      </w:r>
    </w:p>
    <w:p w14:paraId="43E6D944" w14:textId="6C867016" w:rsidR="00D475E6"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Các thuộc tính liên quan đến </w:t>
      </w:r>
      <w:r w:rsidRPr="00741C5F">
        <w:rPr>
          <w:rFonts w:ascii="Times New Roman" w:hAnsi="Times New Roman" w:cs="Times New Roman"/>
          <w:b/>
          <w:bCs/>
          <w:i w:val="0"/>
          <w:iCs w:val="0"/>
          <w:color w:val="auto"/>
          <w:sz w:val="24"/>
          <w:szCs w:val="24"/>
        </w:rPr>
        <w:t>số lượng, thành tiền</w:t>
      </w:r>
      <w:r w:rsidRPr="00741C5F">
        <w:rPr>
          <w:rFonts w:ascii="Times New Roman" w:hAnsi="Times New Roman" w:cs="Times New Roman"/>
          <w:i w:val="0"/>
          <w:iCs w:val="0"/>
          <w:color w:val="auto"/>
          <w:sz w:val="24"/>
          <w:szCs w:val="24"/>
        </w:rPr>
        <w:t xml:space="preserve"> đều phải </w:t>
      </w:r>
      <m:oMath>
        <m:r>
          <w:rPr>
            <w:rFonts w:ascii="Cambria Math" w:hAnsi="Cambria Math" w:cs="Times New Roman"/>
            <w:color w:val="auto"/>
            <w:sz w:val="24"/>
            <w:szCs w:val="24"/>
          </w:rPr>
          <m:t>≥0</m:t>
        </m:r>
      </m:oMath>
    </w:p>
    <w:p w14:paraId="6DC9D952" w14:textId="2A6B958E" w:rsidR="0055674D"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 xml:space="preserve">Phần trăm hoa hồng </w:t>
      </w:r>
      <w:r w:rsidRPr="00741C5F">
        <w:rPr>
          <w:rFonts w:ascii="Times New Roman" w:hAnsi="Times New Roman" w:cs="Times New Roman"/>
          <w:i w:val="0"/>
          <w:iCs w:val="0"/>
          <w:color w:val="auto"/>
          <w:sz w:val="24"/>
          <w:szCs w:val="24"/>
        </w:rPr>
        <w:t xml:space="preserve">trong hợp đồng thuộc </w:t>
      </w:r>
      <m:oMath>
        <m:r>
          <w:rPr>
            <w:rFonts w:ascii="Cambria Math" w:hAnsi="Cambria Math" w:cs="Times New Roman"/>
            <w:color w:val="auto"/>
            <w:sz w:val="24"/>
            <w:szCs w:val="24"/>
          </w:rPr>
          <m:t>[0,1]</m:t>
        </m:r>
      </m:oMath>
      <w:r w:rsidRPr="00741C5F">
        <w:rPr>
          <w:rFonts w:ascii="Times New Roman" w:hAnsi="Times New Roman" w:cs="Times New Roman"/>
          <w:i w:val="0"/>
          <w:iCs w:val="0"/>
          <w:color w:val="auto"/>
          <w:sz w:val="24"/>
          <w:szCs w:val="24"/>
        </w:rPr>
        <w:t>.</w:t>
      </w:r>
    </w:p>
    <w:p w14:paraId="3B06490E" w14:textId="27FD6949" w:rsidR="0055674D" w:rsidRPr="00741C5F" w:rsidRDefault="0055674D" w:rsidP="00F54BA4">
      <w:pPr>
        <w:pStyle w:val="u4"/>
        <w:numPr>
          <w:ilvl w:val="1"/>
          <w:numId w:val="30"/>
        </w:numPr>
        <w:jc w:val="both"/>
        <w:rPr>
          <w:rFonts w:ascii="Times New Roman" w:eastAsia="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Trạng thái của tài khoản</w:t>
      </w:r>
      <w:r w:rsidRPr="00741C5F">
        <w:rPr>
          <w:rFonts w:ascii="Times New Roman" w:hAnsi="Times New Roman" w:cs="Times New Roman"/>
          <w:i w:val="0"/>
          <w:iCs w:val="0"/>
          <w:color w:val="auto"/>
          <w:sz w:val="24"/>
          <w:szCs w:val="24"/>
        </w:rPr>
        <w:t xml:space="preserve"> phải thuộc 1 trong những trạng thái sau: </w:t>
      </w:r>
      <w:r w:rsidRPr="00741C5F">
        <w:rPr>
          <w:rFonts w:ascii="Times New Roman" w:eastAsia="Times New Roman" w:hAnsi="Times New Roman" w:cs="Times New Roman"/>
          <w:i w:val="0"/>
          <w:iCs w:val="0"/>
          <w:color w:val="auto"/>
          <w:sz w:val="24"/>
          <w:szCs w:val="24"/>
        </w:rPr>
        <w:t>Đã kích hoạt, chưa kích hoạt, đã khóa</w:t>
      </w:r>
    </w:p>
    <w:p w14:paraId="3FBCD6C9" w14:textId="0280A585" w:rsidR="0055674D" w:rsidRPr="00741C5F" w:rsidRDefault="0055674D"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Mỗi tài khoản ứng với 1 vai trò (role). </w:t>
      </w:r>
      <w:r w:rsidRPr="00741C5F">
        <w:rPr>
          <w:rFonts w:ascii="Times New Roman" w:hAnsi="Times New Roman" w:cs="Times New Roman"/>
          <w:b/>
          <w:bCs/>
          <w:i w:val="0"/>
          <w:iCs w:val="0"/>
          <w:color w:val="auto"/>
          <w:sz w:val="24"/>
          <w:szCs w:val="24"/>
        </w:rPr>
        <w:t>Vai trò</w:t>
      </w:r>
      <w:r w:rsidRPr="00741C5F">
        <w:rPr>
          <w:rFonts w:ascii="Times New Roman" w:hAnsi="Times New Roman" w:cs="Times New Roman"/>
          <w:i w:val="0"/>
          <w:iCs w:val="0"/>
          <w:color w:val="auto"/>
          <w:sz w:val="24"/>
          <w:szCs w:val="24"/>
        </w:rPr>
        <w:t xml:space="preserve"> phải thuộc 1 trong những loại sau: đối tác, khách hàng, tài xế, nhân viên, admin.</w:t>
      </w:r>
    </w:p>
    <w:p w14:paraId="2E41D405" w14:textId="7718FAD7" w:rsidR="00F54BA4" w:rsidRPr="00741C5F" w:rsidRDefault="00F54BA4" w:rsidP="00F54BA4">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NOT NULL ở:</w:t>
      </w:r>
    </w:p>
    <w:p w14:paraId="1C5AA381" w14:textId="0EAD799B" w:rsidR="00F54BA4" w:rsidRPr="0007373B" w:rsidRDefault="00F54BA4" w:rsidP="00F54BA4">
      <w:pPr>
        <w:pStyle w:val="oancuaDanhsach"/>
        <w:numPr>
          <w:ilvl w:val="0"/>
          <w:numId w:val="48"/>
        </w:numPr>
        <w:jc w:val="both"/>
        <w:rPr>
          <w:rFonts w:ascii="Times New Roman" w:hAnsi="Times New Roman" w:cs="Times New Roman"/>
          <w:b/>
          <w:bCs/>
        </w:rPr>
      </w:pPr>
      <w:r w:rsidRPr="00741C5F">
        <w:rPr>
          <w:rFonts w:ascii="Times New Roman" w:hAnsi="Times New Roman" w:cs="Times New Roman"/>
        </w:rPr>
        <w:lastRenderedPageBreak/>
        <w:t xml:space="preserve">Đối với tài xế, thuộc tính </w:t>
      </w:r>
      <w:r w:rsidRPr="0007373B">
        <w:rPr>
          <w:rFonts w:ascii="Times New Roman" w:hAnsi="Times New Roman" w:cs="Times New Roman"/>
          <w:b/>
          <w:bCs/>
        </w:rPr>
        <w:t>CMND, biển số xe.</w:t>
      </w:r>
    </w:p>
    <w:p w14:paraId="55E6CB74" w14:textId="77777777" w:rsidR="00741C5F" w:rsidRPr="00741C5F" w:rsidRDefault="00F54BA4" w:rsidP="00F54BA4">
      <w:pPr>
        <w:pStyle w:val="oancuaDanhsach"/>
        <w:numPr>
          <w:ilvl w:val="0"/>
          <w:numId w:val="48"/>
        </w:numPr>
        <w:jc w:val="both"/>
        <w:rPr>
          <w:rFonts w:ascii="Times New Roman" w:hAnsi="Times New Roman" w:cs="Times New Roman"/>
        </w:rPr>
      </w:pPr>
      <w:r w:rsidRPr="00741C5F">
        <w:rPr>
          <w:rFonts w:ascii="Times New Roman" w:hAnsi="Times New Roman" w:cs="Times New Roman"/>
        </w:rPr>
        <w:t>Đối với phiếu giao hàng,</w:t>
      </w:r>
      <w:r w:rsidR="00741C5F" w:rsidRPr="00741C5F">
        <w:rPr>
          <w:rFonts w:ascii="Times New Roman" w:hAnsi="Times New Roman" w:cs="Times New Roman"/>
        </w:rPr>
        <w:t xml:space="preserve"> thuộc tính</w:t>
      </w:r>
      <w:r w:rsidRPr="00741C5F">
        <w:rPr>
          <w:rFonts w:ascii="Times New Roman" w:hAnsi="Times New Roman" w:cs="Times New Roman"/>
        </w:rPr>
        <w:t xml:space="preserve"> </w:t>
      </w:r>
      <w:r w:rsidRPr="0007373B">
        <w:rPr>
          <w:rFonts w:ascii="Times New Roman" w:hAnsi="Times New Roman" w:cs="Times New Roman"/>
          <w:b/>
          <w:bCs/>
        </w:rPr>
        <w:t>ngày giao</w:t>
      </w:r>
      <w:r w:rsidR="00741C5F" w:rsidRPr="0007373B">
        <w:rPr>
          <w:rFonts w:ascii="Times New Roman" w:hAnsi="Times New Roman" w:cs="Times New Roman"/>
          <w:b/>
          <w:bCs/>
        </w:rPr>
        <w:t>.</w:t>
      </w:r>
    </w:p>
    <w:p w14:paraId="16807C8F" w14:textId="77777777" w:rsidR="00741C5F" w:rsidRPr="00741C5F" w:rsidRDefault="00741C5F" w:rsidP="00741C5F">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UNIQUE ở:</w:t>
      </w:r>
    </w:p>
    <w:p w14:paraId="301EDCF1" w14:textId="67F48376" w:rsidR="00F54BA4" w:rsidRP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t xml:space="preserve">Đối với tài xế, thuộc tính </w:t>
      </w:r>
      <w:r w:rsidRPr="0007373B">
        <w:rPr>
          <w:rFonts w:ascii="Times New Roman" w:hAnsi="Times New Roman" w:cs="Times New Roman"/>
          <w:b/>
          <w:bCs/>
        </w:rPr>
        <w:t>CMND</w:t>
      </w:r>
      <w:r>
        <w:rPr>
          <w:rFonts w:ascii="Times New Roman" w:hAnsi="Times New Roman" w:cs="Times New Roman"/>
        </w:rPr>
        <w:t>.</w:t>
      </w:r>
    </w:p>
    <w:p w14:paraId="0382635B" w14:textId="7983E1F6" w:rsid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t xml:space="preserve">Đối với tài khoản, thuộc tính </w:t>
      </w:r>
      <w:r w:rsidRPr="0007373B">
        <w:rPr>
          <w:rFonts w:ascii="Times New Roman" w:hAnsi="Times New Roman" w:cs="Times New Roman"/>
          <w:b/>
          <w:bCs/>
        </w:rPr>
        <w:t>tên tài khoản</w:t>
      </w:r>
      <w:r w:rsidRPr="00741C5F">
        <w:rPr>
          <w:rFonts w:ascii="Times New Roman" w:hAnsi="Times New Roman" w:cs="Times New Roman"/>
        </w:rPr>
        <w:t xml:space="preserve"> (username)</w:t>
      </w:r>
      <w:r>
        <w:rPr>
          <w:rFonts w:ascii="Times New Roman" w:hAnsi="Times New Roman" w:cs="Times New Roman"/>
        </w:rPr>
        <w:t>.</w:t>
      </w:r>
    </w:p>
    <w:p w14:paraId="4DEFE461" w14:textId="77777777"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đối tác, thuộc tính </w:t>
      </w:r>
      <w:r w:rsidRPr="002625BD">
        <w:rPr>
          <w:rFonts w:ascii="Times New Roman" w:hAnsi="Times New Roman" w:cs="Times New Roman"/>
          <w:b/>
          <w:bCs/>
        </w:rPr>
        <w:t>tên đối tác.</w:t>
      </w:r>
    </w:p>
    <w:p w14:paraId="5380891C" w14:textId="6599552A"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hợp đồng, thuộc tính </w:t>
      </w:r>
      <w:r w:rsidRPr="002625BD">
        <w:rPr>
          <w:rFonts w:ascii="Times New Roman" w:hAnsi="Times New Roman" w:cs="Times New Roman"/>
          <w:b/>
          <w:bCs/>
        </w:rPr>
        <w:t xml:space="preserve">mã số thuế. </w:t>
      </w:r>
    </w:p>
    <w:p w14:paraId="1D205D61" w14:textId="3BED1600"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hệ thống</w:t>
      </w:r>
    </w:p>
    <w:p w14:paraId="1B06FFB4" w14:textId="7DEAD08E"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Khi tái ký hợp đồng, thời gian hiệu lực mới phải sau thời gian hiệu lực cũ.</w:t>
      </w:r>
    </w:p>
    <w:p w14:paraId="768C4AC5"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8888" w:type="dxa"/>
        <w:tblLook w:val="04A0" w:firstRow="1" w:lastRow="0" w:firstColumn="1" w:lastColumn="0" w:noHBand="0" w:noVBand="1"/>
      </w:tblPr>
      <w:tblGrid>
        <w:gridCol w:w="3235"/>
        <w:gridCol w:w="863"/>
        <w:gridCol w:w="670"/>
        <w:gridCol w:w="4120"/>
      </w:tblGrid>
      <w:tr w:rsidR="00F52928" w:rsidRPr="00741C5F" w14:paraId="08823231" w14:textId="77777777" w:rsidTr="007A0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7F1D521C"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22E407C4"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10AACF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319A5380"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BF59AFE" w14:textId="77777777" w:rsidTr="007A0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05CC295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OP_DONG</w:t>
            </w:r>
          </w:p>
        </w:tc>
        <w:tc>
          <w:tcPr>
            <w:tcW w:w="0" w:type="auto"/>
            <w:hideMark/>
          </w:tcPr>
          <w:p w14:paraId="045BAB08" w14:textId="67938722" w:rsidR="00F52928" w:rsidRPr="00741C5F" w:rsidRDefault="007A0596"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hideMark/>
          </w:tcPr>
          <w:p w14:paraId="4BBD0801"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2DE8EDC0" w14:textId="3042BC6C" w:rsidR="00F52928" w:rsidRPr="00741C5F" w:rsidRDefault="007A0596"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r w:rsidR="00E863EA"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HieuLuc)</w:t>
            </w:r>
          </w:p>
        </w:tc>
      </w:tr>
      <w:tr w:rsidR="007A0596" w:rsidRPr="00741C5F" w14:paraId="487A2EBD" w14:textId="77777777" w:rsidTr="007A0596">
        <w:tc>
          <w:tcPr>
            <w:cnfStyle w:val="001000000000" w:firstRow="0" w:lastRow="0" w:firstColumn="1" w:lastColumn="0" w:oddVBand="0" w:evenVBand="0" w:oddHBand="0" w:evenHBand="0" w:firstRowFirstColumn="0" w:firstRowLastColumn="0" w:lastRowFirstColumn="0" w:lastRowLastColumn="0"/>
            <w:tcW w:w="3235" w:type="dxa"/>
          </w:tcPr>
          <w:p w14:paraId="49554E42" w14:textId="1B8D2AA5" w:rsidR="007A0596" w:rsidRPr="00741C5F" w:rsidRDefault="007A0596"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LICH_SU_HOP_DONG</w:t>
            </w:r>
          </w:p>
        </w:tc>
        <w:tc>
          <w:tcPr>
            <w:tcW w:w="0" w:type="auto"/>
          </w:tcPr>
          <w:p w14:paraId="68A8050D" w14:textId="28E0FC79" w:rsidR="007A0596" w:rsidRPr="007A0596"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tcPr>
          <w:p w14:paraId="10D6C414" w14:textId="5A427882" w:rsidR="007A0596" w:rsidRPr="00741C5F"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1A2CEC83" w14:textId="4A4F4956" w:rsidR="007A0596" w:rsidRDefault="007A0596"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MAHD, ThoiGianHieuLuc)</w:t>
            </w:r>
          </w:p>
        </w:tc>
      </w:tr>
    </w:tbl>
    <w:p w14:paraId="7847DD9C"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780D939E" w14:textId="6BBF565F"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 xml:space="preserve">Khi trạng thái đơn hàng là  “Đã giao / Đã hủy” thì không được phép thay đổi </w:t>
      </w:r>
      <w:r w:rsidR="009E40FD">
        <w:rPr>
          <w:rFonts w:ascii="Times New Roman" w:eastAsia="Times New Roman" w:hAnsi="Times New Roman" w:cs="Times New Roman"/>
          <w:color w:val="auto"/>
          <w:sz w:val="24"/>
          <w:szCs w:val="24"/>
        </w:rPr>
        <w:t>thông tin vận chuyển</w:t>
      </w:r>
      <w:r w:rsidRPr="00741C5F">
        <w:rPr>
          <w:rFonts w:ascii="Times New Roman" w:eastAsia="Times New Roman" w:hAnsi="Times New Roman" w:cs="Times New Roman"/>
          <w:color w:val="auto"/>
          <w:sz w:val="24"/>
          <w:szCs w:val="24"/>
        </w:rPr>
        <w:t xml:space="preserve"> đơn hàng.</w:t>
      </w:r>
    </w:p>
    <w:p w14:paraId="3BE50E9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649"/>
        <w:gridCol w:w="1375"/>
        <w:gridCol w:w="1068"/>
        <w:gridCol w:w="3934"/>
      </w:tblGrid>
      <w:tr w:rsidR="00F52928" w:rsidRPr="00741C5F" w14:paraId="0CE90E6F"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3409"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7CF346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131A4C4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72ED191B"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1C0A9F3A"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B61E8"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ÀNG</w:t>
            </w:r>
          </w:p>
        </w:tc>
        <w:tc>
          <w:tcPr>
            <w:tcW w:w="0" w:type="auto"/>
            <w:hideMark/>
          </w:tcPr>
          <w:p w14:paraId="7247FA3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E56F043"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84C23E9" w14:textId="58EE2D8D"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rangThai)</w:t>
            </w:r>
          </w:p>
        </w:tc>
      </w:tr>
    </w:tbl>
    <w:p w14:paraId="5E8B380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1DF15B15" w14:textId="41B6BD78"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Tổng số lượng đơn hàng ở tất cả chi nhánh của đối tác không được vượt qua số lượng đơn hàng mỗi ngày đã đăng ký.</w:t>
      </w:r>
    </w:p>
    <w:p w14:paraId="4F3FF5BE"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408"/>
        <w:gridCol w:w="1251"/>
        <w:gridCol w:w="972"/>
        <w:gridCol w:w="4395"/>
      </w:tblGrid>
      <w:tr w:rsidR="00F52928" w:rsidRPr="00741C5F" w14:paraId="40073AF9"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C34DF1"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5692012C"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3A43E10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591CC6E6"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F4139F5"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E3EF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0" w:type="auto"/>
            <w:hideMark/>
          </w:tcPr>
          <w:p w14:paraId="50737CA0"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980E4C2"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0D4D020" w14:textId="40312C7C"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MADH, MADT)</w:t>
            </w:r>
          </w:p>
        </w:tc>
      </w:tr>
      <w:tr w:rsidR="008F22B4" w:rsidRPr="00741C5F" w14:paraId="3CB54BE6" w14:textId="77777777" w:rsidTr="00F52928">
        <w:tc>
          <w:tcPr>
            <w:cnfStyle w:val="001000000000" w:firstRow="0" w:lastRow="0" w:firstColumn="1" w:lastColumn="0" w:oddVBand="0" w:evenVBand="0" w:oddHBand="0" w:evenHBand="0" w:firstRowFirstColumn="0" w:firstRowLastColumn="0" w:lastRowFirstColumn="0" w:lastRowLastColumn="0"/>
            <w:tcW w:w="0" w:type="auto"/>
          </w:tcPr>
          <w:p w14:paraId="7BE1E86E" w14:textId="0CE5A2CC" w:rsidR="008F22B4" w:rsidRPr="00741C5F" w:rsidRDefault="008F22B4"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DOI_TAC</w:t>
            </w:r>
          </w:p>
        </w:tc>
        <w:tc>
          <w:tcPr>
            <w:tcW w:w="0" w:type="auto"/>
          </w:tcPr>
          <w:p w14:paraId="249EB8ED" w14:textId="60A32F2B"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78292466" w14:textId="6F557443"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5D66681F" w14:textId="434C640D" w:rsidR="008F22B4" w:rsidRPr="00741C5F" w:rsidRDefault="008F22B4"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SoLuongDon)</w:t>
            </w:r>
          </w:p>
        </w:tc>
      </w:tr>
    </w:tbl>
    <w:p w14:paraId="53CA33BF" w14:textId="61B214AE" w:rsidR="00F52928" w:rsidRDefault="00F52928" w:rsidP="00F54BA4">
      <w:pPr>
        <w:spacing w:after="0" w:line="240" w:lineRule="auto"/>
        <w:jc w:val="both"/>
        <w:rPr>
          <w:rFonts w:ascii="Times New Roman" w:eastAsia="Times New Roman" w:hAnsi="Times New Roman" w:cs="Times New Roman"/>
          <w:sz w:val="24"/>
          <w:szCs w:val="24"/>
        </w:rPr>
      </w:pPr>
    </w:p>
    <w:p w14:paraId="07D049EE" w14:textId="77777777" w:rsidR="00736F79" w:rsidRPr="00741C5F" w:rsidRDefault="00736F79" w:rsidP="00F54BA4">
      <w:pPr>
        <w:spacing w:after="0" w:line="240" w:lineRule="auto"/>
        <w:jc w:val="both"/>
        <w:rPr>
          <w:rFonts w:ascii="Times New Roman" w:eastAsia="Times New Roman" w:hAnsi="Times New Roman" w:cs="Times New Roman"/>
          <w:sz w:val="24"/>
          <w:szCs w:val="24"/>
        </w:rPr>
      </w:pPr>
    </w:p>
    <w:p w14:paraId="3F23F671" w14:textId="1F41E2D6" w:rsidR="00736F79" w:rsidRPr="00736F79" w:rsidRDefault="00F52928" w:rsidP="00736F79">
      <w:pPr>
        <w:pStyle w:val="u4"/>
        <w:numPr>
          <w:ilvl w:val="1"/>
          <w:numId w:val="30"/>
        </w:numPr>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sz w:val="24"/>
          <w:szCs w:val="24"/>
        </w:rPr>
        <w:t>Thời gian trạng thái</w:t>
      </w:r>
      <w:r w:rsidR="00736F79">
        <w:rPr>
          <w:rFonts w:ascii="Times New Roman" w:eastAsia="Times New Roman" w:hAnsi="Times New Roman" w:cs="Times New Roman"/>
          <w:color w:val="auto"/>
          <w:sz w:val="24"/>
          <w:szCs w:val="24"/>
        </w:rPr>
        <w:t xml:space="preserve"> mới của</w:t>
      </w:r>
      <w:r w:rsidRPr="00741C5F">
        <w:rPr>
          <w:rFonts w:ascii="Times New Roman" w:eastAsia="Times New Roman" w:hAnsi="Times New Roman" w:cs="Times New Roman"/>
          <w:color w:val="auto"/>
          <w:sz w:val="24"/>
          <w:szCs w:val="24"/>
        </w:rPr>
        <w:t xml:space="preserve"> đơn hàng</w:t>
      </w:r>
      <w:r w:rsidR="00736F79">
        <w:rPr>
          <w:rFonts w:ascii="Times New Roman" w:eastAsia="Times New Roman" w:hAnsi="Times New Roman" w:cs="Times New Roman"/>
          <w:color w:val="auto"/>
          <w:sz w:val="24"/>
          <w:szCs w:val="24"/>
        </w:rPr>
        <w:t xml:space="preserve"> phải sau thời gian của các trạng thái trước.</w:t>
      </w:r>
      <w:r w:rsidRPr="00741C5F">
        <w:rPr>
          <w:rFonts w:ascii="Times New Roman" w:eastAsia="Times New Roman" w:hAnsi="Times New Roman" w:cs="Times New Roman"/>
          <w:color w:val="auto"/>
          <w:sz w:val="24"/>
          <w:szCs w:val="24"/>
        </w:rPr>
        <w:t xml:space="preserve"> </w:t>
      </w:r>
    </w:p>
    <w:tbl>
      <w:tblPr>
        <w:tblStyle w:val="BangLi6Nhiumusc-du1"/>
        <w:tblW w:w="9026" w:type="dxa"/>
        <w:tblLook w:val="04A0" w:firstRow="1" w:lastRow="0" w:firstColumn="1" w:lastColumn="0" w:noHBand="0" w:noVBand="1"/>
      </w:tblPr>
      <w:tblGrid>
        <w:gridCol w:w="3765"/>
        <w:gridCol w:w="962"/>
        <w:gridCol w:w="748"/>
        <w:gridCol w:w="3551"/>
      </w:tblGrid>
      <w:tr w:rsidR="00F52928" w:rsidRPr="00741C5F" w14:paraId="22DB6E33"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7868E"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851FA2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BF5D0A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1051880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6A4E85A9"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F5A37" w14:textId="4506BF5F"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RANG</w:t>
            </w:r>
            <w:r w:rsidR="008308E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THAI_DON_HANG</w:t>
            </w:r>
          </w:p>
        </w:tc>
        <w:tc>
          <w:tcPr>
            <w:tcW w:w="0" w:type="auto"/>
            <w:hideMark/>
          </w:tcPr>
          <w:p w14:paraId="68D4D8F4"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893F4D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F249AAB" w14:textId="2AF8D055"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 MaDH)</w:t>
            </w:r>
          </w:p>
        </w:tc>
      </w:tr>
    </w:tbl>
    <w:p w14:paraId="616A81D4"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4E038F43" w14:textId="21FB4FDA" w:rsidR="00F52928" w:rsidRPr="00741C5F" w:rsidRDefault="00F52928" w:rsidP="00F54BA4">
      <w:pPr>
        <w:pStyle w:val="u4"/>
        <w:numPr>
          <w:ilvl w:val="1"/>
          <w:numId w:val="30"/>
        </w:numPr>
        <w:jc w:val="both"/>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rPr>
        <w:t xml:space="preserve">Trên bảng chi tiết </w:t>
      </w:r>
      <w:r w:rsidR="00FA50BA">
        <w:rPr>
          <w:rFonts w:ascii="Times New Roman" w:eastAsia="Times New Roman" w:hAnsi="Times New Roman" w:cs="Times New Roman"/>
          <w:color w:val="auto"/>
        </w:rPr>
        <w:t>đơn hàng</w:t>
      </w:r>
      <w:r w:rsidRPr="00741C5F">
        <w:rPr>
          <w:rFonts w:ascii="Times New Roman" w:eastAsia="Times New Roman" w:hAnsi="Times New Roman" w:cs="Times New Roman"/>
          <w:color w:val="auto"/>
        </w:rPr>
        <w:t>, thành tiền = số lượng x giá sản phẩm</w:t>
      </w:r>
    </w:p>
    <w:p w14:paraId="799BD0B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0" w:type="auto"/>
        <w:tblLook w:val="04A0" w:firstRow="1" w:lastRow="0" w:firstColumn="1" w:lastColumn="0" w:noHBand="0" w:noVBand="1"/>
      </w:tblPr>
      <w:tblGrid>
        <w:gridCol w:w="3685"/>
        <w:gridCol w:w="990"/>
        <w:gridCol w:w="810"/>
        <w:gridCol w:w="3510"/>
      </w:tblGrid>
      <w:tr w:rsidR="00F52928" w:rsidRPr="00741C5F" w14:paraId="019178A4" w14:textId="77777777" w:rsidTr="00E86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69A39C81"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44B7E36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5D9B6E0F"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510" w:type="dxa"/>
            <w:hideMark/>
          </w:tcPr>
          <w:p w14:paraId="2EDA238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0CF49973" w14:textId="77777777" w:rsidTr="00E86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44CDDE74" w14:textId="2D17BB7E"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w:t>
            </w:r>
            <w:r w:rsidR="00F54BA4" w:rsidRPr="00741C5F">
              <w:rPr>
                <w:rFonts w:ascii="Times New Roman" w:eastAsia="Times New Roman" w:hAnsi="Times New Roman" w:cs="Times New Roman"/>
                <w:color w:val="000000"/>
              </w:rPr>
              <w:t>_</w:t>
            </w:r>
            <w:r w:rsidRPr="00741C5F">
              <w:rPr>
                <w:rFonts w:ascii="Times New Roman" w:eastAsia="Times New Roman" w:hAnsi="Times New Roman" w:cs="Times New Roman"/>
                <w:color w:val="000000"/>
              </w:rPr>
              <w:t>TIET_DON_HANG</w:t>
            </w:r>
          </w:p>
        </w:tc>
        <w:tc>
          <w:tcPr>
            <w:tcW w:w="990" w:type="dxa"/>
            <w:hideMark/>
          </w:tcPr>
          <w:p w14:paraId="28DBEECC"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1864C135"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510" w:type="dxa"/>
            <w:hideMark/>
          </w:tcPr>
          <w:p w14:paraId="6C54D176" w14:textId="75C5FBD0" w:rsidR="00F52928" w:rsidRPr="00741C5F" w:rsidRDefault="00E863EA" w:rsidP="0007373B">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r w:rsidR="00F52928" w:rsidRPr="00741C5F" w14:paraId="3EAE83F2" w14:textId="77777777" w:rsidTr="00E863EA">
        <w:tc>
          <w:tcPr>
            <w:cnfStyle w:val="001000000000" w:firstRow="0" w:lastRow="0" w:firstColumn="1" w:lastColumn="0" w:oddVBand="0" w:evenVBand="0" w:oddHBand="0" w:evenHBand="0" w:firstRowFirstColumn="0" w:firstRowLastColumn="0" w:lastRowFirstColumn="0" w:lastRowLastColumn="0"/>
            <w:tcW w:w="3685" w:type="dxa"/>
            <w:hideMark/>
          </w:tcPr>
          <w:p w14:paraId="1EAF94BD"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AN_PHAM</w:t>
            </w:r>
          </w:p>
        </w:tc>
        <w:tc>
          <w:tcPr>
            <w:tcW w:w="990" w:type="dxa"/>
            <w:hideMark/>
          </w:tcPr>
          <w:p w14:paraId="50E9E6D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84960DB" w14:textId="182378CE" w:rsidR="00F52928" w:rsidRPr="00741C5F" w:rsidRDefault="00CB476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4768">
              <w:rPr>
                <w:rFonts w:ascii="Times New Roman" w:eastAsia="Times New Roman" w:hAnsi="Times New Roman" w:cs="Times New Roman"/>
                <w:color w:val="auto"/>
                <w:sz w:val="24"/>
                <w:szCs w:val="24"/>
              </w:rPr>
              <w:t>-</w:t>
            </w:r>
          </w:p>
        </w:tc>
        <w:tc>
          <w:tcPr>
            <w:tcW w:w="3510" w:type="dxa"/>
            <w:hideMark/>
          </w:tcPr>
          <w:p w14:paraId="7215857A" w14:textId="78B6809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tc>
      </w:tr>
    </w:tbl>
    <w:p w14:paraId="4808A0AC"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0E08C473" w14:textId="5BAEC187"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b/>
          <w:bCs/>
          <w:color w:val="auto"/>
          <w:sz w:val="24"/>
          <w:szCs w:val="24"/>
        </w:rPr>
        <w:t xml:space="preserve"> </w:t>
      </w:r>
      <w:r w:rsidRPr="00741C5F">
        <w:rPr>
          <w:rFonts w:ascii="Times New Roman" w:eastAsia="Times New Roman" w:hAnsi="Times New Roman" w:cs="Times New Roman"/>
          <w:color w:val="auto"/>
          <w:sz w:val="24"/>
          <w:szCs w:val="24"/>
        </w:rPr>
        <w:t>Trên bảng đơn hàng, tổng phí = phí sản phẩm + phí vận chuyển - phí giảm</w:t>
      </w:r>
    </w:p>
    <w:p w14:paraId="01651AB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85" w:type="dxa"/>
        <w:tblLook w:val="04A0" w:firstRow="1" w:lastRow="0" w:firstColumn="1" w:lastColumn="0" w:noHBand="0" w:noVBand="1"/>
      </w:tblPr>
      <w:tblGrid>
        <w:gridCol w:w="2785"/>
        <w:gridCol w:w="990"/>
        <w:gridCol w:w="1170"/>
        <w:gridCol w:w="4140"/>
      </w:tblGrid>
      <w:tr w:rsidR="00F52928" w:rsidRPr="00741C5F" w14:paraId="46BE0711" w14:textId="77777777" w:rsidTr="001D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1EBE9508"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1068106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1170" w:type="dxa"/>
            <w:hideMark/>
          </w:tcPr>
          <w:p w14:paraId="03490843"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4140" w:type="dxa"/>
            <w:hideMark/>
          </w:tcPr>
          <w:p w14:paraId="23CE91D9"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E863EA" w:rsidRPr="00741C5F" w14:paraId="56E496F8" w14:textId="77777777" w:rsidTr="001D6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0321E61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990" w:type="dxa"/>
            <w:hideMark/>
          </w:tcPr>
          <w:p w14:paraId="4685BAE8"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13601DFE"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96B5D3B" w14:textId="6049FBBC" w:rsidR="00F52928" w:rsidRPr="00741C5F" w:rsidRDefault="00E863EA" w:rsidP="001D674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w:t>
            </w:r>
            <w:r w:rsidR="001D6748">
              <w:rPr>
                <w:rFonts w:ascii="Times New Roman" w:eastAsia="Times New Roman" w:hAnsi="Times New Roman" w:cs="Times New Roman"/>
                <w:color w:val="000000"/>
              </w:rPr>
              <w:t>PhiSanPham, PhiVanChuyen, PhiGiam</w:t>
            </w:r>
            <w:r w:rsidR="00F52928" w:rsidRPr="00741C5F">
              <w:rPr>
                <w:rFonts w:ascii="Times New Roman" w:eastAsia="Times New Roman" w:hAnsi="Times New Roman" w:cs="Times New Roman"/>
                <w:color w:val="000000"/>
              </w:rPr>
              <w:t>)</w:t>
            </w:r>
          </w:p>
        </w:tc>
      </w:tr>
      <w:tr w:rsidR="00F52928" w:rsidRPr="00741C5F" w14:paraId="4B3EA8FA" w14:textId="77777777" w:rsidTr="001D6748">
        <w:tc>
          <w:tcPr>
            <w:cnfStyle w:val="001000000000" w:firstRow="0" w:lastRow="0" w:firstColumn="1" w:lastColumn="0" w:oddVBand="0" w:evenVBand="0" w:oddHBand="0" w:evenHBand="0" w:firstRowFirstColumn="0" w:firstRowLastColumn="0" w:lastRowFirstColumn="0" w:lastRowLastColumn="0"/>
            <w:tcW w:w="2785" w:type="dxa"/>
            <w:hideMark/>
          </w:tcPr>
          <w:p w14:paraId="1A808F93"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_TIET_DON_HANG</w:t>
            </w:r>
          </w:p>
        </w:tc>
        <w:tc>
          <w:tcPr>
            <w:tcW w:w="990" w:type="dxa"/>
            <w:hideMark/>
          </w:tcPr>
          <w:p w14:paraId="5110A7F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07084CA1"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470822B" w14:textId="5155660C" w:rsidR="00F52928" w:rsidRPr="00741C5F" w:rsidRDefault="00E863EA" w:rsidP="00026945">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bl>
    <w:p w14:paraId="51236A04" w14:textId="77777777" w:rsidR="00FA50BA" w:rsidRPr="00FA50BA" w:rsidRDefault="00FA50BA" w:rsidP="00FA50BA">
      <w:pPr>
        <w:pStyle w:val="u4"/>
        <w:ind w:left="1080"/>
        <w:jc w:val="both"/>
        <w:rPr>
          <w:rFonts w:ascii="Times New Roman" w:eastAsia="Times New Roman" w:hAnsi="Times New Roman" w:cs="Times New Roman"/>
          <w:color w:val="auto"/>
          <w:sz w:val="28"/>
          <w:szCs w:val="28"/>
        </w:rPr>
      </w:pPr>
    </w:p>
    <w:p w14:paraId="71CCB76D" w14:textId="6203645C" w:rsidR="00FA50BA" w:rsidRPr="00741C5F" w:rsidRDefault="00FA50BA" w:rsidP="00FA50BA">
      <w:pPr>
        <w:pStyle w:val="u4"/>
        <w:numPr>
          <w:ilvl w:val="1"/>
          <w:numId w:val="30"/>
        </w:numPr>
        <w:jc w:val="both"/>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4"/>
          <w:szCs w:val="24"/>
        </w:rPr>
        <w:t xml:space="preserve">Số chi nhánh đăng ký trong hợp đồng không được vượt quá số chi nhánh của đối tác khi đăng ký thông tin. (SO_CHI_NHANH </w:t>
      </w:r>
      <m:oMath>
        <m:r>
          <w:rPr>
            <w:rFonts w:ascii="Cambria Math" w:eastAsia="Times New Roman" w:hAnsi="Cambria Math" w:cs="Times New Roman"/>
            <w:color w:val="auto"/>
            <w:sz w:val="24"/>
            <w:szCs w:val="24"/>
          </w:rPr>
          <m:t xml:space="preserve">≥ </m:t>
        </m:r>
      </m:oMath>
      <w:r>
        <w:rPr>
          <w:rFonts w:ascii="Times New Roman" w:eastAsia="Times New Roman" w:hAnsi="Times New Roman" w:cs="Times New Roman"/>
          <w:color w:val="auto"/>
          <w:sz w:val="24"/>
          <w:szCs w:val="24"/>
        </w:rPr>
        <w:t>SO_CHI_NHANH_DK)</w:t>
      </w:r>
    </w:p>
    <w:tbl>
      <w:tblPr>
        <w:tblStyle w:val="BangLi6Nhiumusc-du1"/>
        <w:tblW w:w="9085" w:type="dxa"/>
        <w:tblLook w:val="04A0" w:firstRow="1" w:lastRow="0" w:firstColumn="1" w:lastColumn="0" w:noHBand="0" w:noVBand="1"/>
      </w:tblPr>
      <w:tblGrid>
        <w:gridCol w:w="3865"/>
        <w:gridCol w:w="990"/>
        <w:gridCol w:w="810"/>
        <w:gridCol w:w="3420"/>
      </w:tblGrid>
      <w:tr w:rsidR="00FA50BA" w:rsidRPr="00741C5F" w14:paraId="59F3B597" w14:textId="77777777" w:rsidTr="000A5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1E7D4BE7" w14:textId="77777777" w:rsidR="00FA50BA" w:rsidRPr="00741C5F" w:rsidRDefault="00FA50BA" w:rsidP="000A5B17">
            <w:pPr>
              <w:jc w:val="both"/>
              <w:rPr>
                <w:rFonts w:ascii="Times New Roman" w:eastAsia="Times New Roman" w:hAnsi="Times New Roman" w:cs="Times New Roman"/>
                <w:sz w:val="24"/>
                <w:szCs w:val="24"/>
              </w:rPr>
            </w:pPr>
          </w:p>
        </w:tc>
        <w:tc>
          <w:tcPr>
            <w:tcW w:w="990" w:type="dxa"/>
            <w:hideMark/>
          </w:tcPr>
          <w:p w14:paraId="47D59650"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67F45A25"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420" w:type="dxa"/>
            <w:hideMark/>
          </w:tcPr>
          <w:p w14:paraId="24332A8A"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A50BA" w:rsidRPr="00741C5F" w14:paraId="2E3E1FDD" w14:textId="77777777" w:rsidTr="000A5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758A4A4D" w14:textId="5D125680"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DOI_TAC</w:t>
            </w:r>
          </w:p>
        </w:tc>
        <w:tc>
          <w:tcPr>
            <w:tcW w:w="990" w:type="dxa"/>
            <w:hideMark/>
          </w:tcPr>
          <w:p w14:paraId="5551741E"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0E07E63"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420" w:type="dxa"/>
            <w:hideMark/>
          </w:tcPr>
          <w:p w14:paraId="2F5D6D7D" w14:textId="05C273CE" w:rsidR="00FA50BA" w:rsidRPr="00741C5F" w:rsidRDefault="00FA50BA" w:rsidP="000A5B17">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sidRPr="00741C5F">
              <w:rPr>
                <w:rFonts w:ascii="Times New Roman" w:eastAsia="Times New Roman" w:hAnsi="Times New Roman" w:cs="Times New Roman"/>
                <w:color w:val="000000"/>
              </w:rPr>
              <w:t>)</w:t>
            </w:r>
          </w:p>
        </w:tc>
      </w:tr>
      <w:tr w:rsidR="00FA50BA" w:rsidRPr="00741C5F" w14:paraId="39B1984B" w14:textId="77777777" w:rsidTr="000A5B17">
        <w:tc>
          <w:tcPr>
            <w:cnfStyle w:val="001000000000" w:firstRow="0" w:lastRow="0" w:firstColumn="1" w:lastColumn="0" w:oddVBand="0" w:evenVBand="0" w:oddHBand="0" w:evenHBand="0" w:firstRowFirstColumn="0" w:firstRowLastColumn="0" w:lastRowFirstColumn="0" w:lastRowLastColumn="0"/>
            <w:tcW w:w="3865" w:type="dxa"/>
            <w:hideMark/>
          </w:tcPr>
          <w:p w14:paraId="205937C1" w14:textId="377580BB"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HOP_DONG</w:t>
            </w:r>
          </w:p>
        </w:tc>
        <w:tc>
          <w:tcPr>
            <w:tcW w:w="990" w:type="dxa"/>
            <w:hideMark/>
          </w:tcPr>
          <w:p w14:paraId="19BCB21F" w14:textId="06A63224"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810" w:type="dxa"/>
            <w:hideMark/>
          </w:tcPr>
          <w:p w14:paraId="7709FBEA" w14:textId="369CCF4F"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3420" w:type="dxa"/>
            <w:hideMark/>
          </w:tcPr>
          <w:p w14:paraId="55124A1A" w14:textId="38100C03" w:rsidR="00FA50BA" w:rsidRPr="00741C5F" w:rsidRDefault="00FA50BA" w:rsidP="00026945">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Pr>
                <w:rFonts w:ascii="Times New Roman" w:eastAsia="Times New Roman" w:hAnsi="Times New Roman" w:cs="Times New Roman"/>
                <w:color w:val="000000"/>
              </w:rPr>
              <w:t>_DK</w:t>
            </w:r>
            <w:r w:rsidR="00026945">
              <w:rPr>
                <w:rFonts w:ascii="Times New Roman" w:eastAsia="Times New Roman" w:hAnsi="Times New Roman" w:cs="Times New Roman"/>
                <w:color w:val="000000"/>
              </w:rPr>
              <w:t>, MADT</w:t>
            </w:r>
            <w:r w:rsidRPr="00741C5F">
              <w:rPr>
                <w:rFonts w:ascii="Times New Roman" w:eastAsia="Times New Roman" w:hAnsi="Times New Roman" w:cs="Times New Roman"/>
                <w:color w:val="000000"/>
              </w:rPr>
              <w:t>)</w:t>
            </w:r>
          </w:p>
        </w:tc>
      </w:tr>
    </w:tbl>
    <w:p w14:paraId="1171BF0A" w14:textId="77777777" w:rsidR="00B0783D" w:rsidRPr="00741C5F" w:rsidRDefault="00B0783D" w:rsidP="00F54BA4">
      <w:pPr>
        <w:jc w:val="both"/>
        <w:rPr>
          <w:rFonts w:ascii="Times New Roman" w:hAnsi="Times New Roman" w:cs="Times New Roman"/>
        </w:rPr>
      </w:pPr>
    </w:p>
    <w:p w14:paraId="7D6B2FC7" w14:textId="2F38359F" w:rsidR="00944A43" w:rsidRPr="00741C5F" w:rsidRDefault="00944A43"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Mô hình cơ sở dữ liệu quan hệ</w:t>
      </w:r>
    </w:p>
    <w:p w14:paraId="1793E155" w14:textId="17D4F7CA" w:rsidR="005B57D9" w:rsidRDefault="00186798" w:rsidP="00F54BA4">
      <w:pPr>
        <w:pStyle w:val="u3"/>
        <w:numPr>
          <w:ilvl w:val="0"/>
          <w:numId w:val="34"/>
        </w:numPr>
        <w:jc w:val="both"/>
        <w:rPr>
          <w:rFonts w:ascii="Times New Roman" w:hAnsi="Times New Roman" w:cs="Times New Roman"/>
          <w:sz w:val="28"/>
          <w:szCs w:val="28"/>
        </w:rPr>
      </w:pPr>
      <w:r w:rsidRPr="00741C5F">
        <w:rPr>
          <w:rFonts w:ascii="Times New Roman" w:hAnsi="Times New Roman" w:cs="Times New Roman"/>
          <w:sz w:val="28"/>
          <w:szCs w:val="28"/>
        </w:rPr>
        <w:t>Mô tả mô hình</w:t>
      </w:r>
    </w:p>
    <w:p w14:paraId="6032CB3C" w14:textId="1598FB09" w:rsidR="0007373B" w:rsidRPr="0007373B" w:rsidRDefault="0007373B" w:rsidP="0007373B">
      <w:pPr>
        <w:pStyle w:val="Nhaykepm"/>
        <w:rPr>
          <w:rFonts w:ascii="Times New Roman" w:hAnsi="Times New Roman" w:cs="Times New Roman"/>
          <w:b/>
          <w:sz w:val="24"/>
          <w:szCs w:val="24"/>
        </w:rPr>
      </w:pPr>
      <w:r w:rsidRPr="0007373B">
        <w:rPr>
          <w:rFonts w:ascii="Times New Roman" w:hAnsi="Times New Roman" w:cs="Times New Roman"/>
          <w:color w:val="auto"/>
          <w:sz w:val="24"/>
          <w:szCs w:val="24"/>
        </w:rPr>
        <w:t xml:space="preserve">Ghi chú: </w:t>
      </w:r>
      <w:r w:rsidRPr="0007373B">
        <w:rPr>
          <w:rFonts w:ascii="Times New Roman" w:hAnsi="Times New Roman" w:cs="Times New Roman"/>
          <w:b/>
          <w:sz w:val="24"/>
          <w:szCs w:val="24"/>
          <w:u w:val="single"/>
        </w:rPr>
        <w:t>Khóa chính</w:t>
      </w:r>
      <w:r w:rsidRPr="0007373B">
        <w:rPr>
          <w:rFonts w:ascii="Times New Roman" w:hAnsi="Times New Roman" w:cs="Times New Roman"/>
          <w:sz w:val="24"/>
          <w:szCs w:val="24"/>
        </w:rPr>
        <w:t>,</w:t>
      </w:r>
      <w:r w:rsidRPr="0007373B">
        <w:rPr>
          <w:rFonts w:ascii="Times New Roman" w:hAnsi="Times New Roman" w:cs="Times New Roman"/>
          <w:b/>
          <w:sz w:val="24"/>
          <w:szCs w:val="24"/>
        </w:rPr>
        <w:t xml:space="preserve"> </w:t>
      </w:r>
      <w:r w:rsidRPr="0007373B">
        <w:rPr>
          <w:rFonts w:ascii="Times New Roman" w:hAnsi="Times New Roman" w:cs="Times New Roman"/>
          <w:sz w:val="24"/>
          <w:szCs w:val="24"/>
          <w:u w:val="single"/>
        </w:rPr>
        <w:t>khóa ngoại</w:t>
      </w:r>
    </w:p>
    <w:p w14:paraId="6A8911CF" w14:textId="795FD9A0"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KHOA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K</w:t>
      </w:r>
      <w:r w:rsidRPr="00741C5F">
        <w:rPr>
          <w:rFonts w:ascii="Times New Roman" w:eastAsia="Times New Roman" w:hAnsi="Times New Roman" w:cs="Times New Roman"/>
          <w:color w:val="000000"/>
        </w:rPr>
        <w:t>, T</w:t>
      </w:r>
      <w:r w:rsidR="00E8373A">
        <w:rPr>
          <w:rFonts w:ascii="Times New Roman" w:eastAsia="Times New Roman" w:hAnsi="Times New Roman" w:cs="Times New Roman"/>
          <w:color w:val="000000"/>
        </w:rPr>
        <w:t>EN</w:t>
      </w:r>
      <w:r w:rsidRPr="00741C5F">
        <w:rPr>
          <w:rFonts w:ascii="Times New Roman" w:eastAsia="Times New Roman" w:hAnsi="Times New Roman" w:cs="Times New Roman"/>
          <w:color w:val="000000"/>
        </w:rPr>
        <w:t xml:space="preserve">TK, </w:t>
      </w:r>
      <w:r w:rsidR="00E8373A">
        <w:rPr>
          <w:rFonts w:ascii="Times New Roman" w:eastAsia="Times New Roman" w:hAnsi="Times New Roman" w:cs="Times New Roman"/>
          <w:color w:val="000000"/>
        </w:rPr>
        <w:t>MAT_KHAU</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EMAIL</w:t>
      </w:r>
      <w:r w:rsidRPr="00741C5F">
        <w:rPr>
          <w:rFonts w:ascii="Times New Roman" w:eastAsia="Times New Roman" w:hAnsi="Times New Roman" w:cs="Times New Roman"/>
          <w:color w:val="000000"/>
        </w:rPr>
        <w:t xml:space="preserve">, SDT, </w:t>
      </w:r>
      <w:r w:rsidR="00E8373A">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VAI_TR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w:t>
      </w:r>
    </w:p>
    <w:p w14:paraId="277D340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tài khoản có 1 mã tài khoản duy nhất, 1 tên tài khoản - 1 mật khẩu dùng để đăng nhập vào hệ thống, email, số điện thoại, địa chỉ, định danh chức năng (vai trò) của tài khoản và trạng thái của tài khoản đó.</w:t>
      </w:r>
    </w:p>
    <w:p w14:paraId="0942A840" w14:textId="77777777" w:rsidR="00186798" w:rsidRPr="002625BD" w:rsidRDefault="00186798" w:rsidP="00F54BA4">
      <w:pPr>
        <w:spacing w:after="0" w:line="240" w:lineRule="auto"/>
        <w:jc w:val="both"/>
        <w:rPr>
          <w:rFonts w:ascii="Times New Roman" w:eastAsia="Times New Roman" w:hAnsi="Times New Roman" w:cs="Times New Roman"/>
          <w:i/>
          <w:iCs/>
          <w:sz w:val="24"/>
          <w:szCs w:val="24"/>
        </w:rPr>
      </w:pPr>
      <w:r w:rsidRPr="00741C5F">
        <w:rPr>
          <w:rFonts w:ascii="Times New Roman" w:eastAsia="Times New Roman" w:hAnsi="Times New Roman" w:cs="Times New Roman"/>
          <w:color w:val="000000"/>
        </w:rPr>
        <w:tab/>
      </w:r>
      <w:r w:rsidRPr="002625BD">
        <w:rPr>
          <w:rFonts w:ascii="Times New Roman" w:eastAsia="Times New Roman" w:hAnsi="Times New Roman" w:cs="Times New Roman"/>
          <w:i/>
          <w:iCs/>
          <w:color w:val="000000"/>
        </w:rPr>
        <w:t>Trong đó:</w:t>
      </w:r>
    </w:p>
    <w:p w14:paraId="5D3D4457"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Vai trò: Khách hàng, Tài xế, Đối tác, Nhân viên, Admin</w:t>
      </w:r>
    </w:p>
    <w:p w14:paraId="12739413"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Trạng thái: Đã kích hoạt, chưa kích hoạt, đã khóa.</w:t>
      </w:r>
    </w:p>
    <w:p w14:paraId="770467E7"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F13024C" w14:textId="23E6F596"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I_TAC</w:t>
      </w:r>
      <w:r w:rsidRPr="00741C5F">
        <w:rPr>
          <w:rFonts w:ascii="Times New Roman" w:eastAsia="Times New Roman" w:hAnsi="Times New Roman" w:cs="Times New Roman"/>
          <w:color w:val="000000"/>
        </w:rPr>
        <w:t>(</w:t>
      </w:r>
      <w:r w:rsidR="00E8373A">
        <w:rPr>
          <w:rFonts w:ascii="Times New Roman" w:eastAsia="Times New Roman" w:hAnsi="Times New Roman" w:cs="Times New Roman"/>
          <w:b/>
          <w:bCs/>
          <w:color w:val="000000"/>
          <w:u w:val="single"/>
        </w:rPr>
        <w:t>MADT</w:t>
      </w:r>
      <w:r w:rsidRPr="00741C5F">
        <w:rPr>
          <w:rFonts w:ascii="Times New Roman" w:eastAsia="Times New Roman" w:hAnsi="Times New Roman" w:cs="Times New Roman"/>
          <w:b/>
          <w:bCs/>
          <w:color w:val="000000"/>
          <w:u w:val="single"/>
        </w:rPr>
        <w:t xml:space="preserve">, </w:t>
      </w:r>
      <w:r w:rsidR="00E8373A">
        <w:rPr>
          <w:rFonts w:ascii="Times New Roman" w:eastAsia="Times New Roman" w:hAnsi="Times New Roman" w:cs="Times New Roman"/>
          <w:i/>
          <w:iCs/>
          <w:color w:val="000000"/>
          <w:u w:val="single"/>
        </w:rPr>
        <w:t>MAT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EN_DOI_TAC</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UOI_DAI_DIE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Pr="00741C5F">
        <w:rPr>
          <w:rFonts w:ascii="Times New Roman" w:eastAsia="Times New Roman" w:hAnsi="Times New Roman" w:cs="Times New Roman"/>
          <w:color w:val="000000"/>
        </w:rPr>
        <w:t>, S</w:t>
      </w:r>
      <w:r w:rsidR="00E8373A">
        <w:rPr>
          <w:rFonts w:ascii="Times New Roman" w:eastAsia="Times New Roman" w:hAnsi="Times New Roman" w:cs="Times New Roman"/>
          <w:color w:val="000000"/>
        </w:rPr>
        <w:t>O_CHI_NHAN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L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LUONG_DON</w:t>
      </w:r>
      <w:r w:rsidRPr="00741C5F">
        <w:rPr>
          <w:rFonts w:ascii="Times New Roman" w:eastAsia="Times New Roman" w:hAnsi="Times New Roman" w:cs="Times New Roman"/>
          <w:color w:val="000000"/>
        </w:rPr>
        <w:t>)</w:t>
      </w:r>
    </w:p>
    <w:p w14:paraId="174C27B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đối tác có 1 mã đối tác và 1 mã tài khoản duy nhất, tên đối tác, tên - địa chỉ của người đại diện (gồm thành phố, quận), số chi nhánh của đối tác, loại sản phẩm mà chi nhánh phân phối và số lượng đơn hàng mỗi ngày.</w:t>
      </w:r>
    </w:p>
    <w:p w14:paraId="5F9BF53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D1BFE9F" w14:textId="47D6941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OP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HD</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E8373A">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AY_</w:t>
      </w:r>
      <w:r w:rsidR="00882E18">
        <w:rPr>
          <w:rFonts w:ascii="Times New Roman" w:eastAsia="Times New Roman" w:hAnsi="Times New Roman" w:cs="Times New Roman"/>
          <w:color w:val="000000"/>
        </w:rPr>
        <w:t>KY</w:t>
      </w:r>
      <w:r w:rsidR="00E8373A">
        <w:rPr>
          <w:rFonts w:ascii="Times New Roman" w:eastAsia="Times New Roman" w:hAnsi="Times New Roman" w:cs="Times New Roman"/>
          <w:color w:val="000000"/>
        </w:rPr>
        <w:t>, NGAY_</w:t>
      </w:r>
      <w:r w:rsidR="00882E18">
        <w:rPr>
          <w:rFonts w:ascii="Times New Roman" w:eastAsia="Times New Roman" w:hAnsi="Times New Roman" w:cs="Times New Roman"/>
          <w:color w:val="000000"/>
        </w:rPr>
        <w:t>HET_HA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CHI_NHANH_D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_SO_THUE</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A_HONG</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INH_TRANG</w:t>
      </w:r>
      <w:r w:rsidRPr="00741C5F">
        <w:rPr>
          <w:rFonts w:ascii="Times New Roman" w:eastAsia="Times New Roman" w:hAnsi="Times New Roman" w:cs="Times New Roman"/>
          <w:color w:val="000000"/>
        </w:rPr>
        <w:t>)</w:t>
      </w:r>
    </w:p>
    <w:p w14:paraId="36041552" w14:textId="76DDACA8"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 xml:space="preserve">Mỗi hợp đồng có 1 mã hợp đồng, của một đối tác, số chi nhánh đăng ký, có </w:t>
      </w:r>
      <w:r w:rsidR="00882E18">
        <w:rPr>
          <w:rFonts w:ascii="Times New Roman" w:eastAsia="Times New Roman" w:hAnsi="Times New Roman" w:cs="Times New Roman"/>
          <w:color w:val="000000"/>
        </w:rPr>
        <w:t>ngày ký hợp đồng và ngày hết hạn hợp đồng</w:t>
      </w:r>
      <w:r w:rsidRPr="00741C5F">
        <w:rPr>
          <w:rFonts w:ascii="Times New Roman" w:eastAsia="Times New Roman" w:hAnsi="Times New Roman" w:cs="Times New Roman"/>
          <w:color w:val="000000"/>
        </w:rPr>
        <w:t>, mã số thuế của đối tác và mức phần trăm hoa hồng hiện tại. </w:t>
      </w:r>
    </w:p>
    <w:p w14:paraId="5908522D"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43768575" w14:textId="10BD30E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LICH_SU_HOP_DONG(</w:t>
      </w:r>
      <w:r w:rsidR="00552B53">
        <w:rPr>
          <w:rFonts w:ascii="Times New Roman" w:eastAsia="Times New Roman" w:hAnsi="Times New Roman" w:cs="Times New Roman"/>
          <w:b/>
          <w:bCs/>
          <w:color w:val="000000"/>
          <w:u w:val="single"/>
        </w:rPr>
        <w:t>MAHD</w:t>
      </w:r>
      <w:r w:rsidRPr="00741C5F">
        <w:rPr>
          <w:rFonts w:ascii="Times New Roman" w:eastAsia="Times New Roman" w:hAnsi="Times New Roman" w:cs="Times New Roman"/>
          <w:b/>
          <w:bCs/>
          <w:color w:val="000000"/>
          <w:u w:val="single"/>
        </w:rPr>
        <w:t>, STT</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NGAY_</w:t>
      </w:r>
      <w:r w:rsidR="00882E18">
        <w:rPr>
          <w:rFonts w:ascii="Times New Roman" w:eastAsia="Times New Roman" w:hAnsi="Times New Roman" w:cs="Times New Roman"/>
          <w:color w:val="000000"/>
        </w:rPr>
        <w:t>KY</w:t>
      </w:r>
      <w:r w:rsidR="00552B53">
        <w:rPr>
          <w:rFonts w:ascii="Times New Roman" w:eastAsia="Times New Roman" w:hAnsi="Times New Roman" w:cs="Times New Roman"/>
          <w:color w:val="000000"/>
        </w:rPr>
        <w:t>, NGAY_</w:t>
      </w:r>
      <w:r w:rsidR="00882E18">
        <w:rPr>
          <w:rFonts w:ascii="Times New Roman" w:eastAsia="Times New Roman" w:hAnsi="Times New Roman" w:cs="Times New Roman"/>
          <w:color w:val="000000"/>
        </w:rPr>
        <w:t>HET_HAN</w:t>
      </w:r>
      <w:r w:rsidRPr="00741C5F">
        <w:rPr>
          <w:rFonts w:ascii="Times New Roman" w:eastAsia="Times New Roman" w:hAnsi="Times New Roman" w:cs="Times New Roman"/>
          <w:color w:val="000000"/>
        </w:rPr>
        <w:t>)</w:t>
      </w:r>
    </w:p>
    <w:p w14:paraId="34EAB2BF" w14:textId="4D20DFFC"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 xml:space="preserve">Lịch sử hợp đồng cho </w:t>
      </w:r>
      <w:r w:rsidR="00882E18">
        <w:rPr>
          <w:rFonts w:ascii="Times New Roman" w:eastAsia="Times New Roman" w:hAnsi="Times New Roman" w:cs="Times New Roman"/>
          <w:color w:val="000000"/>
        </w:rPr>
        <w:t>ngày ký hợp đồng và ngày hết hạn hợp đồng</w:t>
      </w:r>
      <w:r w:rsidR="00882E1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mà đối tác đã ký kết. (nếu có tái ký hợp đồng).</w:t>
      </w:r>
    </w:p>
    <w:p w14:paraId="17723378"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3CF805D8" w14:textId="0F8F4125"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ACH_HANG</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K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w:t>
      </w:r>
    </w:p>
    <w:p w14:paraId="1204FAB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khách hàng có một mã khách hàng, họ tên cùng với một mã tài khoản.</w:t>
      </w:r>
    </w:p>
    <w:p w14:paraId="6412669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30F68639" w14:textId="316CBFF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ANG_HOA</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LH</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_LH</w:t>
      </w:r>
      <w:r w:rsidRPr="00741C5F">
        <w:rPr>
          <w:rFonts w:ascii="Times New Roman" w:eastAsia="Times New Roman" w:hAnsi="Times New Roman" w:cs="Times New Roman"/>
          <w:color w:val="000000"/>
        </w:rPr>
        <w:t>)</w:t>
      </w:r>
    </w:p>
    <w:p w14:paraId="7C880A9A"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9900FF"/>
        </w:rPr>
        <w:t xml:space="preserve"> </w:t>
      </w:r>
      <w:r w:rsidRPr="00741C5F">
        <w:rPr>
          <w:rFonts w:ascii="Times New Roman" w:eastAsia="Times New Roman" w:hAnsi="Times New Roman" w:cs="Times New Roman"/>
          <w:color w:val="000000"/>
        </w:rPr>
        <w:t>Mỗi hàng hóa đều có một mã loại hàng cùng với tên loại hàng.</w:t>
      </w:r>
    </w:p>
    <w:p w14:paraId="0A0BA43E"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BA8A062" w14:textId="08DCD04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NHANH(</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C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color w:val="000000"/>
          <w:u w:val="single"/>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HD</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w:t>
      </w:r>
      <w:r w:rsidR="003F70AD">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w:t>
      </w:r>
      <w:r w:rsidR="00843162">
        <w:rPr>
          <w:rFonts w:ascii="Times New Roman" w:eastAsia="Times New Roman" w:hAnsi="Times New Roman" w:cs="Times New Roman"/>
          <w:color w:val="000000"/>
        </w:rPr>
        <w:t xml:space="preserve"> Q</w:t>
      </w:r>
      <w:r w:rsidR="00552B53">
        <w:rPr>
          <w:rFonts w:ascii="Times New Roman" w:eastAsia="Times New Roman" w:hAnsi="Times New Roman" w:cs="Times New Roman"/>
          <w:color w:val="000000"/>
        </w:rPr>
        <w:t>UAN</w:t>
      </w:r>
      <w:r w:rsidR="00843162">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0F1DC2D8" w14:textId="03FAFDB1"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chi nhánh sẽ có một mã chi nhánh, một mã đối tác và một mã hợp đồng cùng với đó là địa chỉ của chi nhánh</w:t>
      </w:r>
      <w:r w:rsidR="00843162">
        <w:rPr>
          <w:rFonts w:ascii="Times New Roman" w:eastAsia="Times New Roman" w:hAnsi="Times New Roman" w:cs="Times New Roman"/>
          <w:color w:val="000000"/>
        </w:rPr>
        <w:t xml:space="preserve"> (đường, quận, thành phố).</w:t>
      </w:r>
    </w:p>
    <w:p w14:paraId="03C89A0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41C9FC46" w14:textId="35195CA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XE</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X,</w:t>
      </w:r>
      <w:r w:rsidRPr="00741C5F">
        <w:rPr>
          <w:rFonts w:ascii="Times New Roman" w:eastAsia="Times New Roman" w:hAnsi="Times New Roman" w:cs="Times New Roman"/>
          <w:i/>
          <w:iCs/>
          <w:color w:val="000000"/>
          <w:u w:val="single"/>
        </w:rPr>
        <w:t xml:space="preserve"> 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 xml:space="preserve">, CMND, </w:t>
      </w:r>
      <w:r w:rsidR="00552B53">
        <w:rPr>
          <w:rFonts w:ascii="Times New Roman" w:eastAsia="Times New Roman" w:hAnsi="Times New Roman" w:cs="Times New Roman"/>
          <w:color w:val="000000"/>
        </w:rPr>
        <w:t>PHI_THUE_CHA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BIEN_SO</w:t>
      </w:r>
      <w:r w:rsidRPr="00741C5F">
        <w:rPr>
          <w:rFonts w:ascii="Times New Roman" w:eastAsia="Times New Roman" w:hAnsi="Times New Roman" w:cs="Times New Roman"/>
          <w:color w:val="000000"/>
        </w:rPr>
        <w:t>)</w:t>
      </w:r>
    </w:p>
    <w:p w14:paraId="7CDFDB5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lastRenderedPageBreak/>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tài xế có một mã tài xế để phân biệt, một mã tài khoản, họ tên, chứng minh thư và biển số của xe để hoạt động. Đồng thời phải thông tin tài khoản ngân hàng cùng với đó là phải đóng phí thuế chân để đăng ký.</w:t>
      </w:r>
    </w:p>
    <w:p w14:paraId="32EDED7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CBB16A3" w14:textId="50FE14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U_VUC_HOAT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KV</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KV</w:t>
      </w:r>
      <w:r w:rsidRPr="00741C5F">
        <w:rPr>
          <w:rFonts w:ascii="Times New Roman" w:eastAsia="Times New Roman" w:hAnsi="Times New Roman" w:cs="Times New Roman"/>
          <w:color w:val="000000"/>
        </w:rPr>
        <w:t>)</w:t>
      </w:r>
    </w:p>
    <w:p w14:paraId="60605E7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khu vực hoạt động phải có một mã khu vực và tên khu vực hoạt động.</w:t>
      </w:r>
    </w:p>
    <w:p w14:paraId="6C147010"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71C138A" w14:textId="2B4761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PHIEU_GIAO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TX,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ĐH</w:t>
      </w:r>
      <w:r w:rsidRPr="00741C5F">
        <w:rPr>
          <w:rFonts w:ascii="Times New Roman" w:eastAsia="Times New Roman" w:hAnsi="Times New Roman" w:cs="Times New Roman"/>
          <w:color w:val="000000"/>
        </w:rPr>
        <w:t>, N</w:t>
      </w:r>
      <w:r w:rsidR="00552B53">
        <w:rPr>
          <w:rFonts w:ascii="Times New Roman" w:eastAsia="Times New Roman" w:hAnsi="Times New Roman" w:cs="Times New Roman"/>
          <w:color w:val="000000"/>
        </w:rPr>
        <w:t>GAY_GIAO</w:t>
      </w:r>
      <w:r w:rsidRPr="00741C5F">
        <w:rPr>
          <w:rFonts w:ascii="Times New Roman" w:eastAsia="Times New Roman" w:hAnsi="Times New Roman" w:cs="Times New Roman"/>
          <w:color w:val="000000"/>
        </w:rPr>
        <w:t>)</w:t>
      </w:r>
    </w:p>
    <w:p w14:paraId="3B268D8B"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rPr>
        <w:t xml:space="preserve"> </w:t>
      </w:r>
      <w:r w:rsidRPr="00741C5F">
        <w:rPr>
          <w:rFonts w:ascii="Times New Roman" w:eastAsia="Times New Roman" w:hAnsi="Times New Roman" w:cs="Times New Roman"/>
          <w:color w:val="000000"/>
        </w:rPr>
        <w:t>Phiếu giao hàng bao gồm thông tin mã tài xế và mã đơn hàng được giao kèm với ngày giao hàng.</w:t>
      </w:r>
    </w:p>
    <w:p w14:paraId="5110E35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0FEF46C6" w14:textId="3CF23C5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SAN_PHAM</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 xml:space="preserve">SP, </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CN</w:t>
      </w:r>
      <w:r w:rsidRPr="00741C5F">
        <w:rPr>
          <w:rFonts w:ascii="Times New Roman" w:eastAsia="Times New Roman" w:hAnsi="Times New Roman" w:cs="Times New Roman"/>
          <w:color w:val="000000"/>
        </w:rPr>
        <w:t xml:space="preserve">, </w:t>
      </w:r>
      <w:r w:rsidR="00E94435" w:rsidRPr="00E94435">
        <w:rPr>
          <w:rFonts w:ascii="Times New Roman" w:eastAsia="Times New Roman" w:hAnsi="Times New Roman" w:cs="Times New Roman"/>
          <w:i/>
          <w:iCs/>
          <w:color w:val="000000"/>
          <w:u w:val="single"/>
        </w:rPr>
        <w:t>MALH</w:t>
      </w:r>
      <w:r w:rsidR="00E94435">
        <w:rPr>
          <w:rFonts w:ascii="Times New Roman" w:eastAsia="Times New Roman" w:hAnsi="Times New Roman" w:cs="Times New Roman"/>
          <w:color w:val="000000"/>
        </w:rPr>
        <w:t>,</w:t>
      </w:r>
      <w:r w:rsidR="00CD5771">
        <w:rPr>
          <w:rFonts w:ascii="Times New Roman" w:eastAsia="Times New Roman" w:hAnsi="Times New Roman" w:cs="Times New Roman"/>
          <w:color w:val="000000"/>
        </w:rPr>
        <w:t xml:space="preserve"> MO_TA</w:t>
      </w:r>
      <w:r w:rsidRPr="00741C5F">
        <w:rPr>
          <w:rFonts w:ascii="Times New Roman" w:eastAsia="Times New Roman" w:hAnsi="Times New Roman" w:cs="Times New Roman"/>
          <w:color w:val="000000"/>
        </w:rPr>
        <w:t>)</w:t>
      </w:r>
    </w:p>
    <w:p w14:paraId="697AC131" w14:textId="6AF5413B" w:rsidR="00186798"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sản phẩm có 1 mã sản phẩm,</w:t>
      </w:r>
      <w:r w:rsidR="00E94435">
        <w:rPr>
          <w:rFonts w:ascii="Times New Roman" w:eastAsia="Times New Roman" w:hAnsi="Times New Roman" w:cs="Times New Roman"/>
          <w:color w:val="000000"/>
        </w:rPr>
        <w:t xml:space="preserve"> mã loại hàng,</w:t>
      </w:r>
      <w:r w:rsidRPr="00741C5F">
        <w:rPr>
          <w:rFonts w:ascii="Times New Roman" w:eastAsia="Times New Roman" w:hAnsi="Times New Roman" w:cs="Times New Roman"/>
          <w:color w:val="000000"/>
        </w:rPr>
        <w:t xml:space="preserve"> mã chi nhánh thể hiện sản phẩm đang được lưu trữ ở chi nhánh nào, số lượng tồn thể hiện số lượng sản phẩm còn ở chi nhánh tương ứng, mô tả và giá niêm yết.</w:t>
      </w:r>
    </w:p>
    <w:p w14:paraId="3A23E79E" w14:textId="32654ABF" w:rsidR="00CD5771" w:rsidRPr="00741C5F" w:rsidRDefault="00CD5771" w:rsidP="00CD5771">
      <w:pPr>
        <w:pStyle w:val="oancuaDanhsach"/>
        <w:numPr>
          <w:ilvl w:val="0"/>
          <w:numId w:val="32"/>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4F81BD" w:themeColor="accent1"/>
        </w:rPr>
        <w:t>PHAN_PHOI</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 xml:space="preserve">SP, </w:t>
      </w:r>
      <w:r w:rsidRPr="00741C5F">
        <w:rPr>
          <w:rFonts w:ascii="Times New Roman" w:eastAsia="Times New Roman" w:hAnsi="Times New Roman" w:cs="Times New Roman"/>
          <w:b/>
          <w:bCs/>
          <w:i/>
          <w:iCs/>
          <w:color w:val="000000"/>
          <w:u w:val="single"/>
        </w:rPr>
        <w:t>M</w:t>
      </w:r>
      <w:r>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CN</w:t>
      </w:r>
      <w:r w:rsidRPr="00741C5F">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SO_LUONG_TON, GIA</w:t>
      </w:r>
      <w:r w:rsidRPr="00741C5F">
        <w:rPr>
          <w:rFonts w:ascii="Times New Roman" w:eastAsia="Times New Roman" w:hAnsi="Times New Roman" w:cs="Times New Roman"/>
          <w:color w:val="000000"/>
        </w:rPr>
        <w:t>)</w:t>
      </w:r>
    </w:p>
    <w:p w14:paraId="5DD471F0" w14:textId="3381C08F" w:rsidR="00CD5771" w:rsidRPr="00CD5771" w:rsidRDefault="00CD5771"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Pr>
          <w:rFonts w:ascii="Times New Roman" w:eastAsia="Times New Roman" w:hAnsi="Times New Roman" w:cs="Times New Roman"/>
          <w:color w:val="000000"/>
        </w:rPr>
        <w:t xml:space="preserve"> Mỗi</w:t>
      </w:r>
      <w:r w:rsidR="0051256C">
        <w:rPr>
          <w:rFonts w:ascii="Times New Roman" w:eastAsia="Times New Roman" w:hAnsi="Times New Roman" w:cs="Times New Roman"/>
          <w:color w:val="000000"/>
        </w:rPr>
        <w:t xml:space="preserve"> chi nhánh phân phối sản phẩm, với số lượng tồn trong kho và giá quy định theo của đối tác.</w:t>
      </w:r>
    </w:p>
    <w:p w14:paraId="2552558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2A82F5A" w14:textId="49167BC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TIET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SP</w:t>
      </w:r>
      <w:r w:rsidRPr="00741C5F">
        <w:rPr>
          <w:rFonts w:ascii="Times New Roman" w:eastAsia="Times New Roman" w:hAnsi="Times New Roman" w:cs="Times New Roman"/>
          <w:color w:val="000000"/>
        </w:rPr>
        <w:t>, S</w:t>
      </w:r>
      <w:r w:rsidR="00552B53">
        <w:rPr>
          <w:rFonts w:ascii="Times New Roman" w:eastAsia="Times New Roman" w:hAnsi="Times New Roman" w:cs="Times New Roman"/>
          <w:color w:val="000000"/>
        </w:rPr>
        <w:t>O_LUONG</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TIEN</w:t>
      </w:r>
      <w:r w:rsidRPr="00741C5F">
        <w:rPr>
          <w:rFonts w:ascii="Times New Roman" w:eastAsia="Times New Roman" w:hAnsi="Times New Roman" w:cs="Times New Roman"/>
          <w:color w:val="000000"/>
        </w:rPr>
        <w:t>)</w:t>
      </w:r>
    </w:p>
    <w:p w14:paraId="692D6D94" w14:textId="7887CFD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000000"/>
        </w:rPr>
        <w:t xml:space="preserve"> Chi tiết đơn hàng mô tả chi tiết đơn hàng đối với từng sản phẩm, thể hiện số lượng sản phẩm và thành tiền cho sản phẩm đó (thành tiền = số lượng x giá sản phẩm)</w:t>
      </w:r>
    </w:p>
    <w:p w14:paraId="0ED1B77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1E77E48A" w14:textId="20BED79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CF43D9">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D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KH, 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P</w:t>
      </w:r>
      <w:r w:rsidR="00CF43D9">
        <w:rPr>
          <w:rFonts w:ascii="Times New Roman" w:eastAsia="Times New Roman" w:hAnsi="Times New Roman" w:cs="Times New Roman"/>
          <w:color w:val="000000"/>
        </w:rPr>
        <w:t>HI_SAN_PH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VAN_CHUYE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GI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ONG_PH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HINH_THUC_THANH_TOA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55BED7D1" w14:textId="73D20E78" w:rsidR="00E863EA"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w:t>
      </w:r>
      <w:r w:rsidRPr="00741C5F">
        <w:rPr>
          <w:rFonts w:ascii="Times New Roman" w:eastAsia="Times New Roman" w:hAnsi="Times New Roman" w:cs="Times New Roman"/>
          <w:color w:val="000000"/>
        </w:rPr>
        <w:t xml:space="preserve"> Mỗi đơn hàng có 1 mã đơn hàng duy nhất, mã khách hàng, phí sản phẩm là tổng tiền của các sản phẩm (tổng các thành tiền ở CTHD), phí vận chuyển, phí giảm</w:t>
      </w:r>
      <w:r w:rsidR="00E863EA" w:rsidRPr="00741C5F">
        <w:rPr>
          <w:rFonts w:ascii="Times New Roman" w:eastAsia="Times New Roman" w:hAnsi="Times New Roman" w:cs="Times New Roman"/>
          <w:color w:val="000000"/>
        </w:rPr>
        <w:t xml:space="preserve"> và </w:t>
      </w:r>
      <w:r w:rsidR="00656358" w:rsidRPr="00741C5F">
        <w:rPr>
          <w:rFonts w:ascii="Times New Roman" w:eastAsia="Times New Roman" w:hAnsi="Times New Roman" w:cs="Times New Roman"/>
          <w:color w:val="000000"/>
        </w:rPr>
        <w:t>địa chỉ giao hàng</w:t>
      </w:r>
      <w:r w:rsidR="00843162">
        <w:rPr>
          <w:rFonts w:ascii="Times New Roman" w:eastAsia="Times New Roman" w:hAnsi="Times New Roman" w:cs="Times New Roman"/>
          <w:color w:val="000000"/>
        </w:rPr>
        <w:t xml:space="preserve"> (đường, quận, thành phố).</w:t>
      </w:r>
    </w:p>
    <w:p w14:paraId="2BFA1A4E" w14:textId="06F1C4DB"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ổng phí = phí sản phẩm + phí vận chuyển - phí giảm</w:t>
      </w:r>
    </w:p>
    <w:p w14:paraId="38557E55" w14:textId="6FF0B285"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xml:space="preserve">Trạng thái đơn hàng bao gồm: </w:t>
      </w:r>
      <w:r w:rsidR="00CF43D9">
        <w:rPr>
          <w:rFonts w:ascii="Times New Roman" w:eastAsia="Times New Roman" w:hAnsi="Times New Roman" w:cs="Times New Roman"/>
          <w:color w:val="000000"/>
        </w:rPr>
        <w:t>Đặt hàng</w:t>
      </w:r>
      <w:r w:rsidRPr="00741C5F">
        <w:rPr>
          <w:rFonts w:ascii="Times New Roman" w:eastAsia="Times New Roman" w:hAnsi="Times New Roman" w:cs="Times New Roman"/>
          <w:color w:val="000000"/>
        </w:rPr>
        <w:t>, Đã xác nhận, Đang giao hàng, Đã giao hàng, Đã hủy</w:t>
      </w:r>
    </w:p>
    <w:p w14:paraId="4D74A0F1" w14:textId="5C9F35A9"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ình thức thanh toán bao gồm: Thanh toán khi nhận hàng, thẻ tín dụng/thẻ ghi nợ, ngân hàng liên kết</w:t>
      </w:r>
    </w:p>
    <w:p w14:paraId="5F9761DC" w14:textId="193EF342" w:rsidR="00186798" w:rsidRPr="00741C5F" w:rsidRDefault="00186798" w:rsidP="00F54BA4">
      <w:pPr>
        <w:spacing w:after="0" w:line="240" w:lineRule="auto"/>
        <w:jc w:val="both"/>
        <w:rPr>
          <w:rFonts w:ascii="Times New Roman" w:eastAsia="Times New Roman" w:hAnsi="Times New Roman" w:cs="Times New Roman"/>
          <w:sz w:val="24"/>
          <w:szCs w:val="24"/>
        </w:rPr>
      </w:pPr>
    </w:p>
    <w:p w14:paraId="4D920EE9" w14:textId="1A2F3E7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RANG_THAI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CF43D9">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w:t>
      </w:r>
      <w:r w:rsidRPr="00741C5F">
        <w:rPr>
          <w:rFonts w:ascii="Times New Roman" w:eastAsia="Times New Roman" w:hAnsi="Times New Roman" w:cs="Times New Roman"/>
          <w:b/>
          <w:bCs/>
          <w:color w:val="000000"/>
          <w:u w:val="single"/>
        </w:rPr>
        <w:t xml:space="preserve">, </w:t>
      </w:r>
      <w:r w:rsidRPr="00CF43D9">
        <w:rPr>
          <w:rFonts w:ascii="Times New Roman" w:eastAsia="Times New Roman" w:hAnsi="Times New Roman" w:cs="Times New Roman"/>
          <w:b/>
          <w:bCs/>
          <w:color w:val="000000"/>
          <w:u w:val="single"/>
        </w:rPr>
        <w:t>T</w:t>
      </w:r>
      <w:r w:rsidR="00CF43D9" w:rsidRPr="00CF43D9">
        <w:rPr>
          <w:rFonts w:ascii="Times New Roman" w:eastAsia="Times New Roman" w:hAnsi="Times New Roman" w:cs="Times New Roman"/>
          <w:b/>
          <w:bCs/>
          <w:color w:val="000000"/>
          <w:u w:val="single"/>
        </w:rPr>
        <w:t>EN_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OI_GIAN</w:t>
      </w:r>
      <w:r w:rsidRPr="00741C5F">
        <w:rPr>
          <w:rFonts w:ascii="Times New Roman" w:eastAsia="Times New Roman" w:hAnsi="Times New Roman" w:cs="Times New Roman"/>
          <w:color w:val="000000"/>
        </w:rPr>
        <w:t>)</w:t>
      </w:r>
    </w:p>
    <w:p w14:paraId="7752E040" w14:textId="25FDEA55"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000000"/>
          <w:u w:val="single"/>
        </w:rPr>
        <w:t xml:space="preserve">Tân từ: </w:t>
      </w:r>
      <w:r w:rsidRPr="00741C5F">
        <w:rPr>
          <w:rFonts w:ascii="Times New Roman" w:eastAsia="Times New Roman" w:hAnsi="Times New Roman" w:cs="Times New Roman"/>
          <w:color w:val="000000"/>
        </w:rPr>
        <w:t>Quá trình vận chuyển của đơn hàng cho biết trạng thái của đơn hàng tại một điểm thời gian.</w:t>
      </w:r>
    </w:p>
    <w:p w14:paraId="04373FA3" w14:textId="1CF2FCCF" w:rsidR="00186798" w:rsidRPr="00741C5F" w:rsidRDefault="00186798" w:rsidP="00F54BA4">
      <w:pPr>
        <w:jc w:val="both"/>
        <w:rPr>
          <w:rFonts w:ascii="Times New Roman" w:hAnsi="Times New Roman" w:cs="Times New Roman"/>
        </w:rPr>
      </w:pPr>
    </w:p>
    <w:p w14:paraId="0CA95D27" w14:textId="49DB9A9F" w:rsidR="00D75ACD" w:rsidRDefault="003D52FD" w:rsidP="00F54BA4">
      <w:pPr>
        <w:pStyle w:val="u3"/>
        <w:numPr>
          <w:ilvl w:val="0"/>
          <w:numId w:val="34"/>
        </w:numPr>
        <w:jc w:val="both"/>
        <w:rPr>
          <w:rFonts w:ascii="Times New Roman" w:hAnsi="Times New Roman" w:cs="Times New Roman"/>
          <w:sz w:val="28"/>
          <w:szCs w:val="28"/>
        </w:rPr>
      </w:pPr>
      <w:r w:rsidRPr="003D52FD">
        <w:rPr>
          <w:rFonts w:ascii="Times New Roman" w:hAnsi="Times New Roman" w:cs="Times New Roman"/>
        </w:rPr>
        <w:lastRenderedPageBreak/>
        <w:drawing>
          <wp:anchor distT="0" distB="0" distL="114300" distR="114300" simplePos="0" relativeHeight="251663361" behindDoc="0" locked="0" layoutInCell="1" allowOverlap="1" wp14:anchorId="0F80FE43" wp14:editId="44872F71">
            <wp:simplePos x="0" y="0"/>
            <wp:positionH relativeFrom="column">
              <wp:posOffset>-221673</wp:posOffset>
            </wp:positionH>
            <wp:positionV relativeFrom="paragraph">
              <wp:posOffset>309880</wp:posOffset>
            </wp:positionV>
            <wp:extent cx="6484994" cy="4114800"/>
            <wp:effectExtent l="0" t="0" r="0" b="0"/>
            <wp:wrapTopAndBottom/>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484994" cy="4114800"/>
                    </a:xfrm>
                    <a:prstGeom prst="rect">
                      <a:avLst/>
                    </a:prstGeom>
                  </pic:spPr>
                </pic:pic>
              </a:graphicData>
            </a:graphic>
          </wp:anchor>
        </w:drawing>
      </w:r>
      <w:r w:rsidR="00B0783D" w:rsidRPr="00741C5F">
        <w:rPr>
          <w:rFonts w:ascii="Times New Roman" w:hAnsi="Times New Roman" w:cs="Times New Roman"/>
          <w:sz w:val="28"/>
          <w:szCs w:val="28"/>
        </w:rPr>
        <w:t>Biểu diễn mô hình CSDL quan hệ</w:t>
      </w:r>
    </w:p>
    <w:p w14:paraId="05AECC6D" w14:textId="457F909C" w:rsidR="005B2417" w:rsidRPr="00741C5F" w:rsidRDefault="005B2417" w:rsidP="00F54BA4">
      <w:pPr>
        <w:jc w:val="both"/>
        <w:rPr>
          <w:rFonts w:ascii="Times New Roman" w:hAnsi="Times New Roman" w:cs="Times New Roman"/>
        </w:rPr>
      </w:pPr>
    </w:p>
    <w:sectPr w:rsidR="005B2417" w:rsidRPr="00741C5F" w:rsidSect="00944A43">
      <w:headerReference w:type="even" r:id="rId13"/>
      <w:headerReference w:type="default" r:id="rId14"/>
      <w:footerReference w:type="even" r:id="rId15"/>
      <w:footerReference w:type="default" r:id="rId1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DEA96" w14:textId="77777777" w:rsidR="00E64E4A" w:rsidRDefault="00E64E4A" w:rsidP="002B63F2">
      <w:pPr>
        <w:spacing w:after="0" w:line="240" w:lineRule="auto"/>
      </w:pPr>
      <w:r>
        <w:separator/>
      </w:r>
    </w:p>
  </w:endnote>
  <w:endnote w:type="continuationSeparator" w:id="0">
    <w:p w14:paraId="2DF5A731" w14:textId="77777777" w:rsidR="00E64E4A" w:rsidRDefault="00E64E4A" w:rsidP="002B63F2">
      <w:pPr>
        <w:spacing w:after="0" w:line="240" w:lineRule="auto"/>
      </w:pPr>
      <w:r>
        <w:continuationSeparator/>
      </w:r>
    </w:p>
  </w:endnote>
  <w:endnote w:type="continuationNotice" w:id="1">
    <w:p w14:paraId="7C98C97D" w14:textId="77777777" w:rsidR="00E64E4A" w:rsidRDefault="00E64E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Times New Roman">
    <w:altName w:val="Times New Roman"/>
    <w:charset w:val="00"/>
    <w:family w:val="auto"/>
    <w:pitch w:val="variable"/>
    <w:sig w:usb0="00000003" w:usb1="00000000" w:usb2="00000000" w:usb3="00000000" w:csb0="00000001" w:csb1="00000000"/>
  </w:font>
  <w:font w:name="Times New Roman,Segoe UI">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782551"/>
      <w:docPartObj>
        <w:docPartGallery w:val="Page Numbers (Bottom of Page)"/>
        <w:docPartUnique/>
      </w:docPartObj>
    </w:sdtPr>
    <w:sdtEndPr/>
    <w:sdtContent>
      <w:p w14:paraId="3362496D" w14:textId="2EF9F560" w:rsidR="00971026" w:rsidRDefault="00E64E4A">
        <w:pPr>
          <w:pStyle w:val="Chntrang"/>
        </w:pPr>
      </w:p>
    </w:sdtContent>
  </w:sdt>
  <w:p w14:paraId="190189D8" w14:textId="77777777" w:rsidR="00971026" w:rsidRPr="00621AF7" w:rsidRDefault="00971026" w:rsidP="00661912">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905"/>
      <w:gridCol w:w="8108"/>
    </w:tblGrid>
    <w:tr w:rsidR="00971026" w:rsidRPr="005E5DF0" w14:paraId="1C86CF33" w14:textId="77777777" w:rsidTr="007D4BCB">
      <w:trPr>
        <w:trHeight w:val="363"/>
      </w:trPr>
      <w:tc>
        <w:tcPr>
          <w:tcW w:w="502" w:type="pct"/>
          <w:tcBorders>
            <w:top w:val="single" w:sz="4" w:space="0" w:color="005196"/>
            <w:bottom w:val="nil"/>
          </w:tcBorders>
          <w:shd w:val="clear" w:color="auto" w:fill="005196"/>
          <w:vAlign w:val="center"/>
        </w:tcPr>
        <w:p w14:paraId="1054E81F" w14:textId="0737D934" w:rsidR="00971026" w:rsidRPr="005E5DF0" w:rsidRDefault="00971026" w:rsidP="00824A22">
          <w:pPr>
            <w:pStyle w:val="Chntrang"/>
            <w:jc w:val="center"/>
            <w:rPr>
              <w:rFonts w:cs="Times New Roman"/>
              <w:b/>
              <w:sz w:val="26"/>
              <w:szCs w:val="26"/>
            </w:rPr>
          </w:pPr>
          <w:r w:rsidRPr="005E5DF0">
            <w:rPr>
              <w:rFonts w:cs="Times New Roman"/>
              <w:b/>
              <w:sz w:val="26"/>
              <w:szCs w:val="26"/>
            </w:rPr>
            <w:fldChar w:fldCharType="begin"/>
          </w:r>
          <w:r w:rsidRPr="005E5DF0">
            <w:rPr>
              <w:rFonts w:cs="Times New Roman"/>
              <w:b/>
              <w:sz w:val="26"/>
              <w:szCs w:val="26"/>
            </w:rPr>
            <w:instrText xml:space="preserve"> PAGE   \* MERGEFORMAT </w:instrText>
          </w:r>
          <w:r w:rsidRPr="005E5DF0">
            <w:rPr>
              <w:rFonts w:cs="Times New Roman"/>
              <w:b/>
              <w:sz w:val="26"/>
              <w:szCs w:val="26"/>
            </w:rPr>
            <w:fldChar w:fldCharType="separate"/>
          </w:r>
          <w:r w:rsidR="00944A43" w:rsidRPr="00944A43">
            <w:rPr>
              <w:rFonts w:cs="Times New Roman"/>
              <w:b/>
              <w:noProof/>
              <w:color w:val="FFFFFF" w:themeColor="background1"/>
              <w:sz w:val="26"/>
              <w:szCs w:val="26"/>
            </w:rPr>
            <w:t>4</w:t>
          </w:r>
          <w:r w:rsidRPr="005E5DF0">
            <w:rPr>
              <w:rFonts w:cs="Times New Roman"/>
              <w:b/>
              <w:noProof/>
              <w:color w:val="FFFFFF" w:themeColor="background1"/>
              <w:sz w:val="26"/>
              <w:szCs w:val="26"/>
            </w:rPr>
            <w:fldChar w:fldCharType="end"/>
          </w:r>
        </w:p>
      </w:tc>
      <w:tc>
        <w:tcPr>
          <w:tcW w:w="4498" w:type="pct"/>
          <w:vAlign w:val="center"/>
        </w:tcPr>
        <w:p w14:paraId="24599A72" w14:textId="77777777" w:rsidR="00971026" w:rsidRPr="005E5DF0" w:rsidRDefault="00E64E4A" w:rsidP="00824A22">
          <w:pPr>
            <w:pStyle w:val="Chntrang"/>
            <w:jc w:val="right"/>
            <w:rPr>
              <w:rFonts w:ascii="Times New Roman,Times New Roman" w:eastAsia="Times New Roman,Times New Roman" w:hAnsi="Times New Roman,Times New Roman" w:cs="Times New Roman,Times New Roman"/>
              <w:b/>
              <w:bCs/>
              <w:sz w:val="26"/>
              <w:szCs w:val="26"/>
            </w:rPr>
          </w:pPr>
          <w:sdt>
            <w:sdtPr>
              <w:rPr>
                <w:rFonts w:ascii="Times New Roman" w:hAnsi="Times New Roman" w:cs="Times New Roman"/>
                <w:b/>
                <w:sz w:val="26"/>
                <w:szCs w:val="26"/>
              </w:rPr>
              <w:alias w:val="Company"/>
              <w:id w:val="1767957904"/>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1A3A076">
            <w:rPr>
              <w:rFonts w:ascii="Times New Roman" w:eastAsia="Times New Roman" w:hAnsi="Times New Roman" w:cs="Times New Roman"/>
              <w:b/>
              <w:bCs/>
              <w:sz w:val="26"/>
              <w:szCs w:val="26"/>
            </w:rPr>
            <w:t xml:space="preserve"> </w:t>
          </w:r>
          <w:r w:rsidR="00971026" w:rsidRPr="21A3A076">
            <w:rPr>
              <w:rFonts w:ascii="Times New Roman,Times New Roman" w:eastAsia="Times New Roman,Times New Roman" w:hAnsi="Times New Roman,Times New Roman" w:cs="Times New Roman,Times New Roman"/>
              <w:b/>
              <w:bCs/>
              <w:sz w:val="26"/>
              <w:szCs w:val="26"/>
            </w:rPr>
            <w:t>| Khoa Công nghệ Thông tin</w:t>
          </w:r>
        </w:p>
      </w:tc>
    </w:tr>
  </w:tbl>
  <w:p w14:paraId="7AC78B73" w14:textId="21E7CE43" w:rsidR="00971026" w:rsidRDefault="00971026" w:rsidP="00981B48">
    <w:pPr>
      <w:pStyle w:val="Chntrang"/>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8100"/>
      <w:gridCol w:w="904"/>
    </w:tblGrid>
    <w:tr w:rsidR="00971026" w:rsidRPr="007D4BCB" w14:paraId="627A953D" w14:textId="77777777" w:rsidTr="007D4BCB">
      <w:tc>
        <w:tcPr>
          <w:tcW w:w="4498" w:type="pct"/>
          <w:vAlign w:val="center"/>
        </w:tcPr>
        <w:p w14:paraId="13042BB1" w14:textId="77777777" w:rsidR="00971026" w:rsidRPr="007D4BCB" w:rsidRDefault="00E64E4A" w:rsidP="00F7440D">
          <w:pPr>
            <w:pStyle w:val="Chntrang"/>
            <w:rPr>
              <w:rFonts w:ascii="Times New Roman,Times New Roman" w:eastAsia="Times New Roman,Times New Roman" w:hAnsi="Times New Roman,Times New Roman" w:cs="Times New Roman,Times New Roman"/>
              <w:b/>
              <w:sz w:val="26"/>
              <w:szCs w:val="26"/>
            </w:rPr>
          </w:pPr>
          <w:sdt>
            <w:sdtPr>
              <w:rPr>
                <w:rFonts w:ascii="Times New Roman" w:hAnsi="Times New Roman" w:cs="Times New Roman"/>
                <w:b/>
                <w:sz w:val="26"/>
                <w:szCs w:val="26"/>
              </w:rPr>
              <w:alias w:val="Company"/>
              <w:id w:val="1434707517"/>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9CCB5FA">
            <w:rPr>
              <w:rFonts w:ascii="Times New Roman,Times New Roman" w:eastAsia="Times New Roman,Times New Roman" w:hAnsi="Times New Roman,Times New Roman" w:cs="Times New Roman,Times New Roman"/>
              <w:b/>
              <w:sz w:val="26"/>
              <w:szCs w:val="26"/>
            </w:rPr>
            <w:t xml:space="preserve"> | Khoa Công nghệ Thông tin</w:t>
          </w:r>
        </w:p>
      </w:tc>
      <w:tc>
        <w:tcPr>
          <w:tcW w:w="502" w:type="pct"/>
          <w:shd w:val="clear" w:color="auto" w:fill="005196"/>
        </w:tcPr>
        <w:p w14:paraId="220CDCAD" w14:textId="3BDE3390" w:rsidR="00971026" w:rsidRPr="007D4BCB" w:rsidRDefault="00971026" w:rsidP="00F7440D">
          <w:pPr>
            <w:pStyle w:val="utrang"/>
            <w:jc w:val="center"/>
            <w:rPr>
              <w:rFonts w:ascii="Times New Roman" w:hAnsi="Times New Roman" w:cs="Times New Roman"/>
              <w:b/>
              <w:color w:val="FFFFFF" w:themeColor="background1"/>
              <w:sz w:val="26"/>
              <w:szCs w:val="26"/>
            </w:rPr>
          </w:pPr>
          <w:r w:rsidRPr="007D4BCB">
            <w:rPr>
              <w:rFonts w:ascii="Times New Roman" w:hAnsi="Times New Roman" w:cs="Times New Roman"/>
              <w:b/>
              <w:sz w:val="26"/>
              <w:szCs w:val="26"/>
            </w:rPr>
            <w:fldChar w:fldCharType="begin"/>
          </w:r>
          <w:r w:rsidRPr="007D4BCB">
            <w:rPr>
              <w:rFonts w:ascii="Times New Roman" w:hAnsi="Times New Roman" w:cs="Times New Roman"/>
              <w:b/>
              <w:sz w:val="26"/>
              <w:szCs w:val="26"/>
            </w:rPr>
            <w:instrText xml:space="preserve"> PAGE   \* MERGEFORMAT </w:instrText>
          </w:r>
          <w:r w:rsidRPr="007D4BCB">
            <w:rPr>
              <w:rFonts w:ascii="Times New Roman" w:hAnsi="Times New Roman" w:cs="Times New Roman"/>
              <w:b/>
              <w:sz w:val="26"/>
              <w:szCs w:val="26"/>
            </w:rPr>
            <w:fldChar w:fldCharType="separate"/>
          </w:r>
          <w:r w:rsidR="00DB54AF" w:rsidRPr="00DB54AF">
            <w:rPr>
              <w:rFonts w:ascii="Times New Roman" w:hAnsi="Times New Roman" w:cs="Times New Roman"/>
              <w:b/>
              <w:noProof/>
              <w:color w:val="FFFFFF" w:themeColor="background1"/>
              <w:sz w:val="26"/>
              <w:szCs w:val="26"/>
            </w:rPr>
            <w:t>3</w:t>
          </w:r>
          <w:r w:rsidRPr="007D4BCB">
            <w:rPr>
              <w:rFonts w:ascii="Times New Roman" w:hAnsi="Times New Roman" w:cs="Times New Roman"/>
              <w:b/>
              <w:noProof/>
              <w:color w:val="FFFFFF" w:themeColor="background1"/>
              <w:sz w:val="26"/>
              <w:szCs w:val="26"/>
            </w:rPr>
            <w:fldChar w:fldCharType="end"/>
          </w:r>
        </w:p>
      </w:tc>
    </w:tr>
  </w:tbl>
  <w:p w14:paraId="13BC2E70" w14:textId="1EBB60FD" w:rsidR="00971026" w:rsidRPr="007D4BCB" w:rsidRDefault="00971026" w:rsidP="00981B48">
    <w:pPr>
      <w:pStyle w:val="Chntrang"/>
      <w:tabs>
        <w:tab w:val="clear" w:pos="4680"/>
        <w:tab w:val="clear" w:pos="9360"/>
        <w:tab w:val="left" w:pos="3933"/>
      </w:tabs>
      <w:rPr>
        <w:rFonts w:ascii="Times New Roman" w:eastAsia="Times New Roman" w:hAnsi="Times New Roman" w:cs="Times New Roman"/>
      </w:rPr>
    </w:pPr>
    <w:r>
      <w:rPr>
        <w:rFonts w:ascii="Times New Roman" w:hAnsi="Times New Roman" w:cs="Times New Roman"/>
        <w:b/>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9D8F1" w14:textId="77777777" w:rsidR="00E64E4A" w:rsidRDefault="00E64E4A" w:rsidP="002B63F2">
      <w:pPr>
        <w:spacing w:after="0" w:line="240" w:lineRule="auto"/>
      </w:pPr>
      <w:r>
        <w:separator/>
      </w:r>
    </w:p>
  </w:footnote>
  <w:footnote w:type="continuationSeparator" w:id="0">
    <w:p w14:paraId="5416971D" w14:textId="77777777" w:rsidR="00E64E4A" w:rsidRDefault="00E64E4A" w:rsidP="002B63F2">
      <w:pPr>
        <w:spacing w:after="0" w:line="240" w:lineRule="auto"/>
      </w:pPr>
      <w:r>
        <w:continuationSeparator/>
      </w:r>
    </w:p>
  </w:footnote>
  <w:footnote w:type="continuationNotice" w:id="1">
    <w:p w14:paraId="5C0BF5E1" w14:textId="77777777" w:rsidR="00E64E4A" w:rsidRDefault="00E64E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5105"/>
      <w:gridCol w:w="4198"/>
    </w:tblGrid>
    <w:tr w:rsidR="00971026" w:rsidRPr="007D4BCB" w14:paraId="7B2AE654" w14:textId="77777777" w:rsidTr="00981B48">
      <w:trPr>
        <w:trHeight w:val="20"/>
        <w:jc w:val="center"/>
      </w:trPr>
      <w:tc>
        <w:tcPr>
          <w:tcW w:w="2744" w:type="pct"/>
          <w:vAlign w:val="center"/>
        </w:tcPr>
        <w:p w14:paraId="0538B31D" w14:textId="528EB3CB" w:rsidR="00971026" w:rsidRPr="007D4BCB" w:rsidRDefault="00971026" w:rsidP="0007191C">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w:t>
          </w:r>
          <w:r>
            <w:rPr>
              <w:rFonts w:ascii="Times New Roman,Segoe UI" w:eastAsia="Times New Roman,Segoe UI" w:hAnsi="Times New Roman,Segoe UI" w:cs="Times New Roman,Segoe UI"/>
              <w:b/>
              <w:bCs/>
              <w:color w:val="000000" w:themeColor="text1"/>
              <w:sz w:val="26"/>
              <w:szCs w:val="26"/>
            </w:rPr>
            <w:t>ĐỒ ÁN</w:t>
          </w:r>
          <w:r w:rsidRPr="007D4BCB">
            <w:rPr>
              <w:rFonts w:ascii="Times New Roman,Segoe UI" w:eastAsia="Times New Roman,Segoe UI" w:hAnsi="Times New Roman,Segoe UI" w:cs="Times New Roman,Segoe UI"/>
              <w:b/>
              <w:bCs/>
              <w:color w:val="000000" w:themeColor="text1"/>
              <w:sz w:val="26"/>
              <w:szCs w:val="26"/>
            </w:rPr>
            <w:t xml:space="preserve">            </w:t>
          </w:r>
          <w:r>
            <w:rPr>
              <w:rFonts w:ascii="Times New Roman,Segoe UI" w:eastAsia="Times New Roman,Segoe UI" w:hAnsi="Times New Roman,Segoe UI" w:cs="Times New Roman,Segoe UI"/>
              <w:b/>
              <w:bCs/>
              <w:color w:val="000000" w:themeColor="text1"/>
              <w:sz w:val="26"/>
              <w:szCs w:val="26"/>
            </w:rPr>
            <w:t xml:space="preserve">   </w:t>
          </w:r>
        </w:p>
      </w:tc>
      <w:tc>
        <w:tcPr>
          <w:tcW w:w="2256" w:type="pct"/>
          <w:tcBorders>
            <w:bottom w:val="single" w:sz="4" w:space="0" w:color="005196"/>
          </w:tcBorders>
          <w:shd w:val="clear" w:color="auto" w:fill="005196"/>
          <w:vAlign w:val="center"/>
        </w:tcPr>
        <w:p w14:paraId="6B3C1628" w14:textId="4E9594C0"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37D310A3" w14:textId="77777777" w:rsidR="00971026" w:rsidRPr="00F7440D" w:rsidRDefault="00971026" w:rsidP="00F7440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971026" w:rsidRPr="005E5DF0" w14:paraId="172B846C" w14:textId="77777777" w:rsidTr="007D4BCB">
      <w:trPr>
        <w:trHeight w:val="363"/>
      </w:trPr>
      <w:tc>
        <w:tcPr>
          <w:tcW w:w="2256" w:type="pct"/>
          <w:tcBorders>
            <w:bottom w:val="single" w:sz="4" w:space="0" w:color="005196"/>
          </w:tcBorders>
          <w:shd w:val="clear" w:color="auto" w:fill="005196"/>
          <w:vAlign w:val="center"/>
        </w:tcPr>
        <w:p w14:paraId="117A4FA9" w14:textId="77777777" w:rsidR="00971026" w:rsidRPr="005E5DF0" w:rsidRDefault="00971026" w:rsidP="007D4BCB">
          <w:pPr>
            <w:pStyle w:val="utrang"/>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1C4ED419" w14:textId="77777777" w:rsidR="00971026" w:rsidRPr="005E5DF0" w:rsidRDefault="00971026" w:rsidP="007D4BCB">
          <w:pPr>
            <w:pStyle w:val="utrang"/>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PHÂN TÍCH</w:t>
          </w:r>
        </w:p>
      </w:tc>
    </w:tr>
  </w:tbl>
  <w:p w14:paraId="7B83E5B1" w14:textId="77777777" w:rsidR="00971026" w:rsidRDefault="00971026">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939"/>
      <w:gridCol w:w="4061"/>
    </w:tblGrid>
    <w:tr w:rsidR="00971026" w:rsidRPr="007D4BCB" w14:paraId="77923E13" w14:textId="77777777" w:rsidTr="003F15DA">
      <w:trPr>
        <w:trHeight w:val="20"/>
      </w:trPr>
      <w:tc>
        <w:tcPr>
          <w:tcW w:w="2744" w:type="pct"/>
          <w:vAlign w:val="center"/>
        </w:tcPr>
        <w:p w14:paraId="60F7B2EC" w14:textId="77777777" w:rsidR="00971026" w:rsidRPr="007D4BCB" w:rsidRDefault="00971026" w:rsidP="003F15DA">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PHÂN TÍCH            </w:t>
          </w:r>
        </w:p>
      </w:tc>
      <w:tc>
        <w:tcPr>
          <w:tcW w:w="2256" w:type="pct"/>
          <w:tcBorders>
            <w:bottom w:val="single" w:sz="4" w:space="0" w:color="005196"/>
          </w:tcBorders>
          <w:shd w:val="clear" w:color="auto" w:fill="005196"/>
          <w:vAlign w:val="center"/>
        </w:tcPr>
        <w:p w14:paraId="19980205" w14:textId="77777777"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40644AF3" w14:textId="77777777" w:rsidR="00971026" w:rsidRPr="00F7440D" w:rsidRDefault="00971026" w:rsidP="00F7440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090"/>
    <w:multiLevelType w:val="multilevel"/>
    <w:tmpl w:val="4E6E3D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sz w:val="24"/>
      </w:rPr>
    </w:lvl>
    <w:lvl w:ilvl="2">
      <w:start w:val="1"/>
      <w:numFmt w:val="decimal"/>
      <w:isLgl/>
      <w:lvlText w:val="%1.%2.%3."/>
      <w:lvlJc w:val="left"/>
      <w:pPr>
        <w:ind w:left="1440" w:hanging="1080"/>
      </w:pPr>
      <w:rPr>
        <w:rFonts w:eastAsia="Times New Roman" w:hint="default"/>
        <w:sz w:val="24"/>
      </w:rPr>
    </w:lvl>
    <w:lvl w:ilvl="3">
      <w:start w:val="1"/>
      <w:numFmt w:val="decimal"/>
      <w:isLgl/>
      <w:lvlText w:val="%1.%2.%3.%4."/>
      <w:lvlJc w:val="left"/>
      <w:pPr>
        <w:ind w:left="1440" w:hanging="1080"/>
      </w:pPr>
      <w:rPr>
        <w:rFonts w:eastAsia="Times New Roman" w:hint="default"/>
        <w:sz w:val="24"/>
      </w:rPr>
    </w:lvl>
    <w:lvl w:ilvl="4">
      <w:start w:val="1"/>
      <w:numFmt w:val="decimal"/>
      <w:isLgl/>
      <w:lvlText w:val="%1.%2.%3.%4.%5."/>
      <w:lvlJc w:val="left"/>
      <w:pPr>
        <w:ind w:left="1800" w:hanging="1440"/>
      </w:pPr>
      <w:rPr>
        <w:rFonts w:eastAsia="Times New Roman" w:hint="default"/>
        <w:sz w:val="24"/>
      </w:rPr>
    </w:lvl>
    <w:lvl w:ilvl="5">
      <w:start w:val="1"/>
      <w:numFmt w:val="decimal"/>
      <w:isLgl/>
      <w:lvlText w:val="%1.%2.%3.%4.%5.%6."/>
      <w:lvlJc w:val="left"/>
      <w:pPr>
        <w:ind w:left="2160" w:hanging="1800"/>
      </w:pPr>
      <w:rPr>
        <w:rFonts w:eastAsia="Times New Roman" w:hint="default"/>
        <w:sz w:val="24"/>
      </w:rPr>
    </w:lvl>
    <w:lvl w:ilvl="6">
      <w:start w:val="1"/>
      <w:numFmt w:val="decimal"/>
      <w:isLgl/>
      <w:lvlText w:val="%1.%2.%3.%4.%5.%6.%7."/>
      <w:lvlJc w:val="left"/>
      <w:pPr>
        <w:ind w:left="2520" w:hanging="2160"/>
      </w:pPr>
      <w:rPr>
        <w:rFonts w:eastAsia="Times New Roman" w:hint="default"/>
        <w:sz w:val="24"/>
      </w:rPr>
    </w:lvl>
    <w:lvl w:ilvl="7">
      <w:start w:val="1"/>
      <w:numFmt w:val="decimal"/>
      <w:isLgl/>
      <w:lvlText w:val="%1.%2.%3.%4.%5.%6.%7.%8."/>
      <w:lvlJc w:val="left"/>
      <w:pPr>
        <w:ind w:left="2520" w:hanging="2160"/>
      </w:pPr>
      <w:rPr>
        <w:rFonts w:eastAsia="Times New Roman" w:hint="default"/>
        <w:sz w:val="24"/>
      </w:rPr>
    </w:lvl>
    <w:lvl w:ilvl="8">
      <w:start w:val="1"/>
      <w:numFmt w:val="decimal"/>
      <w:isLgl/>
      <w:lvlText w:val="%1.%2.%3.%4.%5.%6.%7.%8.%9."/>
      <w:lvlJc w:val="left"/>
      <w:pPr>
        <w:ind w:left="2880" w:hanging="2520"/>
      </w:pPr>
      <w:rPr>
        <w:rFonts w:eastAsia="Times New Roman" w:hint="default"/>
        <w:sz w:val="24"/>
      </w:rPr>
    </w:lvl>
  </w:abstractNum>
  <w:abstractNum w:abstractNumId="1" w15:restartNumberingAfterBreak="0">
    <w:nsid w:val="02634724"/>
    <w:multiLevelType w:val="hybridMultilevel"/>
    <w:tmpl w:val="ED8A79AA"/>
    <w:lvl w:ilvl="0" w:tplc="B798B9D8">
      <w:start w:val="1"/>
      <w:numFmt w:val="decimal"/>
      <w:lvlText w:val="GV%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 w15:restartNumberingAfterBreak="0">
    <w:nsid w:val="08D92892"/>
    <w:multiLevelType w:val="hybridMultilevel"/>
    <w:tmpl w:val="768AF294"/>
    <w:lvl w:ilvl="0" w:tplc="0E066A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B7EE4"/>
    <w:multiLevelType w:val="hybridMultilevel"/>
    <w:tmpl w:val="6BD42F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93CF8"/>
    <w:multiLevelType w:val="hybridMultilevel"/>
    <w:tmpl w:val="63E83B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125D4"/>
    <w:multiLevelType w:val="hybridMultilevel"/>
    <w:tmpl w:val="3864B9B6"/>
    <w:lvl w:ilvl="0" w:tplc="322AFD12">
      <w:numFmt w:val="bullet"/>
      <w:lvlText w:val=""/>
      <w:lvlJc w:val="left"/>
      <w:pPr>
        <w:ind w:left="720" w:hanging="360"/>
      </w:pPr>
      <w:rPr>
        <w:rFonts w:ascii="Wingdings" w:eastAsiaTheme="minorHAnsi"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A0AEB"/>
    <w:multiLevelType w:val="hybridMultilevel"/>
    <w:tmpl w:val="89505F80"/>
    <w:lvl w:ilvl="0" w:tplc="967A51A4">
      <w:start w:val="1"/>
      <w:numFmt w:val="upp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972FB"/>
    <w:multiLevelType w:val="hybridMultilevel"/>
    <w:tmpl w:val="D48CBC9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5C05"/>
    <w:multiLevelType w:val="multilevel"/>
    <w:tmpl w:val="689EE6E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2160" w:hanging="180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520" w:hanging="2160"/>
      </w:pPr>
      <w:rPr>
        <w:rFonts w:hint="default"/>
        <w:b/>
        <w:sz w:val="24"/>
      </w:rPr>
    </w:lvl>
  </w:abstractNum>
  <w:abstractNum w:abstractNumId="9" w15:restartNumberingAfterBreak="0">
    <w:nsid w:val="14D97983"/>
    <w:multiLevelType w:val="hybridMultilevel"/>
    <w:tmpl w:val="DFB8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255FA"/>
    <w:multiLevelType w:val="hybridMultilevel"/>
    <w:tmpl w:val="55A2AA7E"/>
    <w:lvl w:ilvl="0" w:tplc="506821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011C07"/>
    <w:multiLevelType w:val="hybridMultilevel"/>
    <w:tmpl w:val="7018C594"/>
    <w:lvl w:ilvl="0" w:tplc="542A49FA">
      <w:numFmt w:val="bullet"/>
      <w:lvlText w:val="-"/>
      <w:lvlJc w:val="left"/>
      <w:pPr>
        <w:ind w:left="720" w:hanging="360"/>
      </w:pPr>
      <w:rPr>
        <w:rFonts w:ascii="Times New Roman" w:eastAsia="Times New Roman"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77F7F"/>
    <w:multiLevelType w:val="multilevel"/>
    <w:tmpl w:val="19E4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47DE4"/>
    <w:multiLevelType w:val="hybridMultilevel"/>
    <w:tmpl w:val="61046624"/>
    <w:lvl w:ilvl="0" w:tplc="041AA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400B81"/>
    <w:multiLevelType w:val="hybridMultilevel"/>
    <w:tmpl w:val="F142FC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C368A7"/>
    <w:multiLevelType w:val="multilevel"/>
    <w:tmpl w:val="189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DD4C3C"/>
    <w:multiLevelType w:val="hybridMultilevel"/>
    <w:tmpl w:val="A0AC6CBE"/>
    <w:lvl w:ilvl="0" w:tplc="417474A2">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D2A07"/>
    <w:multiLevelType w:val="multilevel"/>
    <w:tmpl w:val="21A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911FEE"/>
    <w:multiLevelType w:val="hybridMultilevel"/>
    <w:tmpl w:val="3DC40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66865"/>
    <w:multiLevelType w:val="multilevel"/>
    <w:tmpl w:val="69CC4414"/>
    <w:lvl w:ilvl="0">
      <w:start w:val="1"/>
      <w:numFmt w:val="decimal"/>
      <w:lvlText w:val="%1."/>
      <w:lvlJc w:val="left"/>
      <w:pPr>
        <w:ind w:left="360" w:hanging="360"/>
      </w:pPr>
    </w:lvl>
    <w:lvl w:ilvl="1">
      <w:start w:val="1"/>
      <w:numFmt w:val="decimal"/>
      <w:lvlText w:val="%1.%2."/>
      <w:lvlJc w:val="left"/>
      <w:pPr>
        <w:ind w:left="792" w:hanging="432"/>
      </w:pPr>
      <w:rPr>
        <w:vertAlign w:val="base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CE11FF"/>
    <w:multiLevelType w:val="multilevel"/>
    <w:tmpl w:val="18DC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186D45"/>
    <w:multiLevelType w:val="multilevel"/>
    <w:tmpl w:val="A314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DD4736"/>
    <w:multiLevelType w:val="hybridMultilevel"/>
    <w:tmpl w:val="1408C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B3D50"/>
    <w:multiLevelType w:val="hybridMultilevel"/>
    <w:tmpl w:val="EEF6E526"/>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60D65"/>
    <w:multiLevelType w:val="hybridMultilevel"/>
    <w:tmpl w:val="22686AB0"/>
    <w:lvl w:ilvl="0" w:tplc="683E7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C75C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7125AB"/>
    <w:multiLevelType w:val="hybridMultilevel"/>
    <w:tmpl w:val="A2B80F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F29"/>
    <w:multiLevelType w:val="hybridMultilevel"/>
    <w:tmpl w:val="5A806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441DC"/>
    <w:multiLevelType w:val="hybridMultilevel"/>
    <w:tmpl w:val="9DCAF742"/>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108AD"/>
    <w:multiLevelType w:val="hybridMultilevel"/>
    <w:tmpl w:val="ED2C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80BA9"/>
    <w:multiLevelType w:val="hybridMultilevel"/>
    <w:tmpl w:val="74D4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DD035F"/>
    <w:multiLevelType w:val="multilevel"/>
    <w:tmpl w:val="E2C2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61349"/>
    <w:multiLevelType w:val="hybridMultilevel"/>
    <w:tmpl w:val="03E252F4"/>
    <w:lvl w:ilvl="0" w:tplc="37DAFC82">
      <w:start w:val="1"/>
      <w:numFmt w:val="bullet"/>
      <w:lvlText w:val="-"/>
      <w:lvlJc w:val="left"/>
      <w:pPr>
        <w:ind w:left="1848" w:hanging="360"/>
      </w:pPr>
      <w:rPr>
        <w:rFonts w:ascii="Courier New" w:hAnsi="Courier New"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33" w15:restartNumberingAfterBreak="0">
    <w:nsid w:val="5A5A052C"/>
    <w:multiLevelType w:val="hybridMultilevel"/>
    <w:tmpl w:val="4648BCA0"/>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F643A2D"/>
    <w:multiLevelType w:val="hybridMultilevel"/>
    <w:tmpl w:val="DB923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B1F9B"/>
    <w:multiLevelType w:val="hybridMultilevel"/>
    <w:tmpl w:val="492ED3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7CC"/>
    <w:multiLevelType w:val="hybridMultilevel"/>
    <w:tmpl w:val="A91E9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9176C6"/>
    <w:multiLevelType w:val="hybridMultilevel"/>
    <w:tmpl w:val="5FB86B78"/>
    <w:lvl w:ilvl="0" w:tplc="506821F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DA0FD2"/>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D504B"/>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D2F54"/>
    <w:multiLevelType w:val="hybridMultilevel"/>
    <w:tmpl w:val="E8B0246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10068"/>
    <w:multiLevelType w:val="hybridMultilevel"/>
    <w:tmpl w:val="97D2F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33BBF"/>
    <w:multiLevelType w:val="multilevel"/>
    <w:tmpl w:val="7A80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FE0553"/>
    <w:multiLevelType w:val="hybridMultilevel"/>
    <w:tmpl w:val="05F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03B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6BD7644"/>
    <w:multiLevelType w:val="multilevel"/>
    <w:tmpl w:val="9F70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243A78"/>
    <w:multiLevelType w:val="hybridMultilevel"/>
    <w:tmpl w:val="9F342166"/>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9CC5276"/>
    <w:multiLevelType w:val="hybridMultilevel"/>
    <w:tmpl w:val="BC2210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921391"/>
    <w:multiLevelType w:val="hybridMultilevel"/>
    <w:tmpl w:val="A0C2D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A9136B"/>
    <w:multiLevelType w:val="hybridMultilevel"/>
    <w:tmpl w:val="D1A4102C"/>
    <w:lvl w:ilvl="0" w:tplc="417474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39"/>
  </w:num>
  <w:num w:numId="4">
    <w:abstractNumId w:val="30"/>
  </w:num>
  <w:num w:numId="5">
    <w:abstractNumId w:val="44"/>
  </w:num>
  <w:num w:numId="6">
    <w:abstractNumId w:val="19"/>
  </w:num>
  <w:num w:numId="7">
    <w:abstractNumId w:val="4"/>
  </w:num>
  <w:num w:numId="8">
    <w:abstractNumId w:val="36"/>
  </w:num>
  <w:num w:numId="9">
    <w:abstractNumId w:val="25"/>
  </w:num>
  <w:num w:numId="10">
    <w:abstractNumId w:val="47"/>
  </w:num>
  <w:num w:numId="11">
    <w:abstractNumId w:val="27"/>
  </w:num>
  <w:num w:numId="12">
    <w:abstractNumId w:val="18"/>
  </w:num>
  <w:num w:numId="13">
    <w:abstractNumId w:val="34"/>
  </w:num>
  <w:num w:numId="14">
    <w:abstractNumId w:val="3"/>
  </w:num>
  <w:num w:numId="15">
    <w:abstractNumId w:val="10"/>
  </w:num>
  <w:num w:numId="16">
    <w:abstractNumId w:val="24"/>
  </w:num>
  <w:num w:numId="17">
    <w:abstractNumId w:val="1"/>
  </w:num>
  <w:num w:numId="18">
    <w:abstractNumId w:val="26"/>
  </w:num>
  <w:num w:numId="19">
    <w:abstractNumId w:val="35"/>
  </w:num>
  <w:num w:numId="20">
    <w:abstractNumId w:val="48"/>
  </w:num>
  <w:num w:numId="21">
    <w:abstractNumId w:val="13"/>
  </w:num>
  <w:num w:numId="22">
    <w:abstractNumId w:val="49"/>
  </w:num>
  <w:num w:numId="23">
    <w:abstractNumId w:val="2"/>
  </w:num>
  <w:num w:numId="24">
    <w:abstractNumId w:val="6"/>
  </w:num>
  <w:num w:numId="25">
    <w:abstractNumId w:val="5"/>
  </w:num>
  <w:num w:numId="26">
    <w:abstractNumId w:val="29"/>
  </w:num>
  <w:num w:numId="27">
    <w:abstractNumId w:val="43"/>
  </w:num>
  <w:num w:numId="28">
    <w:abstractNumId w:val="16"/>
  </w:num>
  <w:num w:numId="29">
    <w:abstractNumId w:val="22"/>
  </w:num>
  <w:num w:numId="30">
    <w:abstractNumId w:val="8"/>
  </w:num>
  <w:num w:numId="31">
    <w:abstractNumId w:val="17"/>
  </w:num>
  <w:num w:numId="32">
    <w:abstractNumId w:val="41"/>
  </w:num>
  <w:num w:numId="33">
    <w:abstractNumId w:val="14"/>
  </w:num>
  <w:num w:numId="34">
    <w:abstractNumId w:val="0"/>
  </w:num>
  <w:num w:numId="35">
    <w:abstractNumId w:val="31"/>
  </w:num>
  <w:num w:numId="36">
    <w:abstractNumId w:val="42"/>
  </w:num>
  <w:num w:numId="37">
    <w:abstractNumId w:val="45"/>
  </w:num>
  <w:num w:numId="38">
    <w:abstractNumId w:val="21"/>
  </w:num>
  <w:num w:numId="39">
    <w:abstractNumId w:val="12"/>
  </w:num>
  <w:num w:numId="40">
    <w:abstractNumId w:val="15"/>
  </w:num>
  <w:num w:numId="41">
    <w:abstractNumId w:val="20"/>
  </w:num>
  <w:num w:numId="42">
    <w:abstractNumId w:val="9"/>
  </w:num>
  <w:num w:numId="43">
    <w:abstractNumId w:val="11"/>
  </w:num>
  <w:num w:numId="44">
    <w:abstractNumId w:val="40"/>
  </w:num>
  <w:num w:numId="45">
    <w:abstractNumId w:val="23"/>
  </w:num>
  <w:num w:numId="46">
    <w:abstractNumId w:val="28"/>
  </w:num>
  <w:num w:numId="47">
    <w:abstractNumId w:val="7"/>
  </w:num>
  <w:num w:numId="48">
    <w:abstractNumId w:val="33"/>
  </w:num>
  <w:num w:numId="49">
    <w:abstractNumId w:val="32"/>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rA0MzM2MDE2NDZV0lEKTi0uzszPAykwrAUA3h9RuSwAAAA="/>
  </w:docVars>
  <w:rsids>
    <w:rsidRoot w:val="00B45A97"/>
    <w:rsid w:val="000000E9"/>
    <w:rsid w:val="00000A95"/>
    <w:rsid w:val="00001F49"/>
    <w:rsid w:val="00003076"/>
    <w:rsid w:val="0000385E"/>
    <w:rsid w:val="00004442"/>
    <w:rsid w:val="00004D33"/>
    <w:rsid w:val="00006422"/>
    <w:rsid w:val="000071FE"/>
    <w:rsid w:val="00007E87"/>
    <w:rsid w:val="0001149C"/>
    <w:rsid w:val="000121F0"/>
    <w:rsid w:val="000127DA"/>
    <w:rsid w:val="00014FA7"/>
    <w:rsid w:val="00015160"/>
    <w:rsid w:val="000206D3"/>
    <w:rsid w:val="00022627"/>
    <w:rsid w:val="00022839"/>
    <w:rsid w:val="000235D4"/>
    <w:rsid w:val="00024404"/>
    <w:rsid w:val="0002631E"/>
    <w:rsid w:val="00026945"/>
    <w:rsid w:val="00026E56"/>
    <w:rsid w:val="00026E5A"/>
    <w:rsid w:val="000274DC"/>
    <w:rsid w:val="0003175A"/>
    <w:rsid w:val="0003200E"/>
    <w:rsid w:val="00032C0E"/>
    <w:rsid w:val="000333E0"/>
    <w:rsid w:val="00036357"/>
    <w:rsid w:val="00036487"/>
    <w:rsid w:val="000364CD"/>
    <w:rsid w:val="0004079C"/>
    <w:rsid w:val="00041D92"/>
    <w:rsid w:val="00042792"/>
    <w:rsid w:val="00044121"/>
    <w:rsid w:val="00047A0B"/>
    <w:rsid w:val="00050A43"/>
    <w:rsid w:val="000514C9"/>
    <w:rsid w:val="000562F9"/>
    <w:rsid w:val="000565AB"/>
    <w:rsid w:val="00056E85"/>
    <w:rsid w:val="00057100"/>
    <w:rsid w:val="00062101"/>
    <w:rsid w:val="0006226C"/>
    <w:rsid w:val="00062342"/>
    <w:rsid w:val="00062564"/>
    <w:rsid w:val="00063313"/>
    <w:rsid w:val="00065678"/>
    <w:rsid w:val="00065773"/>
    <w:rsid w:val="00066178"/>
    <w:rsid w:val="000670C8"/>
    <w:rsid w:val="000673C5"/>
    <w:rsid w:val="00067925"/>
    <w:rsid w:val="000705DB"/>
    <w:rsid w:val="00071740"/>
    <w:rsid w:val="0007191C"/>
    <w:rsid w:val="00072EE5"/>
    <w:rsid w:val="00073170"/>
    <w:rsid w:val="0007373B"/>
    <w:rsid w:val="000742A7"/>
    <w:rsid w:val="000748DA"/>
    <w:rsid w:val="00074F8C"/>
    <w:rsid w:val="000761BA"/>
    <w:rsid w:val="00076481"/>
    <w:rsid w:val="000764C5"/>
    <w:rsid w:val="00077D4C"/>
    <w:rsid w:val="00081F61"/>
    <w:rsid w:val="0008204F"/>
    <w:rsid w:val="00082956"/>
    <w:rsid w:val="000844F4"/>
    <w:rsid w:val="000848D4"/>
    <w:rsid w:val="000852DF"/>
    <w:rsid w:val="000868BD"/>
    <w:rsid w:val="000869D9"/>
    <w:rsid w:val="0009093F"/>
    <w:rsid w:val="00091087"/>
    <w:rsid w:val="00091CAE"/>
    <w:rsid w:val="00091EC9"/>
    <w:rsid w:val="00095DB8"/>
    <w:rsid w:val="000963A6"/>
    <w:rsid w:val="0009646E"/>
    <w:rsid w:val="000A03AD"/>
    <w:rsid w:val="000A0405"/>
    <w:rsid w:val="000A1381"/>
    <w:rsid w:val="000A1B58"/>
    <w:rsid w:val="000A23ED"/>
    <w:rsid w:val="000A342F"/>
    <w:rsid w:val="000A3706"/>
    <w:rsid w:val="000A3FF4"/>
    <w:rsid w:val="000A4BB8"/>
    <w:rsid w:val="000A5736"/>
    <w:rsid w:val="000A72AC"/>
    <w:rsid w:val="000B088D"/>
    <w:rsid w:val="000B0A24"/>
    <w:rsid w:val="000B0D37"/>
    <w:rsid w:val="000B1306"/>
    <w:rsid w:val="000B239B"/>
    <w:rsid w:val="000B2ED5"/>
    <w:rsid w:val="000B3032"/>
    <w:rsid w:val="000B4EAD"/>
    <w:rsid w:val="000B56D0"/>
    <w:rsid w:val="000B5C2F"/>
    <w:rsid w:val="000B70A2"/>
    <w:rsid w:val="000B71EA"/>
    <w:rsid w:val="000B744A"/>
    <w:rsid w:val="000B75FA"/>
    <w:rsid w:val="000C2B58"/>
    <w:rsid w:val="000C3FBB"/>
    <w:rsid w:val="000C4183"/>
    <w:rsid w:val="000C4AC2"/>
    <w:rsid w:val="000C58D8"/>
    <w:rsid w:val="000C5ABA"/>
    <w:rsid w:val="000C6611"/>
    <w:rsid w:val="000C79D9"/>
    <w:rsid w:val="000D225C"/>
    <w:rsid w:val="000D25A7"/>
    <w:rsid w:val="000D2C8C"/>
    <w:rsid w:val="000D3063"/>
    <w:rsid w:val="000D3254"/>
    <w:rsid w:val="000D4790"/>
    <w:rsid w:val="000D5096"/>
    <w:rsid w:val="000D58A5"/>
    <w:rsid w:val="000D60E7"/>
    <w:rsid w:val="000D6E6F"/>
    <w:rsid w:val="000D6F2F"/>
    <w:rsid w:val="000E0BCB"/>
    <w:rsid w:val="000E0C46"/>
    <w:rsid w:val="000E312B"/>
    <w:rsid w:val="000E4C99"/>
    <w:rsid w:val="000E5302"/>
    <w:rsid w:val="000E75A7"/>
    <w:rsid w:val="000E7F16"/>
    <w:rsid w:val="000F11AC"/>
    <w:rsid w:val="000F1D04"/>
    <w:rsid w:val="000F2AE8"/>
    <w:rsid w:val="000F33D9"/>
    <w:rsid w:val="000F4ED6"/>
    <w:rsid w:val="000F6349"/>
    <w:rsid w:val="000F79C2"/>
    <w:rsid w:val="000F7F69"/>
    <w:rsid w:val="00100183"/>
    <w:rsid w:val="001037E7"/>
    <w:rsid w:val="00103F04"/>
    <w:rsid w:val="0010479A"/>
    <w:rsid w:val="00104E08"/>
    <w:rsid w:val="00105170"/>
    <w:rsid w:val="00106DFA"/>
    <w:rsid w:val="001076F5"/>
    <w:rsid w:val="00111F7E"/>
    <w:rsid w:val="001120A1"/>
    <w:rsid w:val="00112890"/>
    <w:rsid w:val="00113194"/>
    <w:rsid w:val="001136E1"/>
    <w:rsid w:val="00114B55"/>
    <w:rsid w:val="001166E4"/>
    <w:rsid w:val="00116979"/>
    <w:rsid w:val="001176DD"/>
    <w:rsid w:val="00120C44"/>
    <w:rsid w:val="00121743"/>
    <w:rsid w:val="001225F0"/>
    <w:rsid w:val="00123A3A"/>
    <w:rsid w:val="00125B93"/>
    <w:rsid w:val="00125CED"/>
    <w:rsid w:val="00125E59"/>
    <w:rsid w:val="0012622F"/>
    <w:rsid w:val="001271C2"/>
    <w:rsid w:val="00127915"/>
    <w:rsid w:val="00130AA6"/>
    <w:rsid w:val="00130BFD"/>
    <w:rsid w:val="00131622"/>
    <w:rsid w:val="00131F7A"/>
    <w:rsid w:val="00132BD9"/>
    <w:rsid w:val="001348BB"/>
    <w:rsid w:val="0013545E"/>
    <w:rsid w:val="001355DA"/>
    <w:rsid w:val="00135D1F"/>
    <w:rsid w:val="00136595"/>
    <w:rsid w:val="00136B58"/>
    <w:rsid w:val="0014169C"/>
    <w:rsid w:val="0014213F"/>
    <w:rsid w:val="00142DA9"/>
    <w:rsid w:val="00143218"/>
    <w:rsid w:val="00143DAF"/>
    <w:rsid w:val="00145ABB"/>
    <w:rsid w:val="00145CD7"/>
    <w:rsid w:val="00145E61"/>
    <w:rsid w:val="00147C92"/>
    <w:rsid w:val="00151C54"/>
    <w:rsid w:val="00153C2C"/>
    <w:rsid w:val="00154408"/>
    <w:rsid w:val="0015710E"/>
    <w:rsid w:val="001579DD"/>
    <w:rsid w:val="00160F73"/>
    <w:rsid w:val="001610A7"/>
    <w:rsid w:val="0016241E"/>
    <w:rsid w:val="00162E3E"/>
    <w:rsid w:val="00163A55"/>
    <w:rsid w:val="00164627"/>
    <w:rsid w:val="00164F70"/>
    <w:rsid w:val="001662C8"/>
    <w:rsid w:val="001664B8"/>
    <w:rsid w:val="00166750"/>
    <w:rsid w:val="001667B3"/>
    <w:rsid w:val="001715EE"/>
    <w:rsid w:val="00171FA6"/>
    <w:rsid w:val="00172BF2"/>
    <w:rsid w:val="00173037"/>
    <w:rsid w:val="001734B2"/>
    <w:rsid w:val="00173951"/>
    <w:rsid w:val="00174A22"/>
    <w:rsid w:val="00174B1A"/>
    <w:rsid w:val="00180109"/>
    <w:rsid w:val="00181124"/>
    <w:rsid w:val="00182013"/>
    <w:rsid w:val="00182934"/>
    <w:rsid w:val="00182C5D"/>
    <w:rsid w:val="00183BF5"/>
    <w:rsid w:val="00183F74"/>
    <w:rsid w:val="00185249"/>
    <w:rsid w:val="00185538"/>
    <w:rsid w:val="00185B5C"/>
    <w:rsid w:val="00186798"/>
    <w:rsid w:val="00186851"/>
    <w:rsid w:val="001871D7"/>
    <w:rsid w:val="001873E2"/>
    <w:rsid w:val="0018757C"/>
    <w:rsid w:val="00187806"/>
    <w:rsid w:val="001902CA"/>
    <w:rsid w:val="00190B12"/>
    <w:rsid w:val="00191752"/>
    <w:rsid w:val="00192116"/>
    <w:rsid w:val="00192941"/>
    <w:rsid w:val="00194499"/>
    <w:rsid w:val="0019518E"/>
    <w:rsid w:val="00197C6A"/>
    <w:rsid w:val="001A0284"/>
    <w:rsid w:val="001A0A36"/>
    <w:rsid w:val="001A22A5"/>
    <w:rsid w:val="001A2E9A"/>
    <w:rsid w:val="001A3A90"/>
    <w:rsid w:val="001A51A5"/>
    <w:rsid w:val="001A5A5E"/>
    <w:rsid w:val="001A5DED"/>
    <w:rsid w:val="001A5E35"/>
    <w:rsid w:val="001A7D4B"/>
    <w:rsid w:val="001A7E50"/>
    <w:rsid w:val="001B06D0"/>
    <w:rsid w:val="001B0BB3"/>
    <w:rsid w:val="001B0F9A"/>
    <w:rsid w:val="001B17F8"/>
    <w:rsid w:val="001B350C"/>
    <w:rsid w:val="001B5C79"/>
    <w:rsid w:val="001B61A2"/>
    <w:rsid w:val="001B6B7C"/>
    <w:rsid w:val="001B6E99"/>
    <w:rsid w:val="001C0439"/>
    <w:rsid w:val="001C0DF5"/>
    <w:rsid w:val="001C139D"/>
    <w:rsid w:val="001C2219"/>
    <w:rsid w:val="001C252C"/>
    <w:rsid w:val="001C41C5"/>
    <w:rsid w:val="001C435C"/>
    <w:rsid w:val="001C538E"/>
    <w:rsid w:val="001C55AB"/>
    <w:rsid w:val="001C5B4E"/>
    <w:rsid w:val="001C66EC"/>
    <w:rsid w:val="001C6AAA"/>
    <w:rsid w:val="001C706C"/>
    <w:rsid w:val="001D1F99"/>
    <w:rsid w:val="001D238C"/>
    <w:rsid w:val="001D261B"/>
    <w:rsid w:val="001D26C3"/>
    <w:rsid w:val="001D3C23"/>
    <w:rsid w:val="001D467B"/>
    <w:rsid w:val="001D54FB"/>
    <w:rsid w:val="001D55B2"/>
    <w:rsid w:val="001D58A4"/>
    <w:rsid w:val="001D59D1"/>
    <w:rsid w:val="001D6748"/>
    <w:rsid w:val="001E2002"/>
    <w:rsid w:val="001E3309"/>
    <w:rsid w:val="001E33F2"/>
    <w:rsid w:val="001E413B"/>
    <w:rsid w:val="001E552F"/>
    <w:rsid w:val="001E6761"/>
    <w:rsid w:val="001E69A2"/>
    <w:rsid w:val="001F05D0"/>
    <w:rsid w:val="001F12AE"/>
    <w:rsid w:val="001F1910"/>
    <w:rsid w:val="001F1B41"/>
    <w:rsid w:val="001F1B46"/>
    <w:rsid w:val="001F1CBD"/>
    <w:rsid w:val="001F4005"/>
    <w:rsid w:val="001F42B6"/>
    <w:rsid w:val="001F6279"/>
    <w:rsid w:val="001F7708"/>
    <w:rsid w:val="001F7EF4"/>
    <w:rsid w:val="002002CE"/>
    <w:rsid w:val="0020068A"/>
    <w:rsid w:val="002009A2"/>
    <w:rsid w:val="0020113B"/>
    <w:rsid w:val="00201CFF"/>
    <w:rsid w:val="00202987"/>
    <w:rsid w:val="00202CAF"/>
    <w:rsid w:val="002033D5"/>
    <w:rsid w:val="002039E5"/>
    <w:rsid w:val="002044E5"/>
    <w:rsid w:val="00206212"/>
    <w:rsid w:val="00206BB2"/>
    <w:rsid w:val="0020709A"/>
    <w:rsid w:val="00210532"/>
    <w:rsid w:val="002134B4"/>
    <w:rsid w:val="002141B7"/>
    <w:rsid w:val="00215813"/>
    <w:rsid w:val="002168B0"/>
    <w:rsid w:val="0022059D"/>
    <w:rsid w:val="00220D02"/>
    <w:rsid w:val="00222354"/>
    <w:rsid w:val="00225122"/>
    <w:rsid w:val="00227645"/>
    <w:rsid w:val="002306E0"/>
    <w:rsid w:val="00231CD6"/>
    <w:rsid w:val="00231F92"/>
    <w:rsid w:val="0023226F"/>
    <w:rsid w:val="00233087"/>
    <w:rsid w:val="00233996"/>
    <w:rsid w:val="00233C5E"/>
    <w:rsid w:val="002353CE"/>
    <w:rsid w:val="002368AE"/>
    <w:rsid w:val="00237A79"/>
    <w:rsid w:val="00240AFD"/>
    <w:rsid w:val="00240E35"/>
    <w:rsid w:val="00242A7B"/>
    <w:rsid w:val="0024358D"/>
    <w:rsid w:val="002439CE"/>
    <w:rsid w:val="00243D8F"/>
    <w:rsid w:val="00244CC2"/>
    <w:rsid w:val="00244D9A"/>
    <w:rsid w:val="0024657C"/>
    <w:rsid w:val="002478F3"/>
    <w:rsid w:val="002528D3"/>
    <w:rsid w:val="00252E26"/>
    <w:rsid w:val="00253A68"/>
    <w:rsid w:val="00254572"/>
    <w:rsid w:val="00254B6D"/>
    <w:rsid w:val="00255444"/>
    <w:rsid w:val="00255707"/>
    <w:rsid w:val="00255819"/>
    <w:rsid w:val="002561F4"/>
    <w:rsid w:val="0025716E"/>
    <w:rsid w:val="0026053E"/>
    <w:rsid w:val="002607C8"/>
    <w:rsid w:val="002613EF"/>
    <w:rsid w:val="0026170C"/>
    <w:rsid w:val="00261B67"/>
    <w:rsid w:val="0026254D"/>
    <w:rsid w:val="002625BD"/>
    <w:rsid w:val="002628D6"/>
    <w:rsid w:val="0026334F"/>
    <w:rsid w:val="00263AEF"/>
    <w:rsid w:val="00264877"/>
    <w:rsid w:val="0026610F"/>
    <w:rsid w:val="0026617E"/>
    <w:rsid w:val="002671EF"/>
    <w:rsid w:val="00267DED"/>
    <w:rsid w:val="00267F44"/>
    <w:rsid w:val="00270377"/>
    <w:rsid w:val="00270711"/>
    <w:rsid w:val="002709EF"/>
    <w:rsid w:val="002719AD"/>
    <w:rsid w:val="002729D1"/>
    <w:rsid w:val="00275C3D"/>
    <w:rsid w:val="002800B0"/>
    <w:rsid w:val="002810EA"/>
    <w:rsid w:val="002812C8"/>
    <w:rsid w:val="002823C5"/>
    <w:rsid w:val="00282842"/>
    <w:rsid w:val="00282DF8"/>
    <w:rsid w:val="00282E87"/>
    <w:rsid w:val="002839A0"/>
    <w:rsid w:val="0028447A"/>
    <w:rsid w:val="00284BA4"/>
    <w:rsid w:val="00285132"/>
    <w:rsid w:val="002856FE"/>
    <w:rsid w:val="002857A6"/>
    <w:rsid w:val="00285C85"/>
    <w:rsid w:val="00286944"/>
    <w:rsid w:val="0029009B"/>
    <w:rsid w:val="00290119"/>
    <w:rsid w:val="00290620"/>
    <w:rsid w:val="00290F3A"/>
    <w:rsid w:val="00291282"/>
    <w:rsid w:val="00292FA2"/>
    <w:rsid w:val="00293C43"/>
    <w:rsid w:val="00293EBD"/>
    <w:rsid w:val="002941B4"/>
    <w:rsid w:val="002944AB"/>
    <w:rsid w:val="002955AC"/>
    <w:rsid w:val="00295E35"/>
    <w:rsid w:val="0029628A"/>
    <w:rsid w:val="0029642D"/>
    <w:rsid w:val="002A07A4"/>
    <w:rsid w:val="002A07A9"/>
    <w:rsid w:val="002A2AB5"/>
    <w:rsid w:val="002A345D"/>
    <w:rsid w:val="002A5703"/>
    <w:rsid w:val="002A5A24"/>
    <w:rsid w:val="002A7358"/>
    <w:rsid w:val="002A7711"/>
    <w:rsid w:val="002B031A"/>
    <w:rsid w:val="002B1CBD"/>
    <w:rsid w:val="002B448C"/>
    <w:rsid w:val="002B63F2"/>
    <w:rsid w:val="002B6E5B"/>
    <w:rsid w:val="002C0BB9"/>
    <w:rsid w:val="002C1875"/>
    <w:rsid w:val="002C18B9"/>
    <w:rsid w:val="002C1FE6"/>
    <w:rsid w:val="002C3045"/>
    <w:rsid w:val="002C3561"/>
    <w:rsid w:val="002C3671"/>
    <w:rsid w:val="002C3B98"/>
    <w:rsid w:val="002C3C28"/>
    <w:rsid w:val="002C3DC7"/>
    <w:rsid w:val="002C4219"/>
    <w:rsid w:val="002C424B"/>
    <w:rsid w:val="002C43ED"/>
    <w:rsid w:val="002C68F4"/>
    <w:rsid w:val="002C72C5"/>
    <w:rsid w:val="002D0DF7"/>
    <w:rsid w:val="002D263D"/>
    <w:rsid w:val="002D31D1"/>
    <w:rsid w:val="002D4746"/>
    <w:rsid w:val="002D6DD5"/>
    <w:rsid w:val="002D7915"/>
    <w:rsid w:val="002E14F3"/>
    <w:rsid w:val="002E2288"/>
    <w:rsid w:val="002E274B"/>
    <w:rsid w:val="002E2F51"/>
    <w:rsid w:val="002E4743"/>
    <w:rsid w:val="002E50DA"/>
    <w:rsid w:val="002E5814"/>
    <w:rsid w:val="002E5F02"/>
    <w:rsid w:val="002E64DE"/>
    <w:rsid w:val="002E772C"/>
    <w:rsid w:val="002F04D0"/>
    <w:rsid w:val="002F13D1"/>
    <w:rsid w:val="002F20A3"/>
    <w:rsid w:val="002F278B"/>
    <w:rsid w:val="002F32E3"/>
    <w:rsid w:val="002F46A6"/>
    <w:rsid w:val="002F4C4F"/>
    <w:rsid w:val="002F67B6"/>
    <w:rsid w:val="002F6C7D"/>
    <w:rsid w:val="002F6D4A"/>
    <w:rsid w:val="00300E31"/>
    <w:rsid w:val="0030177E"/>
    <w:rsid w:val="003024A2"/>
    <w:rsid w:val="00303085"/>
    <w:rsid w:val="003030D5"/>
    <w:rsid w:val="00303461"/>
    <w:rsid w:val="00303D88"/>
    <w:rsid w:val="003054B0"/>
    <w:rsid w:val="0030609A"/>
    <w:rsid w:val="003116B1"/>
    <w:rsid w:val="0031389D"/>
    <w:rsid w:val="00315F10"/>
    <w:rsid w:val="0031628F"/>
    <w:rsid w:val="00317D6A"/>
    <w:rsid w:val="00320E16"/>
    <w:rsid w:val="003222A8"/>
    <w:rsid w:val="003231CD"/>
    <w:rsid w:val="003233B5"/>
    <w:rsid w:val="00323793"/>
    <w:rsid w:val="003240C1"/>
    <w:rsid w:val="003244DA"/>
    <w:rsid w:val="00325791"/>
    <w:rsid w:val="00325F9B"/>
    <w:rsid w:val="00326243"/>
    <w:rsid w:val="00326E10"/>
    <w:rsid w:val="00327A0C"/>
    <w:rsid w:val="00327F42"/>
    <w:rsid w:val="003307ED"/>
    <w:rsid w:val="00332059"/>
    <w:rsid w:val="0033224C"/>
    <w:rsid w:val="00332622"/>
    <w:rsid w:val="00332F69"/>
    <w:rsid w:val="0033403D"/>
    <w:rsid w:val="003349AC"/>
    <w:rsid w:val="003361B7"/>
    <w:rsid w:val="003372B7"/>
    <w:rsid w:val="00340011"/>
    <w:rsid w:val="003409F9"/>
    <w:rsid w:val="00340C82"/>
    <w:rsid w:val="00341D3A"/>
    <w:rsid w:val="00342597"/>
    <w:rsid w:val="00343370"/>
    <w:rsid w:val="00343C78"/>
    <w:rsid w:val="003458D3"/>
    <w:rsid w:val="003462BE"/>
    <w:rsid w:val="003463B8"/>
    <w:rsid w:val="003501BA"/>
    <w:rsid w:val="00350223"/>
    <w:rsid w:val="00350BE7"/>
    <w:rsid w:val="00352375"/>
    <w:rsid w:val="0035255A"/>
    <w:rsid w:val="00352919"/>
    <w:rsid w:val="00352F6F"/>
    <w:rsid w:val="00353EDE"/>
    <w:rsid w:val="00355ACA"/>
    <w:rsid w:val="00356C18"/>
    <w:rsid w:val="003575A2"/>
    <w:rsid w:val="0036050E"/>
    <w:rsid w:val="0036058D"/>
    <w:rsid w:val="00360611"/>
    <w:rsid w:val="0036228F"/>
    <w:rsid w:val="00362842"/>
    <w:rsid w:val="00362D17"/>
    <w:rsid w:val="0036311A"/>
    <w:rsid w:val="00365D1B"/>
    <w:rsid w:val="00366C74"/>
    <w:rsid w:val="003674D0"/>
    <w:rsid w:val="0037066A"/>
    <w:rsid w:val="00372727"/>
    <w:rsid w:val="003729D5"/>
    <w:rsid w:val="00373ABB"/>
    <w:rsid w:val="00374C64"/>
    <w:rsid w:val="00374CD7"/>
    <w:rsid w:val="00374E5F"/>
    <w:rsid w:val="00375653"/>
    <w:rsid w:val="00376127"/>
    <w:rsid w:val="00376205"/>
    <w:rsid w:val="00376841"/>
    <w:rsid w:val="00376B45"/>
    <w:rsid w:val="0037787F"/>
    <w:rsid w:val="003779A5"/>
    <w:rsid w:val="00380A44"/>
    <w:rsid w:val="00381F7D"/>
    <w:rsid w:val="00382210"/>
    <w:rsid w:val="00382747"/>
    <w:rsid w:val="003834E7"/>
    <w:rsid w:val="00383EE5"/>
    <w:rsid w:val="00383F9E"/>
    <w:rsid w:val="00385206"/>
    <w:rsid w:val="00386379"/>
    <w:rsid w:val="00386546"/>
    <w:rsid w:val="0038667F"/>
    <w:rsid w:val="0038690A"/>
    <w:rsid w:val="0039085C"/>
    <w:rsid w:val="003909F5"/>
    <w:rsid w:val="0039254A"/>
    <w:rsid w:val="0039260A"/>
    <w:rsid w:val="00392D1D"/>
    <w:rsid w:val="0039326E"/>
    <w:rsid w:val="0039384F"/>
    <w:rsid w:val="00393866"/>
    <w:rsid w:val="0039481A"/>
    <w:rsid w:val="00396E11"/>
    <w:rsid w:val="00397743"/>
    <w:rsid w:val="00397AC5"/>
    <w:rsid w:val="00397B3B"/>
    <w:rsid w:val="003A1D6C"/>
    <w:rsid w:val="003A242E"/>
    <w:rsid w:val="003A5708"/>
    <w:rsid w:val="003A6C2B"/>
    <w:rsid w:val="003A6FA0"/>
    <w:rsid w:val="003A7F32"/>
    <w:rsid w:val="003B0B6A"/>
    <w:rsid w:val="003B22B3"/>
    <w:rsid w:val="003B28A5"/>
    <w:rsid w:val="003B4F54"/>
    <w:rsid w:val="003B70DC"/>
    <w:rsid w:val="003C0C57"/>
    <w:rsid w:val="003C27BD"/>
    <w:rsid w:val="003C4766"/>
    <w:rsid w:val="003C7CDF"/>
    <w:rsid w:val="003D0450"/>
    <w:rsid w:val="003D09DF"/>
    <w:rsid w:val="003D1877"/>
    <w:rsid w:val="003D2374"/>
    <w:rsid w:val="003D3051"/>
    <w:rsid w:val="003D3A05"/>
    <w:rsid w:val="003D4462"/>
    <w:rsid w:val="003D51A7"/>
    <w:rsid w:val="003D52FD"/>
    <w:rsid w:val="003E4163"/>
    <w:rsid w:val="003E59B3"/>
    <w:rsid w:val="003E7E48"/>
    <w:rsid w:val="003F0BBB"/>
    <w:rsid w:val="003F107F"/>
    <w:rsid w:val="003F15DA"/>
    <w:rsid w:val="003F2DAD"/>
    <w:rsid w:val="003F3339"/>
    <w:rsid w:val="003F4E5C"/>
    <w:rsid w:val="003F70AD"/>
    <w:rsid w:val="003F732C"/>
    <w:rsid w:val="00400B50"/>
    <w:rsid w:val="0040215F"/>
    <w:rsid w:val="00403E90"/>
    <w:rsid w:val="00404FE3"/>
    <w:rsid w:val="00405C89"/>
    <w:rsid w:val="00406441"/>
    <w:rsid w:val="00406D7B"/>
    <w:rsid w:val="00406DBC"/>
    <w:rsid w:val="00407171"/>
    <w:rsid w:val="004102DC"/>
    <w:rsid w:val="00410BEF"/>
    <w:rsid w:val="00411A1E"/>
    <w:rsid w:val="00411CA1"/>
    <w:rsid w:val="0041365B"/>
    <w:rsid w:val="004136E2"/>
    <w:rsid w:val="00413B85"/>
    <w:rsid w:val="00414B60"/>
    <w:rsid w:val="00415783"/>
    <w:rsid w:val="00415E43"/>
    <w:rsid w:val="0041724D"/>
    <w:rsid w:val="004176B7"/>
    <w:rsid w:val="00417F81"/>
    <w:rsid w:val="00421A49"/>
    <w:rsid w:val="00422BFF"/>
    <w:rsid w:val="004233C7"/>
    <w:rsid w:val="004237C0"/>
    <w:rsid w:val="00423D63"/>
    <w:rsid w:val="00424ACC"/>
    <w:rsid w:val="00425014"/>
    <w:rsid w:val="00431774"/>
    <w:rsid w:val="00435994"/>
    <w:rsid w:val="0043644A"/>
    <w:rsid w:val="00437B83"/>
    <w:rsid w:val="00441E9E"/>
    <w:rsid w:val="00441EEC"/>
    <w:rsid w:val="004425E1"/>
    <w:rsid w:val="00442CBF"/>
    <w:rsid w:val="00443256"/>
    <w:rsid w:val="00443EAD"/>
    <w:rsid w:val="0044432D"/>
    <w:rsid w:val="00444D9A"/>
    <w:rsid w:val="0044610D"/>
    <w:rsid w:val="00447105"/>
    <w:rsid w:val="0044787B"/>
    <w:rsid w:val="00447DDD"/>
    <w:rsid w:val="0045060B"/>
    <w:rsid w:val="004507D1"/>
    <w:rsid w:val="004516E2"/>
    <w:rsid w:val="004518D5"/>
    <w:rsid w:val="00452721"/>
    <w:rsid w:val="00453278"/>
    <w:rsid w:val="004535E8"/>
    <w:rsid w:val="00453A9B"/>
    <w:rsid w:val="004540B0"/>
    <w:rsid w:val="0045462A"/>
    <w:rsid w:val="00454837"/>
    <w:rsid w:val="0045523F"/>
    <w:rsid w:val="004602F9"/>
    <w:rsid w:val="00461E8B"/>
    <w:rsid w:val="00462CF9"/>
    <w:rsid w:val="00463877"/>
    <w:rsid w:val="00463FDB"/>
    <w:rsid w:val="0046409E"/>
    <w:rsid w:val="004644BF"/>
    <w:rsid w:val="004663CA"/>
    <w:rsid w:val="004664A5"/>
    <w:rsid w:val="00466787"/>
    <w:rsid w:val="00466F40"/>
    <w:rsid w:val="004675DF"/>
    <w:rsid w:val="00467733"/>
    <w:rsid w:val="00470263"/>
    <w:rsid w:val="00471DAF"/>
    <w:rsid w:val="00473616"/>
    <w:rsid w:val="00473F64"/>
    <w:rsid w:val="004744C3"/>
    <w:rsid w:val="00474A21"/>
    <w:rsid w:val="00474EFF"/>
    <w:rsid w:val="004752DE"/>
    <w:rsid w:val="004753E6"/>
    <w:rsid w:val="00475671"/>
    <w:rsid w:val="00476383"/>
    <w:rsid w:val="00482DDE"/>
    <w:rsid w:val="00482E84"/>
    <w:rsid w:val="0048328F"/>
    <w:rsid w:val="00483514"/>
    <w:rsid w:val="00483842"/>
    <w:rsid w:val="0048385D"/>
    <w:rsid w:val="004848C8"/>
    <w:rsid w:val="00484927"/>
    <w:rsid w:val="004859AF"/>
    <w:rsid w:val="00486CF4"/>
    <w:rsid w:val="00486DFA"/>
    <w:rsid w:val="00487277"/>
    <w:rsid w:val="00490DE6"/>
    <w:rsid w:val="004931F4"/>
    <w:rsid w:val="004933FD"/>
    <w:rsid w:val="00493E22"/>
    <w:rsid w:val="00494257"/>
    <w:rsid w:val="0049437D"/>
    <w:rsid w:val="0049683F"/>
    <w:rsid w:val="00496F0D"/>
    <w:rsid w:val="00497989"/>
    <w:rsid w:val="004A1697"/>
    <w:rsid w:val="004A16DF"/>
    <w:rsid w:val="004A2C16"/>
    <w:rsid w:val="004A322B"/>
    <w:rsid w:val="004A3945"/>
    <w:rsid w:val="004A4913"/>
    <w:rsid w:val="004A65FD"/>
    <w:rsid w:val="004A6CC7"/>
    <w:rsid w:val="004B1867"/>
    <w:rsid w:val="004B25DE"/>
    <w:rsid w:val="004B3013"/>
    <w:rsid w:val="004B3CED"/>
    <w:rsid w:val="004B4E63"/>
    <w:rsid w:val="004B50B4"/>
    <w:rsid w:val="004B63F2"/>
    <w:rsid w:val="004B75A5"/>
    <w:rsid w:val="004B7CA0"/>
    <w:rsid w:val="004C0A08"/>
    <w:rsid w:val="004D09B9"/>
    <w:rsid w:val="004D0E77"/>
    <w:rsid w:val="004D0F73"/>
    <w:rsid w:val="004D1275"/>
    <w:rsid w:val="004D2D04"/>
    <w:rsid w:val="004D469D"/>
    <w:rsid w:val="004D4728"/>
    <w:rsid w:val="004D5698"/>
    <w:rsid w:val="004D648C"/>
    <w:rsid w:val="004D74EE"/>
    <w:rsid w:val="004D7D1E"/>
    <w:rsid w:val="004D7DE6"/>
    <w:rsid w:val="004E1EE9"/>
    <w:rsid w:val="004E1FB3"/>
    <w:rsid w:val="004E1FD1"/>
    <w:rsid w:val="004E2231"/>
    <w:rsid w:val="004E337D"/>
    <w:rsid w:val="004E3F5F"/>
    <w:rsid w:val="004E4330"/>
    <w:rsid w:val="004E61BA"/>
    <w:rsid w:val="004E6FD5"/>
    <w:rsid w:val="004E7A87"/>
    <w:rsid w:val="004F0175"/>
    <w:rsid w:val="004F0780"/>
    <w:rsid w:val="004F13C9"/>
    <w:rsid w:val="004F1A57"/>
    <w:rsid w:val="004F37B8"/>
    <w:rsid w:val="004F6123"/>
    <w:rsid w:val="004F67D2"/>
    <w:rsid w:val="004F7379"/>
    <w:rsid w:val="0050027C"/>
    <w:rsid w:val="005013F9"/>
    <w:rsid w:val="005016B6"/>
    <w:rsid w:val="005025E8"/>
    <w:rsid w:val="00502A46"/>
    <w:rsid w:val="00502B65"/>
    <w:rsid w:val="00503028"/>
    <w:rsid w:val="005031C3"/>
    <w:rsid w:val="00504E1F"/>
    <w:rsid w:val="0050562A"/>
    <w:rsid w:val="00505A71"/>
    <w:rsid w:val="0050703D"/>
    <w:rsid w:val="00507052"/>
    <w:rsid w:val="005079D4"/>
    <w:rsid w:val="0051130E"/>
    <w:rsid w:val="0051256C"/>
    <w:rsid w:val="00512C3B"/>
    <w:rsid w:val="00512F9F"/>
    <w:rsid w:val="005131AE"/>
    <w:rsid w:val="005138AE"/>
    <w:rsid w:val="00514CD4"/>
    <w:rsid w:val="005157ED"/>
    <w:rsid w:val="0051674B"/>
    <w:rsid w:val="00517532"/>
    <w:rsid w:val="005215D8"/>
    <w:rsid w:val="00521DD8"/>
    <w:rsid w:val="00524589"/>
    <w:rsid w:val="00524867"/>
    <w:rsid w:val="005258DD"/>
    <w:rsid w:val="0052732D"/>
    <w:rsid w:val="00527E06"/>
    <w:rsid w:val="00530F46"/>
    <w:rsid w:val="005320A4"/>
    <w:rsid w:val="00533299"/>
    <w:rsid w:val="0053332F"/>
    <w:rsid w:val="00534242"/>
    <w:rsid w:val="005358B9"/>
    <w:rsid w:val="0053647C"/>
    <w:rsid w:val="00536991"/>
    <w:rsid w:val="00536D04"/>
    <w:rsid w:val="00537522"/>
    <w:rsid w:val="00537680"/>
    <w:rsid w:val="00540515"/>
    <w:rsid w:val="0054482C"/>
    <w:rsid w:val="005459F9"/>
    <w:rsid w:val="00546204"/>
    <w:rsid w:val="0054693F"/>
    <w:rsid w:val="0054766E"/>
    <w:rsid w:val="00550E1E"/>
    <w:rsid w:val="00551537"/>
    <w:rsid w:val="005516A0"/>
    <w:rsid w:val="005528CC"/>
    <w:rsid w:val="00552B53"/>
    <w:rsid w:val="005539A8"/>
    <w:rsid w:val="0055500C"/>
    <w:rsid w:val="00555C46"/>
    <w:rsid w:val="005560E3"/>
    <w:rsid w:val="0055674D"/>
    <w:rsid w:val="00557DA4"/>
    <w:rsid w:val="00560525"/>
    <w:rsid w:val="00560AAC"/>
    <w:rsid w:val="00560EB7"/>
    <w:rsid w:val="005624CF"/>
    <w:rsid w:val="00562963"/>
    <w:rsid w:val="00562F0C"/>
    <w:rsid w:val="005648E6"/>
    <w:rsid w:val="00565F58"/>
    <w:rsid w:val="00566594"/>
    <w:rsid w:val="005665AE"/>
    <w:rsid w:val="0057032E"/>
    <w:rsid w:val="0057086A"/>
    <w:rsid w:val="00571D37"/>
    <w:rsid w:val="00572802"/>
    <w:rsid w:val="00572BD0"/>
    <w:rsid w:val="00572DB8"/>
    <w:rsid w:val="00572DEB"/>
    <w:rsid w:val="00573ACB"/>
    <w:rsid w:val="00574FB7"/>
    <w:rsid w:val="0057508E"/>
    <w:rsid w:val="0057585F"/>
    <w:rsid w:val="00575C31"/>
    <w:rsid w:val="00575CB4"/>
    <w:rsid w:val="005769D0"/>
    <w:rsid w:val="0057706F"/>
    <w:rsid w:val="00577779"/>
    <w:rsid w:val="00577AD2"/>
    <w:rsid w:val="005802CF"/>
    <w:rsid w:val="0058081D"/>
    <w:rsid w:val="0058165D"/>
    <w:rsid w:val="00581752"/>
    <w:rsid w:val="00582489"/>
    <w:rsid w:val="00583044"/>
    <w:rsid w:val="00583CE0"/>
    <w:rsid w:val="00584E32"/>
    <w:rsid w:val="00584F2E"/>
    <w:rsid w:val="00585F6C"/>
    <w:rsid w:val="00586F0E"/>
    <w:rsid w:val="00587195"/>
    <w:rsid w:val="00587F2A"/>
    <w:rsid w:val="005907B4"/>
    <w:rsid w:val="00592B11"/>
    <w:rsid w:val="00595A01"/>
    <w:rsid w:val="00596960"/>
    <w:rsid w:val="00596F69"/>
    <w:rsid w:val="005A23EC"/>
    <w:rsid w:val="005A3FE7"/>
    <w:rsid w:val="005A4106"/>
    <w:rsid w:val="005A5417"/>
    <w:rsid w:val="005A67B9"/>
    <w:rsid w:val="005B0A39"/>
    <w:rsid w:val="005B11EB"/>
    <w:rsid w:val="005B1F68"/>
    <w:rsid w:val="005B2417"/>
    <w:rsid w:val="005B57D9"/>
    <w:rsid w:val="005B76A8"/>
    <w:rsid w:val="005C0F6D"/>
    <w:rsid w:val="005C0F89"/>
    <w:rsid w:val="005C10AB"/>
    <w:rsid w:val="005C4C2E"/>
    <w:rsid w:val="005C4C8E"/>
    <w:rsid w:val="005C7F38"/>
    <w:rsid w:val="005C7F97"/>
    <w:rsid w:val="005D109A"/>
    <w:rsid w:val="005D1134"/>
    <w:rsid w:val="005D15CE"/>
    <w:rsid w:val="005D4236"/>
    <w:rsid w:val="005D43AC"/>
    <w:rsid w:val="005D59DF"/>
    <w:rsid w:val="005D75C3"/>
    <w:rsid w:val="005D7BF9"/>
    <w:rsid w:val="005E069E"/>
    <w:rsid w:val="005E1350"/>
    <w:rsid w:val="005E197A"/>
    <w:rsid w:val="005E297E"/>
    <w:rsid w:val="005E3167"/>
    <w:rsid w:val="005E4894"/>
    <w:rsid w:val="005E49EA"/>
    <w:rsid w:val="005E4AF3"/>
    <w:rsid w:val="005E622E"/>
    <w:rsid w:val="005F0715"/>
    <w:rsid w:val="005F1200"/>
    <w:rsid w:val="005F1A4C"/>
    <w:rsid w:val="005F22F5"/>
    <w:rsid w:val="005F2444"/>
    <w:rsid w:val="005F25A8"/>
    <w:rsid w:val="005F31BA"/>
    <w:rsid w:val="005F4B4F"/>
    <w:rsid w:val="005F544E"/>
    <w:rsid w:val="005F55AB"/>
    <w:rsid w:val="005F5889"/>
    <w:rsid w:val="005F6277"/>
    <w:rsid w:val="005F71F0"/>
    <w:rsid w:val="00602FC2"/>
    <w:rsid w:val="00603198"/>
    <w:rsid w:val="00607B25"/>
    <w:rsid w:val="0061117B"/>
    <w:rsid w:val="006117D2"/>
    <w:rsid w:val="00612186"/>
    <w:rsid w:val="00612B8F"/>
    <w:rsid w:val="006134E1"/>
    <w:rsid w:val="006135CA"/>
    <w:rsid w:val="006144AB"/>
    <w:rsid w:val="00614926"/>
    <w:rsid w:val="00616428"/>
    <w:rsid w:val="00616F67"/>
    <w:rsid w:val="006205AA"/>
    <w:rsid w:val="006220D5"/>
    <w:rsid w:val="00622CCE"/>
    <w:rsid w:val="00624E84"/>
    <w:rsid w:val="00624EC4"/>
    <w:rsid w:val="00625497"/>
    <w:rsid w:val="006277CC"/>
    <w:rsid w:val="00630506"/>
    <w:rsid w:val="006308DF"/>
    <w:rsid w:val="00630CC2"/>
    <w:rsid w:val="00630FF4"/>
    <w:rsid w:val="00631271"/>
    <w:rsid w:val="0063172A"/>
    <w:rsid w:val="00631DB5"/>
    <w:rsid w:val="0063207B"/>
    <w:rsid w:val="006327F2"/>
    <w:rsid w:val="00633CCE"/>
    <w:rsid w:val="0063545F"/>
    <w:rsid w:val="006406D0"/>
    <w:rsid w:val="00641201"/>
    <w:rsid w:val="00642A37"/>
    <w:rsid w:val="00644C75"/>
    <w:rsid w:val="00645358"/>
    <w:rsid w:val="00645C2F"/>
    <w:rsid w:val="0064637B"/>
    <w:rsid w:val="00647B87"/>
    <w:rsid w:val="00650B24"/>
    <w:rsid w:val="00650C46"/>
    <w:rsid w:val="00652028"/>
    <w:rsid w:val="00653F7F"/>
    <w:rsid w:val="00654954"/>
    <w:rsid w:val="0065567C"/>
    <w:rsid w:val="0065570F"/>
    <w:rsid w:val="00655DD9"/>
    <w:rsid w:val="00656358"/>
    <w:rsid w:val="006569A0"/>
    <w:rsid w:val="006576B9"/>
    <w:rsid w:val="00657894"/>
    <w:rsid w:val="006603CE"/>
    <w:rsid w:val="006618D6"/>
    <w:rsid w:val="00661912"/>
    <w:rsid w:val="00661A43"/>
    <w:rsid w:val="00662660"/>
    <w:rsid w:val="00662798"/>
    <w:rsid w:val="00663303"/>
    <w:rsid w:val="0066384B"/>
    <w:rsid w:val="00663AF6"/>
    <w:rsid w:val="00665404"/>
    <w:rsid w:val="00665451"/>
    <w:rsid w:val="00665AB4"/>
    <w:rsid w:val="00665F08"/>
    <w:rsid w:val="00667C0E"/>
    <w:rsid w:val="0067015A"/>
    <w:rsid w:val="00671256"/>
    <w:rsid w:val="0067160C"/>
    <w:rsid w:val="00671FC3"/>
    <w:rsid w:val="00672BAE"/>
    <w:rsid w:val="0067346E"/>
    <w:rsid w:val="006750A2"/>
    <w:rsid w:val="006760A3"/>
    <w:rsid w:val="00676917"/>
    <w:rsid w:val="00680679"/>
    <w:rsid w:val="00681084"/>
    <w:rsid w:val="00681612"/>
    <w:rsid w:val="00681A1B"/>
    <w:rsid w:val="00682A16"/>
    <w:rsid w:val="00683772"/>
    <w:rsid w:val="00686667"/>
    <w:rsid w:val="00690F4B"/>
    <w:rsid w:val="006918F0"/>
    <w:rsid w:val="00692E09"/>
    <w:rsid w:val="006930D0"/>
    <w:rsid w:val="00693C85"/>
    <w:rsid w:val="0069417A"/>
    <w:rsid w:val="00695783"/>
    <w:rsid w:val="00695CBB"/>
    <w:rsid w:val="00695E76"/>
    <w:rsid w:val="00697DCE"/>
    <w:rsid w:val="006A0DD1"/>
    <w:rsid w:val="006A14EE"/>
    <w:rsid w:val="006A197E"/>
    <w:rsid w:val="006A3720"/>
    <w:rsid w:val="006A4201"/>
    <w:rsid w:val="006A58FC"/>
    <w:rsid w:val="006A69CF"/>
    <w:rsid w:val="006A7614"/>
    <w:rsid w:val="006A7726"/>
    <w:rsid w:val="006B0A31"/>
    <w:rsid w:val="006B4916"/>
    <w:rsid w:val="006B5094"/>
    <w:rsid w:val="006B51D4"/>
    <w:rsid w:val="006B5ACD"/>
    <w:rsid w:val="006B5AD2"/>
    <w:rsid w:val="006B6514"/>
    <w:rsid w:val="006B6FA4"/>
    <w:rsid w:val="006B7344"/>
    <w:rsid w:val="006C19C8"/>
    <w:rsid w:val="006C1EA5"/>
    <w:rsid w:val="006C396A"/>
    <w:rsid w:val="006C4588"/>
    <w:rsid w:val="006C4AE1"/>
    <w:rsid w:val="006C5CCA"/>
    <w:rsid w:val="006C61F3"/>
    <w:rsid w:val="006C6688"/>
    <w:rsid w:val="006C6C5A"/>
    <w:rsid w:val="006C6FDC"/>
    <w:rsid w:val="006D0AA2"/>
    <w:rsid w:val="006D137A"/>
    <w:rsid w:val="006D2517"/>
    <w:rsid w:val="006D3572"/>
    <w:rsid w:val="006D4AE8"/>
    <w:rsid w:val="006D4DAD"/>
    <w:rsid w:val="006D5058"/>
    <w:rsid w:val="006D654F"/>
    <w:rsid w:val="006D7096"/>
    <w:rsid w:val="006D76E4"/>
    <w:rsid w:val="006D76F6"/>
    <w:rsid w:val="006D7711"/>
    <w:rsid w:val="006E2607"/>
    <w:rsid w:val="006E3F65"/>
    <w:rsid w:val="006E4DD5"/>
    <w:rsid w:val="006E5EC3"/>
    <w:rsid w:val="006E695D"/>
    <w:rsid w:val="006E6ADE"/>
    <w:rsid w:val="006F04E4"/>
    <w:rsid w:val="006F2E83"/>
    <w:rsid w:val="006F3564"/>
    <w:rsid w:val="006F38CE"/>
    <w:rsid w:val="006F3A39"/>
    <w:rsid w:val="006F3D5C"/>
    <w:rsid w:val="006F570E"/>
    <w:rsid w:val="006F6397"/>
    <w:rsid w:val="006F78F1"/>
    <w:rsid w:val="006F7E50"/>
    <w:rsid w:val="00700CB2"/>
    <w:rsid w:val="00702C42"/>
    <w:rsid w:val="00703C0E"/>
    <w:rsid w:val="00704231"/>
    <w:rsid w:val="00704989"/>
    <w:rsid w:val="00705B4F"/>
    <w:rsid w:val="0070603F"/>
    <w:rsid w:val="00706BB6"/>
    <w:rsid w:val="00706F44"/>
    <w:rsid w:val="00707D7E"/>
    <w:rsid w:val="00712E40"/>
    <w:rsid w:val="007142A8"/>
    <w:rsid w:val="00714527"/>
    <w:rsid w:val="00714F44"/>
    <w:rsid w:val="00715794"/>
    <w:rsid w:val="00717C52"/>
    <w:rsid w:val="0072109F"/>
    <w:rsid w:val="007215CF"/>
    <w:rsid w:val="00721BAF"/>
    <w:rsid w:val="00722AA2"/>
    <w:rsid w:val="007233A0"/>
    <w:rsid w:val="0072393C"/>
    <w:rsid w:val="007242D3"/>
    <w:rsid w:val="00725451"/>
    <w:rsid w:val="0072577D"/>
    <w:rsid w:val="00725837"/>
    <w:rsid w:val="00725FDF"/>
    <w:rsid w:val="00726935"/>
    <w:rsid w:val="00726B51"/>
    <w:rsid w:val="00727225"/>
    <w:rsid w:val="0073175B"/>
    <w:rsid w:val="00731D8A"/>
    <w:rsid w:val="0073241E"/>
    <w:rsid w:val="00733589"/>
    <w:rsid w:val="0073360F"/>
    <w:rsid w:val="007337AC"/>
    <w:rsid w:val="007354AE"/>
    <w:rsid w:val="00735757"/>
    <w:rsid w:val="00736F79"/>
    <w:rsid w:val="007419C8"/>
    <w:rsid w:val="00741C5F"/>
    <w:rsid w:val="007428D1"/>
    <w:rsid w:val="00742D32"/>
    <w:rsid w:val="007440A9"/>
    <w:rsid w:val="0074481E"/>
    <w:rsid w:val="00744B85"/>
    <w:rsid w:val="0074690B"/>
    <w:rsid w:val="00747465"/>
    <w:rsid w:val="00747AA7"/>
    <w:rsid w:val="007504C0"/>
    <w:rsid w:val="0075079A"/>
    <w:rsid w:val="00752219"/>
    <w:rsid w:val="0075237D"/>
    <w:rsid w:val="00752743"/>
    <w:rsid w:val="007536DA"/>
    <w:rsid w:val="00754A58"/>
    <w:rsid w:val="00754B02"/>
    <w:rsid w:val="00757A6F"/>
    <w:rsid w:val="00760D84"/>
    <w:rsid w:val="007614BC"/>
    <w:rsid w:val="00762467"/>
    <w:rsid w:val="00762C7B"/>
    <w:rsid w:val="00766B9C"/>
    <w:rsid w:val="007675AD"/>
    <w:rsid w:val="00767B90"/>
    <w:rsid w:val="0077008E"/>
    <w:rsid w:val="00770A37"/>
    <w:rsid w:val="00772D1E"/>
    <w:rsid w:val="00773108"/>
    <w:rsid w:val="0077502D"/>
    <w:rsid w:val="007805C7"/>
    <w:rsid w:val="00780649"/>
    <w:rsid w:val="007821DE"/>
    <w:rsid w:val="0078269B"/>
    <w:rsid w:val="0078285E"/>
    <w:rsid w:val="00782CD9"/>
    <w:rsid w:val="00782DAE"/>
    <w:rsid w:val="007833DF"/>
    <w:rsid w:val="00785C00"/>
    <w:rsid w:val="00787270"/>
    <w:rsid w:val="007878C5"/>
    <w:rsid w:val="00791C10"/>
    <w:rsid w:val="007920E0"/>
    <w:rsid w:val="00792D7E"/>
    <w:rsid w:val="00792FD4"/>
    <w:rsid w:val="007940A3"/>
    <w:rsid w:val="00796FA8"/>
    <w:rsid w:val="0079778D"/>
    <w:rsid w:val="00797D23"/>
    <w:rsid w:val="007A0596"/>
    <w:rsid w:val="007A1102"/>
    <w:rsid w:val="007A6BCC"/>
    <w:rsid w:val="007A7E8D"/>
    <w:rsid w:val="007A7ECC"/>
    <w:rsid w:val="007A7FAB"/>
    <w:rsid w:val="007B1131"/>
    <w:rsid w:val="007B2BB5"/>
    <w:rsid w:val="007B31CE"/>
    <w:rsid w:val="007B3FB4"/>
    <w:rsid w:val="007B5023"/>
    <w:rsid w:val="007B51BC"/>
    <w:rsid w:val="007B5D43"/>
    <w:rsid w:val="007C00C8"/>
    <w:rsid w:val="007C1534"/>
    <w:rsid w:val="007C3005"/>
    <w:rsid w:val="007C3D33"/>
    <w:rsid w:val="007C4502"/>
    <w:rsid w:val="007C4BF0"/>
    <w:rsid w:val="007C4D31"/>
    <w:rsid w:val="007C680A"/>
    <w:rsid w:val="007C6980"/>
    <w:rsid w:val="007D0184"/>
    <w:rsid w:val="007D019F"/>
    <w:rsid w:val="007D2E1A"/>
    <w:rsid w:val="007D35CE"/>
    <w:rsid w:val="007D3696"/>
    <w:rsid w:val="007D3964"/>
    <w:rsid w:val="007D4BCB"/>
    <w:rsid w:val="007D5019"/>
    <w:rsid w:val="007D60EE"/>
    <w:rsid w:val="007D6E2F"/>
    <w:rsid w:val="007E0918"/>
    <w:rsid w:val="007E1997"/>
    <w:rsid w:val="007E2848"/>
    <w:rsid w:val="007E3226"/>
    <w:rsid w:val="007E52D2"/>
    <w:rsid w:val="007E67CF"/>
    <w:rsid w:val="007E7F0F"/>
    <w:rsid w:val="007F1FAD"/>
    <w:rsid w:val="007F32B5"/>
    <w:rsid w:val="007F37D0"/>
    <w:rsid w:val="007F3D58"/>
    <w:rsid w:val="007F3DCB"/>
    <w:rsid w:val="007F62C3"/>
    <w:rsid w:val="007F6884"/>
    <w:rsid w:val="007F7D20"/>
    <w:rsid w:val="007F7FCD"/>
    <w:rsid w:val="00800149"/>
    <w:rsid w:val="00800FE7"/>
    <w:rsid w:val="00801EA5"/>
    <w:rsid w:val="00801FE0"/>
    <w:rsid w:val="00803A61"/>
    <w:rsid w:val="00804ABA"/>
    <w:rsid w:val="00804B4D"/>
    <w:rsid w:val="00807A09"/>
    <w:rsid w:val="00811B80"/>
    <w:rsid w:val="00812AB4"/>
    <w:rsid w:val="00816D04"/>
    <w:rsid w:val="00817384"/>
    <w:rsid w:val="00820652"/>
    <w:rsid w:val="00821CAE"/>
    <w:rsid w:val="0082275A"/>
    <w:rsid w:val="00822FDB"/>
    <w:rsid w:val="00823538"/>
    <w:rsid w:val="0082393A"/>
    <w:rsid w:val="00824A22"/>
    <w:rsid w:val="008275A7"/>
    <w:rsid w:val="008308E8"/>
    <w:rsid w:val="00831724"/>
    <w:rsid w:val="00833647"/>
    <w:rsid w:val="008336E0"/>
    <w:rsid w:val="00834D8D"/>
    <w:rsid w:val="008356F9"/>
    <w:rsid w:val="00836395"/>
    <w:rsid w:val="00836D6C"/>
    <w:rsid w:val="00841626"/>
    <w:rsid w:val="00843162"/>
    <w:rsid w:val="00843602"/>
    <w:rsid w:val="008444DE"/>
    <w:rsid w:val="0084481D"/>
    <w:rsid w:val="00844DCF"/>
    <w:rsid w:val="00846E34"/>
    <w:rsid w:val="00846FE2"/>
    <w:rsid w:val="0084736E"/>
    <w:rsid w:val="00847971"/>
    <w:rsid w:val="00850FFE"/>
    <w:rsid w:val="00852956"/>
    <w:rsid w:val="00853FFE"/>
    <w:rsid w:val="0085552F"/>
    <w:rsid w:val="0086004E"/>
    <w:rsid w:val="00861B7A"/>
    <w:rsid w:val="00862A34"/>
    <w:rsid w:val="00862ED9"/>
    <w:rsid w:val="00863946"/>
    <w:rsid w:val="008667DA"/>
    <w:rsid w:val="00866CD6"/>
    <w:rsid w:val="00866EAB"/>
    <w:rsid w:val="008676D9"/>
    <w:rsid w:val="00871C2F"/>
    <w:rsid w:val="00871D12"/>
    <w:rsid w:val="0087247E"/>
    <w:rsid w:val="0087270F"/>
    <w:rsid w:val="00872D09"/>
    <w:rsid w:val="00873219"/>
    <w:rsid w:val="00876041"/>
    <w:rsid w:val="008760CA"/>
    <w:rsid w:val="008801A8"/>
    <w:rsid w:val="0088054A"/>
    <w:rsid w:val="00881180"/>
    <w:rsid w:val="00882E18"/>
    <w:rsid w:val="00885956"/>
    <w:rsid w:val="00885A6F"/>
    <w:rsid w:val="008860CE"/>
    <w:rsid w:val="0089187E"/>
    <w:rsid w:val="008920D0"/>
    <w:rsid w:val="008930D0"/>
    <w:rsid w:val="00893DD9"/>
    <w:rsid w:val="00895E72"/>
    <w:rsid w:val="00897D07"/>
    <w:rsid w:val="008A009A"/>
    <w:rsid w:val="008A0166"/>
    <w:rsid w:val="008A0C26"/>
    <w:rsid w:val="008A326B"/>
    <w:rsid w:val="008A4D64"/>
    <w:rsid w:val="008A501A"/>
    <w:rsid w:val="008A6DE4"/>
    <w:rsid w:val="008A6F9C"/>
    <w:rsid w:val="008B099C"/>
    <w:rsid w:val="008B0CA8"/>
    <w:rsid w:val="008B1DA6"/>
    <w:rsid w:val="008B2E59"/>
    <w:rsid w:val="008B3758"/>
    <w:rsid w:val="008B3B4B"/>
    <w:rsid w:val="008B3B4F"/>
    <w:rsid w:val="008B4C57"/>
    <w:rsid w:val="008B671D"/>
    <w:rsid w:val="008B6755"/>
    <w:rsid w:val="008B7730"/>
    <w:rsid w:val="008C02B3"/>
    <w:rsid w:val="008C4572"/>
    <w:rsid w:val="008C6477"/>
    <w:rsid w:val="008C6797"/>
    <w:rsid w:val="008D0093"/>
    <w:rsid w:val="008D0B19"/>
    <w:rsid w:val="008D166B"/>
    <w:rsid w:val="008D1730"/>
    <w:rsid w:val="008D1FD7"/>
    <w:rsid w:val="008D3DAB"/>
    <w:rsid w:val="008D5D7A"/>
    <w:rsid w:val="008D5F84"/>
    <w:rsid w:val="008D6549"/>
    <w:rsid w:val="008E2B8C"/>
    <w:rsid w:val="008E41B6"/>
    <w:rsid w:val="008E56B1"/>
    <w:rsid w:val="008E57E8"/>
    <w:rsid w:val="008E7D9E"/>
    <w:rsid w:val="008F08A7"/>
    <w:rsid w:val="008F0987"/>
    <w:rsid w:val="008F19A4"/>
    <w:rsid w:val="008F22B4"/>
    <w:rsid w:val="008F22D8"/>
    <w:rsid w:val="008F2DEA"/>
    <w:rsid w:val="008F32CE"/>
    <w:rsid w:val="008F3B8B"/>
    <w:rsid w:val="008F4920"/>
    <w:rsid w:val="008F534E"/>
    <w:rsid w:val="008F5420"/>
    <w:rsid w:val="008F5FA8"/>
    <w:rsid w:val="008F7060"/>
    <w:rsid w:val="008F745E"/>
    <w:rsid w:val="00900BA9"/>
    <w:rsid w:val="00900F09"/>
    <w:rsid w:val="009049C9"/>
    <w:rsid w:val="00904A65"/>
    <w:rsid w:val="00905936"/>
    <w:rsid w:val="00905D83"/>
    <w:rsid w:val="00905FC2"/>
    <w:rsid w:val="00906137"/>
    <w:rsid w:val="009069A5"/>
    <w:rsid w:val="00906A18"/>
    <w:rsid w:val="009074DC"/>
    <w:rsid w:val="00910D77"/>
    <w:rsid w:val="009113FB"/>
    <w:rsid w:val="00912BF6"/>
    <w:rsid w:val="00912D62"/>
    <w:rsid w:val="00912FC9"/>
    <w:rsid w:val="00914318"/>
    <w:rsid w:val="0091437A"/>
    <w:rsid w:val="00920026"/>
    <w:rsid w:val="009209D4"/>
    <w:rsid w:val="009211B0"/>
    <w:rsid w:val="00921CDF"/>
    <w:rsid w:val="00921FEA"/>
    <w:rsid w:val="00923C1F"/>
    <w:rsid w:val="00923CDC"/>
    <w:rsid w:val="00925A20"/>
    <w:rsid w:val="00927022"/>
    <w:rsid w:val="00927BA2"/>
    <w:rsid w:val="00927EEB"/>
    <w:rsid w:val="00930578"/>
    <w:rsid w:val="00931C8F"/>
    <w:rsid w:val="00932178"/>
    <w:rsid w:val="00932736"/>
    <w:rsid w:val="00932B0E"/>
    <w:rsid w:val="00933342"/>
    <w:rsid w:val="009337C8"/>
    <w:rsid w:val="009337E8"/>
    <w:rsid w:val="00935D40"/>
    <w:rsid w:val="009403E1"/>
    <w:rsid w:val="009412F1"/>
    <w:rsid w:val="00942404"/>
    <w:rsid w:val="00942DC8"/>
    <w:rsid w:val="00944A20"/>
    <w:rsid w:val="00944A43"/>
    <w:rsid w:val="009462D1"/>
    <w:rsid w:val="00947CE9"/>
    <w:rsid w:val="00951013"/>
    <w:rsid w:val="00952697"/>
    <w:rsid w:val="00952944"/>
    <w:rsid w:val="00952DF4"/>
    <w:rsid w:val="009549C7"/>
    <w:rsid w:val="00955B76"/>
    <w:rsid w:val="00956159"/>
    <w:rsid w:val="009575C3"/>
    <w:rsid w:val="00957C67"/>
    <w:rsid w:val="00957E99"/>
    <w:rsid w:val="009609DA"/>
    <w:rsid w:val="00962322"/>
    <w:rsid w:val="00963B68"/>
    <w:rsid w:val="009640B6"/>
    <w:rsid w:val="00964106"/>
    <w:rsid w:val="00964545"/>
    <w:rsid w:val="00964651"/>
    <w:rsid w:val="009652F8"/>
    <w:rsid w:val="00965426"/>
    <w:rsid w:val="00965B4D"/>
    <w:rsid w:val="00966EED"/>
    <w:rsid w:val="009675DF"/>
    <w:rsid w:val="00971026"/>
    <w:rsid w:val="009730BC"/>
    <w:rsid w:val="00973983"/>
    <w:rsid w:val="00974635"/>
    <w:rsid w:val="00976545"/>
    <w:rsid w:val="00976640"/>
    <w:rsid w:val="00977AE0"/>
    <w:rsid w:val="00977F8D"/>
    <w:rsid w:val="00980776"/>
    <w:rsid w:val="00980835"/>
    <w:rsid w:val="00980BFC"/>
    <w:rsid w:val="00981706"/>
    <w:rsid w:val="00981B48"/>
    <w:rsid w:val="00981DC9"/>
    <w:rsid w:val="00981E3F"/>
    <w:rsid w:val="009840C5"/>
    <w:rsid w:val="0098410A"/>
    <w:rsid w:val="00984FBB"/>
    <w:rsid w:val="009853B3"/>
    <w:rsid w:val="00986171"/>
    <w:rsid w:val="00987AA7"/>
    <w:rsid w:val="00987FE9"/>
    <w:rsid w:val="00990245"/>
    <w:rsid w:val="00991210"/>
    <w:rsid w:val="00995252"/>
    <w:rsid w:val="0099565D"/>
    <w:rsid w:val="00995C15"/>
    <w:rsid w:val="00997027"/>
    <w:rsid w:val="009A004D"/>
    <w:rsid w:val="009A180C"/>
    <w:rsid w:val="009A2DD0"/>
    <w:rsid w:val="009A3A44"/>
    <w:rsid w:val="009A5238"/>
    <w:rsid w:val="009A61A5"/>
    <w:rsid w:val="009A63E0"/>
    <w:rsid w:val="009A7A34"/>
    <w:rsid w:val="009B1F0C"/>
    <w:rsid w:val="009B3073"/>
    <w:rsid w:val="009B5B44"/>
    <w:rsid w:val="009B5D3A"/>
    <w:rsid w:val="009C014F"/>
    <w:rsid w:val="009C02A1"/>
    <w:rsid w:val="009C072B"/>
    <w:rsid w:val="009C0B6E"/>
    <w:rsid w:val="009C0BF1"/>
    <w:rsid w:val="009C0F2E"/>
    <w:rsid w:val="009C1DAA"/>
    <w:rsid w:val="009C40AC"/>
    <w:rsid w:val="009C4759"/>
    <w:rsid w:val="009D137C"/>
    <w:rsid w:val="009D1987"/>
    <w:rsid w:val="009D263E"/>
    <w:rsid w:val="009D3282"/>
    <w:rsid w:val="009D4CEE"/>
    <w:rsid w:val="009D4FF2"/>
    <w:rsid w:val="009D546C"/>
    <w:rsid w:val="009D614F"/>
    <w:rsid w:val="009D61EE"/>
    <w:rsid w:val="009D7184"/>
    <w:rsid w:val="009E0264"/>
    <w:rsid w:val="009E04D2"/>
    <w:rsid w:val="009E10D1"/>
    <w:rsid w:val="009E2329"/>
    <w:rsid w:val="009E3110"/>
    <w:rsid w:val="009E3263"/>
    <w:rsid w:val="009E3C37"/>
    <w:rsid w:val="009E4045"/>
    <w:rsid w:val="009E40FD"/>
    <w:rsid w:val="009E41A8"/>
    <w:rsid w:val="009E43BB"/>
    <w:rsid w:val="009E515E"/>
    <w:rsid w:val="009E6043"/>
    <w:rsid w:val="009E60D5"/>
    <w:rsid w:val="009F0C24"/>
    <w:rsid w:val="009F0D0E"/>
    <w:rsid w:val="009F2B9B"/>
    <w:rsid w:val="009F40BD"/>
    <w:rsid w:val="009F40E1"/>
    <w:rsid w:val="009F4D17"/>
    <w:rsid w:val="009F751D"/>
    <w:rsid w:val="009F7FAA"/>
    <w:rsid w:val="00A009C5"/>
    <w:rsid w:val="00A024C1"/>
    <w:rsid w:val="00A0473A"/>
    <w:rsid w:val="00A06080"/>
    <w:rsid w:val="00A13A09"/>
    <w:rsid w:val="00A145BA"/>
    <w:rsid w:val="00A14722"/>
    <w:rsid w:val="00A14B28"/>
    <w:rsid w:val="00A14D00"/>
    <w:rsid w:val="00A1529A"/>
    <w:rsid w:val="00A16D43"/>
    <w:rsid w:val="00A1774F"/>
    <w:rsid w:val="00A23E42"/>
    <w:rsid w:val="00A23FEC"/>
    <w:rsid w:val="00A25F3F"/>
    <w:rsid w:val="00A26804"/>
    <w:rsid w:val="00A26ADD"/>
    <w:rsid w:val="00A26CEE"/>
    <w:rsid w:val="00A279FE"/>
    <w:rsid w:val="00A308A1"/>
    <w:rsid w:val="00A318AE"/>
    <w:rsid w:val="00A321E4"/>
    <w:rsid w:val="00A32A91"/>
    <w:rsid w:val="00A32D17"/>
    <w:rsid w:val="00A37348"/>
    <w:rsid w:val="00A37B53"/>
    <w:rsid w:val="00A37EC8"/>
    <w:rsid w:val="00A41586"/>
    <w:rsid w:val="00A418AE"/>
    <w:rsid w:val="00A41A34"/>
    <w:rsid w:val="00A424BA"/>
    <w:rsid w:val="00A433FD"/>
    <w:rsid w:val="00A43D3A"/>
    <w:rsid w:val="00A441E7"/>
    <w:rsid w:val="00A44B1D"/>
    <w:rsid w:val="00A45FA0"/>
    <w:rsid w:val="00A471FC"/>
    <w:rsid w:val="00A54CD7"/>
    <w:rsid w:val="00A54DEE"/>
    <w:rsid w:val="00A559CB"/>
    <w:rsid w:val="00A56518"/>
    <w:rsid w:val="00A56948"/>
    <w:rsid w:val="00A57A2D"/>
    <w:rsid w:val="00A63757"/>
    <w:rsid w:val="00A64BA7"/>
    <w:rsid w:val="00A65FA0"/>
    <w:rsid w:val="00A670BA"/>
    <w:rsid w:val="00A67161"/>
    <w:rsid w:val="00A7141A"/>
    <w:rsid w:val="00A71509"/>
    <w:rsid w:val="00A71DB5"/>
    <w:rsid w:val="00A72A83"/>
    <w:rsid w:val="00A72EBA"/>
    <w:rsid w:val="00A73A1A"/>
    <w:rsid w:val="00A751D8"/>
    <w:rsid w:val="00A75C34"/>
    <w:rsid w:val="00A7683D"/>
    <w:rsid w:val="00A802B9"/>
    <w:rsid w:val="00A81B8B"/>
    <w:rsid w:val="00A85ED9"/>
    <w:rsid w:val="00A8637C"/>
    <w:rsid w:val="00A90133"/>
    <w:rsid w:val="00A914BC"/>
    <w:rsid w:val="00A92C21"/>
    <w:rsid w:val="00A93638"/>
    <w:rsid w:val="00A93D16"/>
    <w:rsid w:val="00A94107"/>
    <w:rsid w:val="00A94C17"/>
    <w:rsid w:val="00A94F29"/>
    <w:rsid w:val="00A9660C"/>
    <w:rsid w:val="00AA0038"/>
    <w:rsid w:val="00AA010D"/>
    <w:rsid w:val="00AB0716"/>
    <w:rsid w:val="00AB16C8"/>
    <w:rsid w:val="00AB225A"/>
    <w:rsid w:val="00AB230A"/>
    <w:rsid w:val="00AB4F6F"/>
    <w:rsid w:val="00AB5018"/>
    <w:rsid w:val="00AB7C2B"/>
    <w:rsid w:val="00AC0F64"/>
    <w:rsid w:val="00AC1085"/>
    <w:rsid w:val="00AC18D5"/>
    <w:rsid w:val="00AC1C5A"/>
    <w:rsid w:val="00AC2544"/>
    <w:rsid w:val="00AC3529"/>
    <w:rsid w:val="00AC3A45"/>
    <w:rsid w:val="00AC4746"/>
    <w:rsid w:val="00AC4972"/>
    <w:rsid w:val="00AC49DC"/>
    <w:rsid w:val="00AC5E4B"/>
    <w:rsid w:val="00AC65DE"/>
    <w:rsid w:val="00AC7C90"/>
    <w:rsid w:val="00AD0114"/>
    <w:rsid w:val="00AD099B"/>
    <w:rsid w:val="00AD0A90"/>
    <w:rsid w:val="00AD0BF2"/>
    <w:rsid w:val="00AD32B9"/>
    <w:rsid w:val="00AD3D45"/>
    <w:rsid w:val="00AD3DD7"/>
    <w:rsid w:val="00AD4965"/>
    <w:rsid w:val="00AD5349"/>
    <w:rsid w:val="00AD7979"/>
    <w:rsid w:val="00AD7A09"/>
    <w:rsid w:val="00AE0B46"/>
    <w:rsid w:val="00AE28B0"/>
    <w:rsid w:val="00AE28C4"/>
    <w:rsid w:val="00AE3B03"/>
    <w:rsid w:val="00AE3DAA"/>
    <w:rsid w:val="00AE40F1"/>
    <w:rsid w:val="00AE497B"/>
    <w:rsid w:val="00AE6A9A"/>
    <w:rsid w:val="00AF3140"/>
    <w:rsid w:val="00AF4634"/>
    <w:rsid w:val="00AF47FC"/>
    <w:rsid w:val="00AF52CD"/>
    <w:rsid w:val="00AF7B0A"/>
    <w:rsid w:val="00AF7B31"/>
    <w:rsid w:val="00B00CB8"/>
    <w:rsid w:val="00B01DA5"/>
    <w:rsid w:val="00B01E72"/>
    <w:rsid w:val="00B03485"/>
    <w:rsid w:val="00B03682"/>
    <w:rsid w:val="00B04762"/>
    <w:rsid w:val="00B0783D"/>
    <w:rsid w:val="00B0798F"/>
    <w:rsid w:val="00B10D76"/>
    <w:rsid w:val="00B117D4"/>
    <w:rsid w:val="00B122D4"/>
    <w:rsid w:val="00B161FC"/>
    <w:rsid w:val="00B1747B"/>
    <w:rsid w:val="00B175D0"/>
    <w:rsid w:val="00B20BBA"/>
    <w:rsid w:val="00B21989"/>
    <w:rsid w:val="00B22F7D"/>
    <w:rsid w:val="00B23020"/>
    <w:rsid w:val="00B23C03"/>
    <w:rsid w:val="00B260BA"/>
    <w:rsid w:val="00B3095D"/>
    <w:rsid w:val="00B317B1"/>
    <w:rsid w:val="00B31F2D"/>
    <w:rsid w:val="00B3291B"/>
    <w:rsid w:val="00B34087"/>
    <w:rsid w:val="00B355F6"/>
    <w:rsid w:val="00B35DC2"/>
    <w:rsid w:val="00B36A15"/>
    <w:rsid w:val="00B422DF"/>
    <w:rsid w:val="00B42C99"/>
    <w:rsid w:val="00B42D0B"/>
    <w:rsid w:val="00B43793"/>
    <w:rsid w:val="00B43800"/>
    <w:rsid w:val="00B45A97"/>
    <w:rsid w:val="00B5044A"/>
    <w:rsid w:val="00B5056C"/>
    <w:rsid w:val="00B5071B"/>
    <w:rsid w:val="00B508EF"/>
    <w:rsid w:val="00B527A9"/>
    <w:rsid w:val="00B5528E"/>
    <w:rsid w:val="00B57D01"/>
    <w:rsid w:val="00B60C94"/>
    <w:rsid w:val="00B64475"/>
    <w:rsid w:val="00B65F15"/>
    <w:rsid w:val="00B668BA"/>
    <w:rsid w:val="00B70E85"/>
    <w:rsid w:val="00B71075"/>
    <w:rsid w:val="00B73191"/>
    <w:rsid w:val="00B73A4C"/>
    <w:rsid w:val="00B7438D"/>
    <w:rsid w:val="00B746FE"/>
    <w:rsid w:val="00B75289"/>
    <w:rsid w:val="00B75980"/>
    <w:rsid w:val="00B766C6"/>
    <w:rsid w:val="00B766D8"/>
    <w:rsid w:val="00B7682D"/>
    <w:rsid w:val="00B76DBF"/>
    <w:rsid w:val="00B773FB"/>
    <w:rsid w:val="00B777B5"/>
    <w:rsid w:val="00B80A6C"/>
    <w:rsid w:val="00B80FE7"/>
    <w:rsid w:val="00B81BB7"/>
    <w:rsid w:val="00B821B9"/>
    <w:rsid w:val="00B84187"/>
    <w:rsid w:val="00B8519E"/>
    <w:rsid w:val="00B85483"/>
    <w:rsid w:val="00B86575"/>
    <w:rsid w:val="00B874E8"/>
    <w:rsid w:val="00B87AD5"/>
    <w:rsid w:val="00B908D9"/>
    <w:rsid w:val="00B92605"/>
    <w:rsid w:val="00B9296B"/>
    <w:rsid w:val="00B92E9F"/>
    <w:rsid w:val="00B9371A"/>
    <w:rsid w:val="00B951A6"/>
    <w:rsid w:val="00B96A97"/>
    <w:rsid w:val="00B96EBB"/>
    <w:rsid w:val="00B975F2"/>
    <w:rsid w:val="00BA0BDE"/>
    <w:rsid w:val="00BA18D8"/>
    <w:rsid w:val="00BA1903"/>
    <w:rsid w:val="00BA2060"/>
    <w:rsid w:val="00BA2739"/>
    <w:rsid w:val="00BA33CD"/>
    <w:rsid w:val="00BA3D9E"/>
    <w:rsid w:val="00BA456F"/>
    <w:rsid w:val="00BA6254"/>
    <w:rsid w:val="00BB00C1"/>
    <w:rsid w:val="00BB0942"/>
    <w:rsid w:val="00BB2E20"/>
    <w:rsid w:val="00BB40FE"/>
    <w:rsid w:val="00BB5103"/>
    <w:rsid w:val="00BB51DB"/>
    <w:rsid w:val="00BB65DE"/>
    <w:rsid w:val="00BB6CA8"/>
    <w:rsid w:val="00BB7C45"/>
    <w:rsid w:val="00BB7FDD"/>
    <w:rsid w:val="00BC17C0"/>
    <w:rsid w:val="00BC1A84"/>
    <w:rsid w:val="00BC3139"/>
    <w:rsid w:val="00BC3154"/>
    <w:rsid w:val="00BC352B"/>
    <w:rsid w:val="00BC389B"/>
    <w:rsid w:val="00BC56D4"/>
    <w:rsid w:val="00BC5D6B"/>
    <w:rsid w:val="00BC678A"/>
    <w:rsid w:val="00BC7C58"/>
    <w:rsid w:val="00BD0541"/>
    <w:rsid w:val="00BD1450"/>
    <w:rsid w:val="00BD19CB"/>
    <w:rsid w:val="00BD1DFF"/>
    <w:rsid w:val="00BD414D"/>
    <w:rsid w:val="00BD41A9"/>
    <w:rsid w:val="00BD4777"/>
    <w:rsid w:val="00BD581A"/>
    <w:rsid w:val="00BD592A"/>
    <w:rsid w:val="00BD7A65"/>
    <w:rsid w:val="00BD7D50"/>
    <w:rsid w:val="00BE1F4B"/>
    <w:rsid w:val="00BE2401"/>
    <w:rsid w:val="00BE31F7"/>
    <w:rsid w:val="00BE3229"/>
    <w:rsid w:val="00BE330D"/>
    <w:rsid w:val="00BE4191"/>
    <w:rsid w:val="00BE50A7"/>
    <w:rsid w:val="00BE520F"/>
    <w:rsid w:val="00BE69E0"/>
    <w:rsid w:val="00BE737C"/>
    <w:rsid w:val="00BF08AB"/>
    <w:rsid w:val="00BF2BD6"/>
    <w:rsid w:val="00BF3084"/>
    <w:rsid w:val="00BF3B01"/>
    <w:rsid w:val="00BF3DEB"/>
    <w:rsid w:val="00BF5FBE"/>
    <w:rsid w:val="00BF5FD0"/>
    <w:rsid w:val="00C0057A"/>
    <w:rsid w:val="00C011F3"/>
    <w:rsid w:val="00C0397B"/>
    <w:rsid w:val="00C03BAA"/>
    <w:rsid w:val="00C0410B"/>
    <w:rsid w:val="00C042FB"/>
    <w:rsid w:val="00C04CE3"/>
    <w:rsid w:val="00C05178"/>
    <w:rsid w:val="00C06972"/>
    <w:rsid w:val="00C102E5"/>
    <w:rsid w:val="00C107E6"/>
    <w:rsid w:val="00C10CB5"/>
    <w:rsid w:val="00C1158C"/>
    <w:rsid w:val="00C13052"/>
    <w:rsid w:val="00C1349D"/>
    <w:rsid w:val="00C1500D"/>
    <w:rsid w:val="00C154E9"/>
    <w:rsid w:val="00C1593E"/>
    <w:rsid w:val="00C15DCD"/>
    <w:rsid w:val="00C160E7"/>
    <w:rsid w:val="00C16A26"/>
    <w:rsid w:val="00C16CAC"/>
    <w:rsid w:val="00C22348"/>
    <w:rsid w:val="00C23371"/>
    <w:rsid w:val="00C246BC"/>
    <w:rsid w:val="00C247C9"/>
    <w:rsid w:val="00C2494F"/>
    <w:rsid w:val="00C26A07"/>
    <w:rsid w:val="00C276C3"/>
    <w:rsid w:val="00C33C47"/>
    <w:rsid w:val="00C350F4"/>
    <w:rsid w:val="00C35158"/>
    <w:rsid w:val="00C35949"/>
    <w:rsid w:val="00C3675D"/>
    <w:rsid w:val="00C36A3C"/>
    <w:rsid w:val="00C37343"/>
    <w:rsid w:val="00C376FF"/>
    <w:rsid w:val="00C4025E"/>
    <w:rsid w:val="00C408F8"/>
    <w:rsid w:val="00C412AC"/>
    <w:rsid w:val="00C4175F"/>
    <w:rsid w:val="00C41B42"/>
    <w:rsid w:val="00C4330F"/>
    <w:rsid w:val="00C44196"/>
    <w:rsid w:val="00C47025"/>
    <w:rsid w:val="00C5023C"/>
    <w:rsid w:val="00C531E6"/>
    <w:rsid w:val="00C563E4"/>
    <w:rsid w:val="00C56762"/>
    <w:rsid w:val="00C57190"/>
    <w:rsid w:val="00C576FD"/>
    <w:rsid w:val="00C579B5"/>
    <w:rsid w:val="00C57E2B"/>
    <w:rsid w:val="00C60417"/>
    <w:rsid w:val="00C629BD"/>
    <w:rsid w:val="00C6353F"/>
    <w:rsid w:val="00C64254"/>
    <w:rsid w:val="00C64DA0"/>
    <w:rsid w:val="00C662F7"/>
    <w:rsid w:val="00C664F1"/>
    <w:rsid w:val="00C66692"/>
    <w:rsid w:val="00C66CC0"/>
    <w:rsid w:val="00C6715A"/>
    <w:rsid w:val="00C7150A"/>
    <w:rsid w:val="00C71F8C"/>
    <w:rsid w:val="00C72173"/>
    <w:rsid w:val="00C746AD"/>
    <w:rsid w:val="00C75A74"/>
    <w:rsid w:val="00C764AE"/>
    <w:rsid w:val="00C76B9F"/>
    <w:rsid w:val="00C80DA3"/>
    <w:rsid w:val="00C81DEC"/>
    <w:rsid w:val="00C833A6"/>
    <w:rsid w:val="00C83ECE"/>
    <w:rsid w:val="00C83FE7"/>
    <w:rsid w:val="00C84184"/>
    <w:rsid w:val="00C85C1D"/>
    <w:rsid w:val="00C864A0"/>
    <w:rsid w:val="00C86A60"/>
    <w:rsid w:val="00C87190"/>
    <w:rsid w:val="00C90F36"/>
    <w:rsid w:val="00C91829"/>
    <w:rsid w:val="00C948AA"/>
    <w:rsid w:val="00C95314"/>
    <w:rsid w:val="00C959C3"/>
    <w:rsid w:val="00C95AC0"/>
    <w:rsid w:val="00C95EF5"/>
    <w:rsid w:val="00C9627D"/>
    <w:rsid w:val="00C96545"/>
    <w:rsid w:val="00C9664D"/>
    <w:rsid w:val="00C97247"/>
    <w:rsid w:val="00C972AB"/>
    <w:rsid w:val="00CA47FC"/>
    <w:rsid w:val="00CA546A"/>
    <w:rsid w:val="00CA5C7A"/>
    <w:rsid w:val="00CA687C"/>
    <w:rsid w:val="00CA773B"/>
    <w:rsid w:val="00CB06EC"/>
    <w:rsid w:val="00CB1536"/>
    <w:rsid w:val="00CB1603"/>
    <w:rsid w:val="00CB183D"/>
    <w:rsid w:val="00CB2EFD"/>
    <w:rsid w:val="00CB4768"/>
    <w:rsid w:val="00CB4E3F"/>
    <w:rsid w:val="00CB526C"/>
    <w:rsid w:val="00CB52F6"/>
    <w:rsid w:val="00CB54AE"/>
    <w:rsid w:val="00CB5B71"/>
    <w:rsid w:val="00CB6937"/>
    <w:rsid w:val="00CB700D"/>
    <w:rsid w:val="00CB75C6"/>
    <w:rsid w:val="00CB7711"/>
    <w:rsid w:val="00CC0B24"/>
    <w:rsid w:val="00CC11B5"/>
    <w:rsid w:val="00CC1EFB"/>
    <w:rsid w:val="00CC21E3"/>
    <w:rsid w:val="00CC2FD9"/>
    <w:rsid w:val="00CC3074"/>
    <w:rsid w:val="00CC5A96"/>
    <w:rsid w:val="00CC6BD6"/>
    <w:rsid w:val="00CC7407"/>
    <w:rsid w:val="00CC7AEB"/>
    <w:rsid w:val="00CD04F9"/>
    <w:rsid w:val="00CD0AA3"/>
    <w:rsid w:val="00CD0EDC"/>
    <w:rsid w:val="00CD167A"/>
    <w:rsid w:val="00CD18CA"/>
    <w:rsid w:val="00CD2621"/>
    <w:rsid w:val="00CD44EB"/>
    <w:rsid w:val="00CD4FFE"/>
    <w:rsid w:val="00CD5771"/>
    <w:rsid w:val="00CD7CCA"/>
    <w:rsid w:val="00CE05F6"/>
    <w:rsid w:val="00CE0E3D"/>
    <w:rsid w:val="00CE12F8"/>
    <w:rsid w:val="00CE1627"/>
    <w:rsid w:val="00CE196A"/>
    <w:rsid w:val="00CE2B88"/>
    <w:rsid w:val="00CE34B3"/>
    <w:rsid w:val="00CE3C35"/>
    <w:rsid w:val="00CE4729"/>
    <w:rsid w:val="00CE487F"/>
    <w:rsid w:val="00CE50BA"/>
    <w:rsid w:val="00CE6124"/>
    <w:rsid w:val="00CE613A"/>
    <w:rsid w:val="00CF06F8"/>
    <w:rsid w:val="00CF16A2"/>
    <w:rsid w:val="00CF186C"/>
    <w:rsid w:val="00CF1D87"/>
    <w:rsid w:val="00CF2A75"/>
    <w:rsid w:val="00CF3C58"/>
    <w:rsid w:val="00CF42D5"/>
    <w:rsid w:val="00CF43D9"/>
    <w:rsid w:val="00CF597B"/>
    <w:rsid w:val="00CF670F"/>
    <w:rsid w:val="00CF6B9C"/>
    <w:rsid w:val="00CF767F"/>
    <w:rsid w:val="00D00E92"/>
    <w:rsid w:val="00D0414B"/>
    <w:rsid w:val="00D042F4"/>
    <w:rsid w:val="00D043D7"/>
    <w:rsid w:val="00D04DF5"/>
    <w:rsid w:val="00D05168"/>
    <w:rsid w:val="00D0583D"/>
    <w:rsid w:val="00D06DE7"/>
    <w:rsid w:val="00D06F4B"/>
    <w:rsid w:val="00D07B7A"/>
    <w:rsid w:val="00D07BAB"/>
    <w:rsid w:val="00D10E2D"/>
    <w:rsid w:val="00D11D6E"/>
    <w:rsid w:val="00D125D6"/>
    <w:rsid w:val="00D12E42"/>
    <w:rsid w:val="00D12E76"/>
    <w:rsid w:val="00D14E0E"/>
    <w:rsid w:val="00D154D6"/>
    <w:rsid w:val="00D1673B"/>
    <w:rsid w:val="00D16ED4"/>
    <w:rsid w:val="00D176D2"/>
    <w:rsid w:val="00D2109C"/>
    <w:rsid w:val="00D21E2F"/>
    <w:rsid w:val="00D22E34"/>
    <w:rsid w:val="00D232FE"/>
    <w:rsid w:val="00D24B8E"/>
    <w:rsid w:val="00D259A9"/>
    <w:rsid w:val="00D26BCB"/>
    <w:rsid w:val="00D277CF"/>
    <w:rsid w:val="00D30F41"/>
    <w:rsid w:val="00D31B5B"/>
    <w:rsid w:val="00D32465"/>
    <w:rsid w:val="00D34295"/>
    <w:rsid w:val="00D346ED"/>
    <w:rsid w:val="00D34B8A"/>
    <w:rsid w:val="00D365AD"/>
    <w:rsid w:val="00D3706A"/>
    <w:rsid w:val="00D37E48"/>
    <w:rsid w:val="00D37EEF"/>
    <w:rsid w:val="00D40491"/>
    <w:rsid w:val="00D406CD"/>
    <w:rsid w:val="00D40E0C"/>
    <w:rsid w:val="00D429F0"/>
    <w:rsid w:val="00D42D83"/>
    <w:rsid w:val="00D4367F"/>
    <w:rsid w:val="00D443B8"/>
    <w:rsid w:val="00D475E6"/>
    <w:rsid w:val="00D503E5"/>
    <w:rsid w:val="00D53AB9"/>
    <w:rsid w:val="00D547FB"/>
    <w:rsid w:val="00D54AAB"/>
    <w:rsid w:val="00D54F42"/>
    <w:rsid w:val="00D56F03"/>
    <w:rsid w:val="00D62C74"/>
    <w:rsid w:val="00D62D36"/>
    <w:rsid w:val="00D62EFD"/>
    <w:rsid w:val="00D6418C"/>
    <w:rsid w:val="00D647E6"/>
    <w:rsid w:val="00D6665B"/>
    <w:rsid w:val="00D67D00"/>
    <w:rsid w:val="00D70F84"/>
    <w:rsid w:val="00D7119F"/>
    <w:rsid w:val="00D72740"/>
    <w:rsid w:val="00D73900"/>
    <w:rsid w:val="00D73B78"/>
    <w:rsid w:val="00D74DD1"/>
    <w:rsid w:val="00D75ACD"/>
    <w:rsid w:val="00D76FF3"/>
    <w:rsid w:val="00D77583"/>
    <w:rsid w:val="00D7797F"/>
    <w:rsid w:val="00D80782"/>
    <w:rsid w:val="00D80ED0"/>
    <w:rsid w:val="00D81D3D"/>
    <w:rsid w:val="00D8409A"/>
    <w:rsid w:val="00D84126"/>
    <w:rsid w:val="00D841AA"/>
    <w:rsid w:val="00D86513"/>
    <w:rsid w:val="00D86F3A"/>
    <w:rsid w:val="00D90041"/>
    <w:rsid w:val="00D92979"/>
    <w:rsid w:val="00D92CE6"/>
    <w:rsid w:val="00D94243"/>
    <w:rsid w:val="00D950DB"/>
    <w:rsid w:val="00D951A6"/>
    <w:rsid w:val="00D95C83"/>
    <w:rsid w:val="00D95DD5"/>
    <w:rsid w:val="00D95F73"/>
    <w:rsid w:val="00D96D7D"/>
    <w:rsid w:val="00DA064A"/>
    <w:rsid w:val="00DA0B94"/>
    <w:rsid w:val="00DA0BD6"/>
    <w:rsid w:val="00DA0F02"/>
    <w:rsid w:val="00DA49B6"/>
    <w:rsid w:val="00DA52AD"/>
    <w:rsid w:val="00DA7337"/>
    <w:rsid w:val="00DA7606"/>
    <w:rsid w:val="00DA7822"/>
    <w:rsid w:val="00DB0DC7"/>
    <w:rsid w:val="00DB1BAE"/>
    <w:rsid w:val="00DB432B"/>
    <w:rsid w:val="00DB54AF"/>
    <w:rsid w:val="00DB5518"/>
    <w:rsid w:val="00DB7BA3"/>
    <w:rsid w:val="00DC206F"/>
    <w:rsid w:val="00DC2C91"/>
    <w:rsid w:val="00DC3ACE"/>
    <w:rsid w:val="00DC4B1D"/>
    <w:rsid w:val="00DC6253"/>
    <w:rsid w:val="00DC6E7E"/>
    <w:rsid w:val="00DC7561"/>
    <w:rsid w:val="00DC76AF"/>
    <w:rsid w:val="00DD058E"/>
    <w:rsid w:val="00DD197C"/>
    <w:rsid w:val="00DD4744"/>
    <w:rsid w:val="00DD53A0"/>
    <w:rsid w:val="00DD5F52"/>
    <w:rsid w:val="00DE0439"/>
    <w:rsid w:val="00DE0842"/>
    <w:rsid w:val="00DE1476"/>
    <w:rsid w:val="00DE1B8D"/>
    <w:rsid w:val="00DE26F6"/>
    <w:rsid w:val="00DE2F0B"/>
    <w:rsid w:val="00DE3026"/>
    <w:rsid w:val="00DE661E"/>
    <w:rsid w:val="00DE7D63"/>
    <w:rsid w:val="00DF070A"/>
    <w:rsid w:val="00DF0E31"/>
    <w:rsid w:val="00DF28E2"/>
    <w:rsid w:val="00DF3060"/>
    <w:rsid w:val="00DF3E8B"/>
    <w:rsid w:val="00DF41D7"/>
    <w:rsid w:val="00DF4249"/>
    <w:rsid w:val="00DF574C"/>
    <w:rsid w:val="00DF5750"/>
    <w:rsid w:val="00E000ED"/>
    <w:rsid w:val="00E0077C"/>
    <w:rsid w:val="00E00900"/>
    <w:rsid w:val="00E01C43"/>
    <w:rsid w:val="00E025E5"/>
    <w:rsid w:val="00E02BCA"/>
    <w:rsid w:val="00E04CC3"/>
    <w:rsid w:val="00E06C5C"/>
    <w:rsid w:val="00E06F4B"/>
    <w:rsid w:val="00E0756F"/>
    <w:rsid w:val="00E0797E"/>
    <w:rsid w:val="00E104EA"/>
    <w:rsid w:val="00E109A6"/>
    <w:rsid w:val="00E10A67"/>
    <w:rsid w:val="00E10D86"/>
    <w:rsid w:val="00E1176B"/>
    <w:rsid w:val="00E123E1"/>
    <w:rsid w:val="00E13390"/>
    <w:rsid w:val="00E142EB"/>
    <w:rsid w:val="00E14A46"/>
    <w:rsid w:val="00E14DDC"/>
    <w:rsid w:val="00E169A3"/>
    <w:rsid w:val="00E20066"/>
    <w:rsid w:val="00E2014A"/>
    <w:rsid w:val="00E21DEF"/>
    <w:rsid w:val="00E21FDB"/>
    <w:rsid w:val="00E22BD8"/>
    <w:rsid w:val="00E240A3"/>
    <w:rsid w:val="00E243DC"/>
    <w:rsid w:val="00E24D37"/>
    <w:rsid w:val="00E25E7F"/>
    <w:rsid w:val="00E26D97"/>
    <w:rsid w:val="00E278FF"/>
    <w:rsid w:val="00E27AFD"/>
    <w:rsid w:val="00E27C24"/>
    <w:rsid w:val="00E3027F"/>
    <w:rsid w:val="00E3068F"/>
    <w:rsid w:val="00E31C18"/>
    <w:rsid w:val="00E3228C"/>
    <w:rsid w:val="00E33A09"/>
    <w:rsid w:val="00E3498A"/>
    <w:rsid w:val="00E34F8B"/>
    <w:rsid w:val="00E35314"/>
    <w:rsid w:val="00E379ED"/>
    <w:rsid w:val="00E37CC2"/>
    <w:rsid w:val="00E40481"/>
    <w:rsid w:val="00E40F45"/>
    <w:rsid w:val="00E41664"/>
    <w:rsid w:val="00E42962"/>
    <w:rsid w:val="00E43ACB"/>
    <w:rsid w:val="00E43AF1"/>
    <w:rsid w:val="00E45022"/>
    <w:rsid w:val="00E457DA"/>
    <w:rsid w:val="00E45DF2"/>
    <w:rsid w:val="00E46BDD"/>
    <w:rsid w:val="00E519AE"/>
    <w:rsid w:val="00E51AC9"/>
    <w:rsid w:val="00E520E2"/>
    <w:rsid w:val="00E5212C"/>
    <w:rsid w:val="00E521DC"/>
    <w:rsid w:val="00E54949"/>
    <w:rsid w:val="00E556B1"/>
    <w:rsid w:val="00E55939"/>
    <w:rsid w:val="00E5759E"/>
    <w:rsid w:val="00E5796D"/>
    <w:rsid w:val="00E60023"/>
    <w:rsid w:val="00E6099D"/>
    <w:rsid w:val="00E60B37"/>
    <w:rsid w:val="00E625BC"/>
    <w:rsid w:val="00E62E19"/>
    <w:rsid w:val="00E64E4A"/>
    <w:rsid w:val="00E659E4"/>
    <w:rsid w:val="00E66015"/>
    <w:rsid w:val="00E66A47"/>
    <w:rsid w:val="00E67772"/>
    <w:rsid w:val="00E7128C"/>
    <w:rsid w:val="00E71AF1"/>
    <w:rsid w:val="00E7397B"/>
    <w:rsid w:val="00E742CE"/>
    <w:rsid w:val="00E75253"/>
    <w:rsid w:val="00E75B85"/>
    <w:rsid w:val="00E75D0C"/>
    <w:rsid w:val="00E76866"/>
    <w:rsid w:val="00E77496"/>
    <w:rsid w:val="00E82176"/>
    <w:rsid w:val="00E82BF4"/>
    <w:rsid w:val="00E8373A"/>
    <w:rsid w:val="00E83964"/>
    <w:rsid w:val="00E863EA"/>
    <w:rsid w:val="00E87551"/>
    <w:rsid w:val="00E93B54"/>
    <w:rsid w:val="00E93C74"/>
    <w:rsid w:val="00E94435"/>
    <w:rsid w:val="00E94BFE"/>
    <w:rsid w:val="00E95C9B"/>
    <w:rsid w:val="00E95D76"/>
    <w:rsid w:val="00E96EB9"/>
    <w:rsid w:val="00E97E93"/>
    <w:rsid w:val="00EA13A2"/>
    <w:rsid w:val="00EA1C3A"/>
    <w:rsid w:val="00EA263A"/>
    <w:rsid w:val="00EA2A67"/>
    <w:rsid w:val="00EA2E90"/>
    <w:rsid w:val="00EA35AD"/>
    <w:rsid w:val="00EA450E"/>
    <w:rsid w:val="00EA4ECA"/>
    <w:rsid w:val="00EA4F15"/>
    <w:rsid w:val="00EA5FD2"/>
    <w:rsid w:val="00EA71D2"/>
    <w:rsid w:val="00EB001F"/>
    <w:rsid w:val="00EB02B4"/>
    <w:rsid w:val="00EB135F"/>
    <w:rsid w:val="00EB1CB2"/>
    <w:rsid w:val="00EB2358"/>
    <w:rsid w:val="00EB3216"/>
    <w:rsid w:val="00EB35A7"/>
    <w:rsid w:val="00EB4287"/>
    <w:rsid w:val="00EB49EA"/>
    <w:rsid w:val="00EC0343"/>
    <w:rsid w:val="00EC0575"/>
    <w:rsid w:val="00EC096D"/>
    <w:rsid w:val="00EC0CEB"/>
    <w:rsid w:val="00EC16C5"/>
    <w:rsid w:val="00EC1C9D"/>
    <w:rsid w:val="00EC30E6"/>
    <w:rsid w:val="00EC37D4"/>
    <w:rsid w:val="00EC3E32"/>
    <w:rsid w:val="00EC4171"/>
    <w:rsid w:val="00EC7F10"/>
    <w:rsid w:val="00ED0B5C"/>
    <w:rsid w:val="00ED12D2"/>
    <w:rsid w:val="00ED147F"/>
    <w:rsid w:val="00ED19BE"/>
    <w:rsid w:val="00ED1F49"/>
    <w:rsid w:val="00ED26DF"/>
    <w:rsid w:val="00ED364C"/>
    <w:rsid w:val="00ED4011"/>
    <w:rsid w:val="00ED59F0"/>
    <w:rsid w:val="00ED5E23"/>
    <w:rsid w:val="00ED5F08"/>
    <w:rsid w:val="00ED6E93"/>
    <w:rsid w:val="00ED7B8B"/>
    <w:rsid w:val="00EE010E"/>
    <w:rsid w:val="00EE02C4"/>
    <w:rsid w:val="00EE0695"/>
    <w:rsid w:val="00EE10A5"/>
    <w:rsid w:val="00EE168B"/>
    <w:rsid w:val="00EE1907"/>
    <w:rsid w:val="00EE1AAF"/>
    <w:rsid w:val="00EE1BDB"/>
    <w:rsid w:val="00EE3C59"/>
    <w:rsid w:val="00EE3F90"/>
    <w:rsid w:val="00EE4434"/>
    <w:rsid w:val="00EE4BFC"/>
    <w:rsid w:val="00EE5BD3"/>
    <w:rsid w:val="00EE6A29"/>
    <w:rsid w:val="00EE78F1"/>
    <w:rsid w:val="00EF0A5C"/>
    <w:rsid w:val="00EF0F14"/>
    <w:rsid w:val="00EF20B0"/>
    <w:rsid w:val="00EF2457"/>
    <w:rsid w:val="00EF2E48"/>
    <w:rsid w:val="00EF3033"/>
    <w:rsid w:val="00EF3315"/>
    <w:rsid w:val="00EF337F"/>
    <w:rsid w:val="00EF46C3"/>
    <w:rsid w:val="00EF51D7"/>
    <w:rsid w:val="00EF579B"/>
    <w:rsid w:val="00EF6026"/>
    <w:rsid w:val="00EF62BD"/>
    <w:rsid w:val="00EF64C7"/>
    <w:rsid w:val="00EF7575"/>
    <w:rsid w:val="00F000CE"/>
    <w:rsid w:val="00F0011E"/>
    <w:rsid w:val="00F010D0"/>
    <w:rsid w:val="00F02A12"/>
    <w:rsid w:val="00F03D07"/>
    <w:rsid w:val="00F078A5"/>
    <w:rsid w:val="00F07AFE"/>
    <w:rsid w:val="00F07BD9"/>
    <w:rsid w:val="00F07FBC"/>
    <w:rsid w:val="00F107ED"/>
    <w:rsid w:val="00F11DF6"/>
    <w:rsid w:val="00F12223"/>
    <w:rsid w:val="00F12EE2"/>
    <w:rsid w:val="00F147B2"/>
    <w:rsid w:val="00F14B6E"/>
    <w:rsid w:val="00F16228"/>
    <w:rsid w:val="00F16794"/>
    <w:rsid w:val="00F17D3A"/>
    <w:rsid w:val="00F2149A"/>
    <w:rsid w:val="00F22319"/>
    <w:rsid w:val="00F22E1A"/>
    <w:rsid w:val="00F23F30"/>
    <w:rsid w:val="00F26088"/>
    <w:rsid w:val="00F265F1"/>
    <w:rsid w:val="00F30BA9"/>
    <w:rsid w:val="00F312B8"/>
    <w:rsid w:val="00F33469"/>
    <w:rsid w:val="00F33850"/>
    <w:rsid w:val="00F33B67"/>
    <w:rsid w:val="00F346BB"/>
    <w:rsid w:val="00F346EE"/>
    <w:rsid w:val="00F3494F"/>
    <w:rsid w:val="00F34A45"/>
    <w:rsid w:val="00F34B40"/>
    <w:rsid w:val="00F3623D"/>
    <w:rsid w:val="00F363FA"/>
    <w:rsid w:val="00F37570"/>
    <w:rsid w:val="00F37931"/>
    <w:rsid w:val="00F41957"/>
    <w:rsid w:val="00F419EC"/>
    <w:rsid w:val="00F422B3"/>
    <w:rsid w:val="00F431FF"/>
    <w:rsid w:val="00F4534B"/>
    <w:rsid w:val="00F467B7"/>
    <w:rsid w:val="00F50F5E"/>
    <w:rsid w:val="00F51E99"/>
    <w:rsid w:val="00F52928"/>
    <w:rsid w:val="00F53434"/>
    <w:rsid w:val="00F543CF"/>
    <w:rsid w:val="00F54BA4"/>
    <w:rsid w:val="00F55A9D"/>
    <w:rsid w:val="00F561EC"/>
    <w:rsid w:val="00F5705D"/>
    <w:rsid w:val="00F605B2"/>
    <w:rsid w:val="00F62843"/>
    <w:rsid w:val="00F62B6B"/>
    <w:rsid w:val="00F6447F"/>
    <w:rsid w:val="00F64C5B"/>
    <w:rsid w:val="00F64FE5"/>
    <w:rsid w:val="00F65FCF"/>
    <w:rsid w:val="00F66922"/>
    <w:rsid w:val="00F66D7B"/>
    <w:rsid w:val="00F71BA1"/>
    <w:rsid w:val="00F72173"/>
    <w:rsid w:val="00F72A4D"/>
    <w:rsid w:val="00F73D01"/>
    <w:rsid w:val="00F740EA"/>
    <w:rsid w:val="00F7440D"/>
    <w:rsid w:val="00F74690"/>
    <w:rsid w:val="00F750CA"/>
    <w:rsid w:val="00F7594C"/>
    <w:rsid w:val="00F77D4B"/>
    <w:rsid w:val="00F80898"/>
    <w:rsid w:val="00F822E6"/>
    <w:rsid w:val="00F823A7"/>
    <w:rsid w:val="00F83EBB"/>
    <w:rsid w:val="00F852FB"/>
    <w:rsid w:val="00F86C01"/>
    <w:rsid w:val="00F86F57"/>
    <w:rsid w:val="00F87CAC"/>
    <w:rsid w:val="00F87D09"/>
    <w:rsid w:val="00F9038B"/>
    <w:rsid w:val="00F90E46"/>
    <w:rsid w:val="00F9510E"/>
    <w:rsid w:val="00F95B30"/>
    <w:rsid w:val="00F9645F"/>
    <w:rsid w:val="00F965B2"/>
    <w:rsid w:val="00F97894"/>
    <w:rsid w:val="00FA07A4"/>
    <w:rsid w:val="00FA0818"/>
    <w:rsid w:val="00FA14B9"/>
    <w:rsid w:val="00FA1748"/>
    <w:rsid w:val="00FA48CF"/>
    <w:rsid w:val="00FA4E3C"/>
    <w:rsid w:val="00FA50BA"/>
    <w:rsid w:val="00FA56B4"/>
    <w:rsid w:val="00FA6F39"/>
    <w:rsid w:val="00FA71BF"/>
    <w:rsid w:val="00FA75D9"/>
    <w:rsid w:val="00FB204D"/>
    <w:rsid w:val="00FB23ED"/>
    <w:rsid w:val="00FB30E6"/>
    <w:rsid w:val="00FB37BE"/>
    <w:rsid w:val="00FB415C"/>
    <w:rsid w:val="00FB59C8"/>
    <w:rsid w:val="00FB6F09"/>
    <w:rsid w:val="00FB6FDD"/>
    <w:rsid w:val="00FB7A53"/>
    <w:rsid w:val="00FB7C40"/>
    <w:rsid w:val="00FC11F7"/>
    <w:rsid w:val="00FC1302"/>
    <w:rsid w:val="00FC1732"/>
    <w:rsid w:val="00FC29A9"/>
    <w:rsid w:val="00FC4DA9"/>
    <w:rsid w:val="00FC5375"/>
    <w:rsid w:val="00FC5533"/>
    <w:rsid w:val="00FC5E7E"/>
    <w:rsid w:val="00FC5E95"/>
    <w:rsid w:val="00FC7478"/>
    <w:rsid w:val="00FC7BD9"/>
    <w:rsid w:val="00FC7E00"/>
    <w:rsid w:val="00FD04E4"/>
    <w:rsid w:val="00FD17CC"/>
    <w:rsid w:val="00FD1A3D"/>
    <w:rsid w:val="00FD2B84"/>
    <w:rsid w:val="00FD3C9E"/>
    <w:rsid w:val="00FD4B5E"/>
    <w:rsid w:val="00FD4BE6"/>
    <w:rsid w:val="00FD4E1D"/>
    <w:rsid w:val="00FD54F1"/>
    <w:rsid w:val="00FD7146"/>
    <w:rsid w:val="00FE0301"/>
    <w:rsid w:val="00FE168A"/>
    <w:rsid w:val="00FE3146"/>
    <w:rsid w:val="00FE5A29"/>
    <w:rsid w:val="00FE5A8B"/>
    <w:rsid w:val="00FE62F9"/>
    <w:rsid w:val="00FE7186"/>
    <w:rsid w:val="00FF02BD"/>
    <w:rsid w:val="00FF1112"/>
    <w:rsid w:val="00FF1C14"/>
    <w:rsid w:val="00FF4572"/>
    <w:rsid w:val="00FF481F"/>
    <w:rsid w:val="00FF4C3A"/>
    <w:rsid w:val="00FF72D3"/>
    <w:rsid w:val="29CCB5FA"/>
    <w:rsid w:val="3601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9164F"/>
  <w15:docId w15:val="{8C3AA532-C553-4AA1-B108-8FF4192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2E2F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D95C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u3">
    <w:name w:val="heading 3"/>
    <w:basedOn w:val="Binhthng"/>
    <w:next w:val="Binhthng"/>
    <w:link w:val="u3Char"/>
    <w:uiPriority w:val="9"/>
    <w:unhideWhenUsed/>
    <w:qFormat/>
    <w:rsid w:val="00C715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u4">
    <w:name w:val="heading 4"/>
    <w:basedOn w:val="Binhthng"/>
    <w:next w:val="Binhthng"/>
    <w:link w:val="u4Char"/>
    <w:uiPriority w:val="9"/>
    <w:unhideWhenUsed/>
    <w:qFormat/>
    <w:rsid w:val="00F529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2B63F2"/>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2B63F2"/>
  </w:style>
  <w:style w:type="paragraph" w:styleId="Chntrang">
    <w:name w:val="footer"/>
    <w:basedOn w:val="Binhthng"/>
    <w:link w:val="ChntrangChar"/>
    <w:uiPriority w:val="99"/>
    <w:unhideWhenUsed/>
    <w:rsid w:val="002B63F2"/>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2B63F2"/>
  </w:style>
  <w:style w:type="paragraph" w:styleId="Bongchuthich">
    <w:name w:val="Balloon Text"/>
    <w:basedOn w:val="Binhthng"/>
    <w:link w:val="BongchuthichChar"/>
    <w:uiPriority w:val="99"/>
    <w:semiHidden/>
    <w:unhideWhenUsed/>
    <w:rsid w:val="002B63F2"/>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2B63F2"/>
    <w:rPr>
      <w:rFonts w:ascii="Tahoma" w:hAnsi="Tahoma" w:cs="Tahoma"/>
      <w:sz w:val="16"/>
      <w:szCs w:val="16"/>
    </w:rPr>
  </w:style>
  <w:style w:type="paragraph" w:styleId="oancuaDanhsach">
    <w:name w:val="List Paragraph"/>
    <w:basedOn w:val="Binhthng"/>
    <w:uiPriority w:val="34"/>
    <w:qFormat/>
    <w:rsid w:val="002B63F2"/>
    <w:pPr>
      <w:ind w:left="720"/>
      <w:contextualSpacing/>
    </w:pPr>
  </w:style>
  <w:style w:type="table" w:styleId="LiBang">
    <w:name w:val="Table Grid"/>
    <w:basedOn w:val="BangThngthng"/>
    <w:uiPriority w:val="59"/>
    <w:qFormat/>
    <w:rsid w:val="0008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2Char">
    <w:name w:val="Đầu đề 2 Char"/>
    <w:basedOn w:val="Phngmcinhcuaoanvn"/>
    <w:link w:val="u2"/>
    <w:uiPriority w:val="9"/>
    <w:rsid w:val="00D95C83"/>
    <w:rPr>
      <w:rFonts w:asciiTheme="majorHAnsi" w:eastAsiaTheme="majorEastAsia" w:hAnsiTheme="majorHAnsi" w:cstheme="majorBidi"/>
      <w:color w:val="365F91" w:themeColor="accent1" w:themeShade="BF"/>
      <w:sz w:val="26"/>
      <w:szCs w:val="26"/>
    </w:rPr>
  </w:style>
  <w:style w:type="character" w:customStyle="1" w:styleId="u1Char">
    <w:name w:val="Đầu đề 1 Char"/>
    <w:basedOn w:val="Phngmcinhcuaoanvn"/>
    <w:link w:val="u1"/>
    <w:uiPriority w:val="9"/>
    <w:rsid w:val="002E2F51"/>
    <w:rPr>
      <w:rFonts w:asciiTheme="majorHAnsi" w:eastAsiaTheme="majorEastAsia" w:hAnsiTheme="majorHAnsi" w:cstheme="majorBidi"/>
      <w:color w:val="365F91" w:themeColor="accent1" w:themeShade="BF"/>
      <w:sz w:val="32"/>
      <w:szCs w:val="32"/>
    </w:rPr>
  </w:style>
  <w:style w:type="paragraph" w:styleId="Chuthich">
    <w:name w:val="caption"/>
    <w:basedOn w:val="Binhthng"/>
    <w:next w:val="Binhthng"/>
    <w:uiPriority w:val="35"/>
    <w:unhideWhenUsed/>
    <w:qFormat/>
    <w:rsid w:val="009C1DAA"/>
    <w:pPr>
      <w:spacing w:line="240" w:lineRule="auto"/>
    </w:pPr>
    <w:rPr>
      <w:i/>
      <w:iCs/>
      <w:color w:val="1F497D" w:themeColor="text2"/>
      <w:sz w:val="18"/>
      <w:szCs w:val="18"/>
    </w:rPr>
  </w:style>
  <w:style w:type="paragraph" w:styleId="Mucluc1">
    <w:name w:val="toc 1"/>
    <w:basedOn w:val="Binhthng"/>
    <w:next w:val="Binhthng"/>
    <w:autoRedefine/>
    <w:uiPriority w:val="39"/>
    <w:unhideWhenUsed/>
    <w:rsid w:val="00022839"/>
    <w:pPr>
      <w:tabs>
        <w:tab w:val="left" w:pos="440"/>
        <w:tab w:val="right" w:leader="dot" w:pos="9350"/>
      </w:tabs>
      <w:spacing w:after="0"/>
      <w:jc w:val="both"/>
    </w:pPr>
    <w:rPr>
      <w:rFonts w:ascii="Times New Roman" w:hAnsi="Times New Roman"/>
      <w:b/>
      <w:sz w:val="26"/>
    </w:rPr>
  </w:style>
  <w:style w:type="paragraph" w:styleId="Mucluc2">
    <w:name w:val="toc 2"/>
    <w:basedOn w:val="Binhthng"/>
    <w:next w:val="Binhthng"/>
    <w:autoRedefine/>
    <w:uiPriority w:val="39"/>
    <w:unhideWhenUsed/>
    <w:rsid w:val="00022839"/>
    <w:pPr>
      <w:spacing w:before="100" w:after="100"/>
      <w:ind w:left="216"/>
      <w:jc w:val="both"/>
    </w:pPr>
    <w:rPr>
      <w:rFonts w:ascii="Times New Roman" w:hAnsi="Times New Roman"/>
      <w:sz w:val="24"/>
    </w:rPr>
  </w:style>
  <w:style w:type="character" w:styleId="Siuktni">
    <w:name w:val="Hyperlink"/>
    <w:basedOn w:val="Phngmcinhcuaoanvn"/>
    <w:uiPriority w:val="99"/>
    <w:unhideWhenUsed/>
    <w:rsid w:val="00022839"/>
    <w:rPr>
      <w:color w:val="0000FF" w:themeColor="hyperlink"/>
      <w:u w:val="single"/>
    </w:rPr>
  </w:style>
  <w:style w:type="paragraph" w:styleId="ThngthngWeb">
    <w:name w:val="Normal (Web)"/>
    <w:basedOn w:val="Binhthng"/>
    <w:uiPriority w:val="99"/>
    <w:unhideWhenUsed/>
    <w:rsid w:val="00022839"/>
    <w:pPr>
      <w:spacing w:before="100" w:beforeAutospacing="1" w:after="100" w:afterAutospacing="1" w:line="240" w:lineRule="auto"/>
    </w:pPr>
    <w:rPr>
      <w:rFonts w:ascii="Times New Roman" w:eastAsia="Times New Roman" w:hAnsi="Times New Roman" w:cs="Times New Roman"/>
      <w:sz w:val="24"/>
      <w:szCs w:val="24"/>
    </w:rPr>
  </w:style>
  <w:style w:type="paragraph" w:styleId="uMucluc">
    <w:name w:val="TOC Heading"/>
    <w:basedOn w:val="u1"/>
    <w:next w:val="Binhthng"/>
    <w:uiPriority w:val="39"/>
    <w:unhideWhenUsed/>
    <w:qFormat/>
    <w:rsid w:val="00022839"/>
    <w:pPr>
      <w:spacing w:line="259" w:lineRule="auto"/>
      <w:outlineLvl w:val="9"/>
    </w:pPr>
    <w:rPr>
      <w:rFonts w:ascii="Times New Roman" w:hAnsi="Times New Roman"/>
      <w:b/>
    </w:rPr>
  </w:style>
  <w:style w:type="character" w:styleId="NhnmanhTinht">
    <w:name w:val="Subtle Emphasis"/>
    <w:basedOn w:val="Phngmcinhcuaoanvn"/>
    <w:uiPriority w:val="19"/>
    <w:qFormat/>
    <w:rsid w:val="00022839"/>
    <w:rPr>
      <w:rFonts w:ascii="Times New Roman" w:hAnsi="Times New Roman"/>
      <w:i/>
      <w:iCs/>
      <w:color w:val="404040" w:themeColor="text1" w:themeTint="BF"/>
    </w:rPr>
  </w:style>
  <w:style w:type="character" w:customStyle="1" w:styleId="cp1">
    <w:name w:val="Đề cập1"/>
    <w:basedOn w:val="Phngmcinhcuaoanvn"/>
    <w:uiPriority w:val="99"/>
    <w:semiHidden/>
    <w:unhideWhenUsed/>
    <w:rsid w:val="00474EFF"/>
    <w:rPr>
      <w:color w:val="2B579A"/>
      <w:shd w:val="clear" w:color="auto" w:fill="E6E6E6"/>
    </w:rPr>
  </w:style>
  <w:style w:type="character" w:customStyle="1" w:styleId="u3Char">
    <w:name w:val="Đầu đề 3 Char"/>
    <w:basedOn w:val="Phngmcinhcuaoanvn"/>
    <w:link w:val="u3"/>
    <w:uiPriority w:val="9"/>
    <w:rsid w:val="00C7150A"/>
    <w:rPr>
      <w:rFonts w:asciiTheme="majorHAnsi" w:eastAsiaTheme="majorEastAsia" w:hAnsiTheme="majorHAnsi" w:cstheme="majorBidi"/>
      <w:color w:val="243F60" w:themeColor="accent1" w:themeShade="7F"/>
      <w:sz w:val="24"/>
      <w:szCs w:val="24"/>
    </w:rPr>
  </w:style>
  <w:style w:type="paragraph" w:styleId="KhngDncch">
    <w:name w:val="No Spacing"/>
    <w:link w:val="KhngDncchChar"/>
    <w:uiPriority w:val="1"/>
    <w:qFormat/>
    <w:rsid w:val="00F62B6B"/>
    <w:pPr>
      <w:spacing w:after="0" w:line="240" w:lineRule="auto"/>
    </w:pPr>
  </w:style>
  <w:style w:type="paragraph" w:customStyle="1" w:styleId="ListParagraph1">
    <w:name w:val="List Paragraph1"/>
    <w:basedOn w:val="Binhthng"/>
    <w:uiPriority w:val="34"/>
    <w:qFormat/>
    <w:rsid w:val="00180109"/>
    <w:pPr>
      <w:ind w:left="720"/>
      <w:contextualSpacing/>
    </w:pPr>
    <w:rPr>
      <w:rFonts w:ascii="Calibri" w:eastAsia="Calibri" w:hAnsi="Calibri" w:cs="Times New Roman"/>
    </w:rPr>
  </w:style>
  <w:style w:type="paragraph" w:customStyle="1" w:styleId="ListParagraph2">
    <w:name w:val="List Paragraph2"/>
    <w:basedOn w:val="Binhthng"/>
    <w:uiPriority w:val="34"/>
    <w:qFormat/>
    <w:rsid w:val="00180109"/>
    <w:pPr>
      <w:ind w:left="720"/>
      <w:contextualSpacing/>
    </w:pPr>
  </w:style>
  <w:style w:type="paragraph" w:styleId="Mucluc3">
    <w:name w:val="toc 3"/>
    <w:basedOn w:val="Binhthng"/>
    <w:next w:val="Binhthng"/>
    <w:autoRedefine/>
    <w:uiPriority w:val="39"/>
    <w:unhideWhenUsed/>
    <w:rsid w:val="00FD17CC"/>
    <w:pPr>
      <w:spacing w:after="100"/>
      <w:ind w:left="440"/>
    </w:pPr>
  </w:style>
  <w:style w:type="character" w:customStyle="1" w:styleId="KhngDncchChar">
    <w:name w:val="Không Dãn cách Char"/>
    <w:basedOn w:val="Phngmcinhcuaoanvn"/>
    <w:link w:val="KhngDncch"/>
    <w:uiPriority w:val="1"/>
    <w:rsid w:val="00A14722"/>
  </w:style>
  <w:style w:type="table" w:styleId="BangLi4-Nhnmanh1">
    <w:name w:val="Grid Table 4 Accent 1"/>
    <w:basedOn w:val="BangThngthng"/>
    <w:uiPriority w:val="49"/>
    <w:rsid w:val="00A1472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tab-span">
    <w:name w:val="apple-tab-span"/>
    <w:basedOn w:val="Phngmcinhcuaoanvn"/>
    <w:rsid w:val="00186798"/>
  </w:style>
  <w:style w:type="character" w:customStyle="1" w:styleId="u4Char">
    <w:name w:val="Đầu đề 4 Char"/>
    <w:basedOn w:val="Phngmcinhcuaoanvn"/>
    <w:link w:val="u4"/>
    <w:uiPriority w:val="9"/>
    <w:rsid w:val="00F52928"/>
    <w:rPr>
      <w:rFonts w:asciiTheme="majorHAnsi" w:eastAsiaTheme="majorEastAsia" w:hAnsiTheme="majorHAnsi" w:cstheme="majorBidi"/>
      <w:i/>
      <w:iCs/>
      <w:color w:val="365F91" w:themeColor="accent1" w:themeShade="BF"/>
    </w:rPr>
  </w:style>
  <w:style w:type="table" w:styleId="BangLi6Nhiumusc-du1">
    <w:name w:val="Grid Table 6 Colorful Accent 1"/>
    <w:basedOn w:val="BangThngthng"/>
    <w:uiPriority w:val="51"/>
    <w:rsid w:val="00F5292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haykepm">
    <w:name w:val="Intense Quote"/>
    <w:basedOn w:val="Binhthng"/>
    <w:next w:val="Binhthng"/>
    <w:link w:val="NhaykepmChar"/>
    <w:uiPriority w:val="30"/>
    <w:qFormat/>
    <w:rsid w:val="00ED7B8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NhaykepmChar">
    <w:name w:val="Nháy kép Đậm Char"/>
    <w:basedOn w:val="Phngmcinhcuaoanvn"/>
    <w:link w:val="Nhaykepm"/>
    <w:uiPriority w:val="30"/>
    <w:rsid w:val="00ED7B8B"/>
    <w:rPr>
      <w:i/>
      <w:iCs/>
      <w:color w:val="4F81BD" w:themeColor="accent1"/>
    </w:rPr>
  </w:style>
  <w:style w:type="character" w:styleId="VnbanChdanhsn">
    <w:name w:val="Placeholder Text"/>
    <w:basedOn w:val="Phngmcinhcuaoanvn"/>
    <w:uiPriority w:val="99"/>
    <w:semiHidden/>
    <w:rsid w:val="00D47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0612">
      <w:bodyDiv w:val="1"/>
      <w:marLeft w:val="0"/>
      <w:marRight w:val="0"/>
      <w:marTop w:val="0"/>
      <w:marBottom w:val="0"/>
      <w:divBdr>
        <w:top w:val="none" w:sz="0" w:space="0" w:color="auto"/>
        <w:left w:val="none" w:sz="0" w:space="0" w:color="auto"/>
        <w:bottom w:val="none" w:sz="0" w:space="0" w:color="auto"/>
        <w:right w:val="none" w:sz="0" w:space="0" w:color="auto"/>
      </w:divBdr>
    </w:div>
    <w:div w:id="962150579">
      <w:bodyDiv w:val="1"/>
      <w:marLeft w:val="0"/>
      <w:marRight w:val="0"/>
      <w:marTop w:val="0"/>
      <w:marBottom w:val="0"/>
      <w:divBdr>
        <w:top w:val="none" w:sz="0" w:space="0" w:color="auto"/>
        <w:left w:val="none" w:sz="0" w:space="0" w:color="auto"/>
        <w:bottom w:val="none" w:sz="0" w:space="0" w:color="auto"/>
        <w:right w:val="none" w:sz="0" w:space="0" w:color="auto"/>
      </w:divBdr>
    </w:div>
    <w:div w:id="1518470541">
      <w:bodyDiv w:val="1"/>
      <w:marLeft w:val="0"/>
      <w:marRight w:val="0"/>
      <w:marTop w:val="0"/>
      <w:marBottom w:val="0"/>
      <w:divBdr>
        <w:top w:val="none" w:sz="0" w:space="0" w:color="auto"/>
        <w:left w:val="none" w:sz="0" w:space="0" w:color="auto"/>
        <w:bottom w:val="none" w:sz="0" w:space="0" w:color="auto"/>
        <w:right w:val="none" w:sz="0" w:space="0" w:color="auto"/>
      </w:divBdr>
    </w:div>
    <w:div w:id="17827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A3452-2A73-444E-99AD-984E419B3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7</Pages>
  <Words>960</Words>
  <Characters>5475</Characters>
  <Application>Microsoft Office Word</Application>
  <DocSecurity>0</DocSecurity>
  <Lines>45</Lines>
  <Paragraphs>1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Đại học Khoa học Tự nhiên</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HONG</dc:creator>
  <cp:keywords/>
  <dc:description/>
  <cp:lastModifiedBy>Lin Lin</cp:lastModifiedBy>
  <cp:revision>28</cp:revision>
  <cp:lastPrinted>2017-05-04T16:46:00Z</cp:lastPrinted>
  <dcterms:created xsi:type="dcterms:W3CDTF">2019-07-05T09:00:00Z</dcterms:created>
  <dcterms:modified xsi:type="dcterms:W3CDTF">2021-11-09T09:27:00Z</dcterms:modified>
</cp:coreProperties>
</file>